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250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5495"/>
        <w:gridCol w:w="5494"/>
      </w:tblGrid>
      <w:tr w:rsidR="00082BA2" w:rsidRPr="00650A3C" w14:paraId="58B0753B" w14:textId="77777777" w:rsidTr="002C3792">
        <w:trPr>
          <w:trHeight w:val="6912"/>
          <w:jc w:val="center"/>
        </w:trPr>
        <w:tc>
          <w:tcPr>
            <w:tcW w:w="5670" w:type="dxa"/>
            <w:tcMar>
              <w:bottom w:w="720" w:type="dxa"/>
            </w:tcMar>
            <w:vAlign w:val="center"/>
          </w:tcPr>
          <w:bookmarkStart w:id="0" w:name="_Hlk532253091"/>
          <w:p w14:paraId="4CEBD111" w14:textId="77777777" w:rsidR="00A24368" w:rsidRPr="00650A3C" w:rsidRDefault="00A24368" w:rsidP="00A24368">
            <w:pPr>
              <w:pStyle w:val="TextaufderRckseite"/>
            </w:pPr>
            <w:r w:rsidRPr="00650A3C">
              <w:rPr>
                <w:noProof/>
                <w:lang w:bidi="de-DE"/>
              </w:rPr>
              <mc:AlternateContent>
                <mc:Choice Requires="wpg">
                  <w:drawing>
                    <wp:inline distT="0" distB="0" distL="0" distR="0" wp14:anchorId="14EE4952" wp14:editId="5B4BCEB1">
                      <wp:extent cx="541541" cy="550051"/>
                      <wp:effectExtent l="0" t="0" r="0" b="2540"/>
                      <wp:docPr id="99" name="Gruppe 99" descr="Stern umgeben von dekorativem Desig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41541" cy="550051"/>
                                <a:chOff x="0" y="0"/>
                                <a:chExt cx="541541" cy="550051"/>
                              </a:xfrm>
                            </wpg:grpSpPr>
                            <wps:wsp>
                              <wps:cNvPr id="42" name="Freihandform: Form 42">
                                <a:extLst>
                                  <a:ext uri="{FF2B5EF4-FFF2-40B4-BE49-F238E27FC236}">
                                    <a16:creationId xmlns:a16="http://schemas.microsoft.com/office/drawing/2014/main" id="{3B3CB7F7-98DB-4327-BAE6-7A69F381E224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35467" y="135467"/>
                                  <a:ext cx="286759" cy="269804"/>
                                </a:xfrm>
                                <a:custGeom>
                                  <a:avLst/>
                                  <a:gdLst>
                                    <a:gd name="connsiteX0" fmla="*/ 80772 w 161925"/>
                                    <a:gd name="connsiteY0" fmla="*/ 7148 h 152400"/>
                                    <a:gd name="connsiteX1" fmla="*/ 76485 w 161925"/>
                                    <a:gd name="connsiteY1" fmla="*/ 10290 h 152400"/>
                                    <a:gd name="connsiteX2" fmla="*/ 58959 w 161925"/>
                                    <a:gd name="connsiteY2" fmla="*/ 59068 h 152400"/>
                                    <a:gd name="connsiteX3" fmla="*/ 12000 w 161925"/>
                                    <a:gd name="connsiteY3" fmla="*/ 58325 h 152400"/>
                                    <a:gd name="connsiteX4" fmla="*/ 7144 w 161925"/>
                                    <a:gd name="connsiteY4" fmla="*/ 63012 h 152400"/>
                                    <a:gd name="connsiteX5" fmla="*/ 8858 w 161925"/>
                                    <a:gd name="connsiteY5" fmla="*/ 66697 h 152400"/>
                                    <a:gd name="connsiteX6" fmla="*/ 46958 w 161925"/>
                                    <a:gd name="connsiteY6" fmla="*/ 99511 h 152400"/>
                                    <a:gd name="connsiteX7" fmla="*/ 30194 w 161925"/>
                                    <a:gd name="connsiteY7" fmla="*/ 148461 h 152400"/>
                                    <a:gd name="connsiteX8" fmla="*/ 33147 w 161925"/>
                                    <a:gd name="connsiteY8" fmla="*/ 154499 h 152400"/>
                                    <a:gd name="connsiteX9" fmla="*/ 37242 w 161925"/>
                                    <a:gd name="connsiteY9" fmla="*/ 154023 h 152400"/>
                                    <a:gd name="connsiteX10" fmla="*/ 81915 w 161925"/>
                                    <a:gd name="connsiteY10" fmla="*/ 125524 h 152400"/>
                                    <a:gd name="connsiteX11" fmla="*/ 124110 w 161925"/>
                                    <a:gd name="connsiteY11" fmla="*/ 150060 h 152400"/>
                                    <a:gd name="connsiteX12" fmla="*/ 130587 w 161925"/>
                                    <a:gd name="connsiteY12" fmla="*/ 148327 h 152400"/>
                                    <a:gd name="connsiteX13" fmla="*/ 130969 w 161925"/>
                                    <a:gd name="connsiteY13" fmla="*/ 144250 h 152400"/>
                                    <a:gd name="connsiteX14" fmla="*/ 115062 w 161925"/>
                                    <a:gd name="connsiteY14" fmla="*/ 102731 h 152400"/>
                                    <a:gd name="connsiteX15" fmla="*/ 153066 w 161925"/>
                                    <a:gd name="connsiteY15" fmla="*/ 70784 h 152400"/>
                                    <a:gd name="connsiteX16" fmla="*/ 153732 w 161925"/>
                                    <a:gd name="connsiteY16" fmla="*/ 64078 h 152400"/>
                                    <a:gd name="connsiteX17" fmla="*/ 149923 w 161925"/>
                                    <a:gd name="connsiteY17" fmla="*/ 62383 h 152400"/>
                                    <a:gd name="connsiteX18" fmla="*/ 102298 w 161925"/>
                                    <a:gd name="connsiteY18" fmla="*/ 63145 h 152400"/>
                                    <a:gd name="connsiteX19" fmla="*/ 85534 w 161925"/>
                                    <a:gd name="connsiteY19" fmla="*/ 10453 h 152400"/>
                                    <a:gd name="connsiteX20" fmla="*/ 80772 w 161925"/>
                                    <a:gd name="connsiteY20" fmla="*/ 7148 h 152400"/>
                                    <a:gd name="connsiteX21" fmla="*/ 80676 w 161925"/>
                                    <a:gd name="connsiteY21" fmla="*/ 26731 h 152400"/>
                                    <a:gd name="connsiteX22" fmla="*/ 94297 w 161925"/>
                                    <a:gd name="connsiteY22" fmla="*/ 69393 h 152400"/>
                                    <a:gd name="connsiteX23" fmla="*/ 98964 w 161925"/>
                                    <a:gd name="connsiteY23" fmla="*/ 72727 h 152400"/>
                                    <a:gd name="connsiteX24" fmla="*/ 136684 w 161925"/>
                                    <a:gd name="connsiteY24" fmla="*/ 72127 h 152400"/>
                                    <a:gd name="connsiteX25" fmla="*/ 106298 w 161925"/>
                                    <a:gd name="connsiteY25" fmla="*/ 97616 h 152400"/>
                                    <a:gd name="connsiteX26" fmla="*/ 104965 w 161925"/>
                                    <a:gd name="connsiteY26" fmla="*/ 102969 h 152400"/>
                                    <a:gd name="connsiteX27" fmla="*/ 117157 w 161925"/>
                                    <a:gd name="connsiteY27" fmla="*/ 135049 h 152400"/>
                                    <a:gd name="connsiteX28" fmla="*/ 84201 w 161925"/>
                                    <a:gd name="connsiteY28" fmla="*/ 115828 h 152400"/>
                                    <a:gd name="connsiteX29" fmla="*/ 79247 w 161925"/>
                                    <a:gd name="connsiteY29" fmla="*/ 115942 h 152400"/>
                                    <a:gd name="connsiteX30" fmla="*/ 43624 w 161925"/>
                                    <a:gd name="connsiteY30" fmla="*/ 138649 h 152400"/>
                                    <a:gd name="connsiteX31" fmla="*/ 57055 w 161925"/>
                                    <a:gd name="connsiteY31" fmla="*/ 99569 h 152400"/>
                                    <a:gd name="connsiteX32" fmla="*/ 55626 w 161925"/>
                                    <a:gd name="connsiteY32" fmla="*/ 94396 h 152400"/>
                                    <a:gd name="connsiteX33" fmla="*/ 24955 w 161925"/>
                                    <a:gd name="connsiteY33" fmla="*/ 68050 h 152400"/>
                                    <a:gd name="connsiteX34" fmla="*/ 62197 w 161925"/>
                                    <a:gd name="connsiteY34" fmla="*/ 68650 h 152400"/>
                                    <a:gd name="connsiteX35" fmla="*/ 66769 w 161925"/>
                                    <a:gd name="connsiteY35" fmla="*/ 65507 h 1524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</a:cxnLst>
                                  <a:rect l="l" t="t" r="r" b="b"/>
                                  <a:pathLst>
                                    <a:path w="161925" h="152400">
                                      <a:moveTo>
                                        <a:pt x="80772" y="7148"/>
                                      </a:moveTo>
                                      <a:cubicBezTo>
                                        <a:pt x="78866" y="7224"/>
                                        <a:pt x="77152" y="8462"/>
                                        <a:pt x="76485" y="10290"/>
                                      </a:cubicBezTo>
                                      <a:lnTo>
                                        <a:pt x="58959" y="59068"/>
                                      </a:lnTo>
                                      <a:lnTo>
                                        <a:pt x="12000" y="58325"/>
                                      </a:lnTo>
                                      <a:cubicBezTo>
                                        <a:pt x="9334" y="58287"/>
                                        <a:pt x="7238" y="60383"/>
                                        <a:pt x="7144" y="63012"/>
                                      </a:cubicBezTo>
                                      <a:cubicBezTo>
                                        <a:pt x="7144" y="64421"/>
                                        <a:pt x="7715" y="65774"/>
                                        <a:pt x="8858" y="66697"/>
                                      </a:cubicBezTo>
                                      <a:lnTo>
                                        <a:pt x="46958" y="99511"/>
                                      </a:lnTo>
                                      <a:lnTo>
                                        <a:pt x="30194" y="148461"/>
                                      </a:lnTo>
                                      <a:cubicBezTo>
                                        <a:pt x="29337" y="150946"/>
                                        <a:pt x="30670" y="153651"/>
                                        <a:pt x="33147" y="154499"/>
                                      </a:cubicBezTo>
                                      <a:cubicBezTo>
                                        <a:pt x="34480" y="154966"/>
                                        <a:pt x="36004" y="154785"/>
                                        <a:pt x="37242" y="154023"/>
                                      </a:cubicBezTo>
                                      <a:lnTo>
                                        <a:pt x="81915" y="125524"/>
                                      </a:lnTo>
                                      <a:lnTo>
                                        <a:pt x="124110" y="150060"/>
                                      </a:lnTo>
                                      <a:cubicBezTo>
                                        <a:pt x="126396" y="151375"/>
                                        <a:pt x="129254" y="150603"/>
                                        <a:pt x="130587" y="148327"/>
                                      </a:cubicBezTo>
                                      <a:cubicBezTo>
                                        <a:pt x="131349" y="147089"/>
                                        <a:pt x="131444" y="145593"/>
                                        <a:pt x="130969" y="144250"/>
                                      </a:cubicBezTo>
                                      <a:lnTo>
                                        <a:pt x="115062" y="102731"/>
                                      </a:lnTo>
                                      <a:lnTo>
                                        <a:pt x="153066" y="70784"/>
                                      </a:lnTo>
                                      <a:cubicBezTo>
                                        <a:pt x="155161" y="69098"/>
                                        <a:pt x="155352" y="66088"/>
                                        <a:pt x="153732" y="64078"/>
                                      </a:cubicBezTo>
                                      <a:cubicBezTo>
                                        <a:pt x="152780" y="62983"/>
                                        <a:pt x="151447" y="62354"/>
                                        <a:pt x="149923" y="62383"/>
                                      </a:cubicBezTo>
                                      <a:lnTo>
                                        <a:pt x="102298" y="63145"/>
                                      </a:lnTo>
                                      <a:lnTo>
                                        <a:pt x="85534" y="10453"/>
                                      </a:lnTo>
                                      <a:cubicBezTo>
                                        <a:pt x="84867" y="8414"/>
                                        <a:pt x="82962" y="7062"/>
                                        <a:pt x="80772" y="7148"/>
                                      </a:cubicBezTo>
                                      <a:close/>
                                      <a:moveTo>
                                        <a:pt x="80676" y="26731"/>
                                      </a:moveTo>
                                      <a:lnTo>
                                        <a:pt x="94297" y="69393"/>
                                      </a:lnTo>
                                      <a:cubicBezTo>
                                        <a:pt x="94964" y="71403"/>
                                        <a:pt x="96773" y="72756"/>
                                        <a:pt x="98964" y="72727"/>
                                      </a:cubicBezTo>
                                      <a:lnTo>
                                        <a:pt x="136684" y="72127"/>
                                      </a:lnTo>
                                      <a:lnTo>
                                        <a:pt x="106298" y="97616"/>
                                      </a:lnTo>
                                      <a:cubicBezTo>
                                        <a:pt x="104775" y="98921"/>
                                        <a:pt x="104203" y="101073"/>
                                        <a:pt x="104965" y="102969"/>
                                      </a:cubicBezTo>
                                      <a:lnTo>
                                        <a:pt x="117157" y="135049"/>
                                      </a:lnTo>
                                      <a:lnTo>
                                        <a:pt x="84201" y="115828"/>
                                      </a:lnTo>
                                      <a:cubicBezTo>
                                        <a:pt x="82581" y="114932"/>
                                        <a:pt x="80676" y="114980"/>
                                        <a:pt x="79247" y="115942"/>
                                      </a:cubicBezTo>
                                      <a:lnTo>
                                        <a:pt x="43624" y="138649"/>
                                      </a:lnTo>
                                      <a:lnTo>
                                        <a:pt x="57055" y="99569"/>
                                      </a:lnTo>
                                      <a:cubicBezTo>
                                        <a:pt x="57721" y="97721"/>
                                        <a:pt x="57150" y="95663"/>
                                        <a:pt x="55626" y="94396"/>
                                      </a:cubicBezTo>
                                      <a:lnTo>
                                        <a:pt x="24955" y="68050"/>
                                      </a:lnTo>
                                      <a:lnTo>
                                        <a:pt x="62197" y="68650"/>
                                      </a:lnTo>
                                      <a:cubicBezTo>
                                        <a:pt x="64198" y="68689"/>
                                        <a:pt x="66103" y="67422"/>
                                        <a:pt x="66769" y="6550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3" name="Freihandform: Form 43">
                                <a:extLst>
                                  <a:ext uri="{FF2B5EF4-FFF2-40B4-BE49-F238E27FC236}">
                                    <a16:creationId xmlns:a16="http://schemas.microsoft.com/office/drawing/2014/main" id="{ACFAB378-E2A2-4335-8C6C-47D4347179E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5400" y="237067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2766 w 19050"/>
                                    <a:gd name="connsiteY0" fmla="*/ 7144 h 47625"/>
                                    <a:gd name="connsiteX1" fmla="*/ 7908 w 19050"/>
                                    <a:gd name="connsiteY1" fmla="*/ 11859 h 47625"/>
                                    <a:gd name="connsiteX2" fmla="*/ 7147 w 19050"/>
                                    <a:gd name="connsiteY2" fmla="*/ 43148 h 47625"/>
                                    <a:gd name="connsiteX3" fmla="*/ 11719 w 19050"/>
                                    <a:gd name="connsiteY3" fmla="*/ 48025 h 47625"/>
                                    <a:gd name="connsiteX4" fmla="*/ 16672 w 19050"/>
                                    <a:gd name="connsiteY4" fmla="*/ 43387 h 47625"/>
                                    <a:gd name="connsiteX5" fmla="*/ 17433 w 19050"/>
                                    <a:gd name="connsiteY5" fmla="*/ 12097 h 47625"/>
                                    <a:gd name="connsiteX6" fmla="*/ 12862 w 19050"/>
                                    <a:gd name="connsiteY6" fmla="*/ 7153 h 47625"/>
                                    <a:gd name="connsiteX7" fmla="*/ 12766 w 19050"/>
                                    <a:gd name="connsiteY7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2766" y="7144"/>
                                      </a:moveTo>
                                      <a:cubicBezTo>
                                        <a:pt x="10099" y="7116"/>
                                        <a:pt x="8004" y="9221"/>
                                        <a:pt x="7908" y="11859"/>
                                      </a:cubicBezTo>
                                      <a:lnTo>
                                        <a:pt x="7147" y="43148"/>
                                      </a:lnTo>
                                      <a:cubicBezTo>
                                        <a:pt x="7052" y="45777"/>
                                        <a:pt x="9147" y="47958"/>
                                        <a:pt x="11719" y="48025"/>
                                      </a:cubicBezTo>
                                      <a:cubicBezTo>
                                        <a:pt x="14386" y="48092"/>
                                        <a:pt x="16577" y="46016"/>
                                        <a:pt x="16672" y="43387"/>
                                      </a:cubicBezTo>
                                      <a:lnTo>
                                        <a:pt x="17433" y="12097"/>
                                      </a:lnTo>
                                      <a:cubicBezTo>
                                        <a:pt x="17529" y="9468"/>
                                        <a:pt x="15529" y="7249"/>
                                        <a:pt x="12862" y="7153"/>
                                      </a:cubicBezTo>
                                      <a:cubicBezTo>
                                        <a:pt x="12862" y="7153"/>
                                        <a:pt x="12766" y="7144"/>
                                        <a:pt x="1276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4" name="Freihandform: Form 44">
                                <a:extLst>
                                  <a:ext uri="{FF2B5EF4-FFF2-40B4-BE49-F238E27FC236}">
                                    <a16:creationId xmlns:a16="http://schemas.microsoft.com/office/drawing/2014/main" id="{9B9D9D27-FAC7-4D13-A123-AB4B796C3B8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262467"/>
                                  <a:ext cx="84341" cy="33725"/>
                                </a:xfrm>
                                <a:custGeom>
                                  <a:avLst/>
                                  <a:gdLst>
                                    <a:gd name="connsiteX0" fmla="*/ 40103 w 47625"/>
                                    <a:gd name="connsiteY0" fmla="*/ 7147 h 19050"/>
                                    <a:gd name="connsiteX1" fmla="*/ 11719 w 47625"/>
                                    <a:gd name="connsiteY1" fmla="*/ 8185 h 19050"/>
                                    <a:gd name="connsiteX2" fmla="*/ 7147 w 47625"/>
                                    <a:gd name="connsiteY2" fmla="*/ 13109 h 19050"/>
                                    <a:gd name="connsiteX3" fmla="*/ 12100 w 47625"/>
                                    <a:gd name="connsiteY3" fmla="*/ 17710 h 19050"/>
                                    <a:gd name="connsiteX4" fmla="*/ 12100 w 47625"/>
                                    <a:gd name="connsiteY4" fmla="*/ 17710 h 19050"/>
                                    <a:gd name="connsiteX5" fmla="*/ 40389 w 47625"/>
                                    <a:gd name="connsiteY5" fmla="*/ 16672 h 19050"/>
                                    <a:gd name="connsiteX6" fmla="*/ 45056 w 47625"/>
                                    <a:gd name="connsiteY6" fmla="*/ 11748 h 19050"/>
                                    <a:gd name="connsiteX7" fmla="*/ 40103 w 47625"/>
                                    <a:gd name="connsiteY7" fmla="*/ 7147 h 19050"/>
                                    <a:gd name="connsiteX8" fmla="*/ 40103 w 47625"/>
                                    <a:gd name="connsiteY8" fmla="*/ 7147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7625" h="19050">
                                      <a:moveTo>
                                        <a:pt x="40103" y="7147"/>
                                      </a:moveTo>
                                      <a:lnTo>
                                        <a:pt x="11719" y="8185"/>
                                      </a:lnTo>
                                      <a:cubicBezTo>
                                        <a:pt x="9147" y="8271"/>
                                        <a:pt x="7052" y="10480"/>
                                        <a:pt x="7147" y="13109"/>
                                      </a:cubicBezTo>
                                      <a:cubicBezTo>
                                        <a:pt x="7242" y="15738"/>
                                        <a:pt x="9433" y="17796"/>
                                        <a:pt x="12100" y="17710"/>
                                      </a:cubicBezTo>
                                      <a:cubicBezTo>
                                        <a:pt x="12100" y="17710"/>
                                        <a:pt x="12100" y="17710"/>
                                        <a:pt x="12100" y="17710"/>
                                      </a:cubicBezTo>
                                      <a:lnTo>
                                        <a:pt x="40389" y="16672"/>
                                      </a:lnTo>
                                      <a:cubicBezTo>
                                        <a:pt x="43056" y="16577"/>
                                        <a:pt x="45152" y="14377"/>
                                        <a:pt x="45056" y="11748"/>
                                      </a:cubicBezTo>
                                      <a:cubicBezTo>
                                        <a:pt x="44961" y="9109"/>
                                        <a:pt x="42770" y="7052"/>
                                        <a:pt x="40103" y="7147"/>
                                      </a:cubicBezTo>
                                      <a:cubicBezTo>
                                        <a:pt x="40103" y="7147"/>
                                        <a:pt x="40103" y="7147"/>
                                        <a:pt x="40103" y="714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5" name="Freihandform: Form 45">
                                <a:extLst>
                                  <a:ext uri="{FF2B5EF4-FFF2-40B4-BE49-F238E27FC236}">
                                    <a16:creationId xmlns:a16="http://schemas.microsoft.com/office/drawing/2014/main" id="{4E36FE1A-4F25-4EC4-A0D9-F507056039BF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82600" y="237067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906 w 19050"/>
                                    <a:gd name="connsiteY0" fmla="*/ 7144 h 47625"/>
                                    <a:gd name="connsiteX1" fmla="*/ 7144 w 19050"/>
                                    <a:gd name="connsiteY1" fmla="*/ 11840 h 47625"/>
                                    <a:gd name="connsiteX2" fmla="*/ 7144 w 19050"/>
                                    <a:gd name="connsiteY2" fmla="*/ 12297 h 47625"/>
                                    <a:gd name="connsiteX3" fmla="*/ 9335 w 19050"/>
                                    <a:gd name="connsiteY3" fmla="*/ 44987 h 47625"/>
                                    <a:gd name="connsiteX4" fmla="*/ 14383 w 19050"/>
                                    <a:gd name="connsiteY4" fmla="*/ 49416 h 47625"/>
                                    <a:gd name="connsiteX5" fmla="*/ 18860 w 19050"/>
                                    <a:gd name="connsiteY5" fmla="*/ 44330 h 47625"/>
                                    <a:gd name="connsiteX6" fmla="*/ 16573 w 19050"/>
                                    <a:gd name="connsiteY6" fmla="*/ 11650 h 47625"/>
                                    <a:gd name="connsiteX7" fmla="*/ 11906 w 19050"/>
                                    <a:gd name="connsiteY7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906" y="7144"/>
                                      </a:moveTo>
                                      <a:cubicBezTo>
                                        <a:pt x="9335" y="7106"/>
                                        <a:pt x="7144" y="9211"/>
                                        <a:pt x="7144" y="11840"/>
                                      </a:cubicBezTo>
                                      <a:cubicBezTo>
                                        <a:pt x="7144" y="11992"/>
                                        <a:pt x="7144" y="12145"/>
                                        <a:pt x="7144" y="12297"/>
                                      </a:cubicBezTo>
                                      <a:lnTo>
                                        <a:pt x="9335" y="44987"/>
                                      </a:lnTo>
                                      <a:cubicBezTo>
                                        <a:pt x="9525" y="47606"/>
                                        <a:pt x="11811" y="49597"/>
                                        <a:pt x="14383" y="49416"/>
                                      </a:cubicBezTo>
                                      <a:cubicBezTo>
                                        <a:pt x="17050" y="49235"/>
                                        <a:pt x="19050" y="46959"/>
                                        <a:pt x="18860" y="44330"/>
                                      </a:cubicBezTo>
                                      <a:lnTo>
                                        <a:pt x="16573" y="11650"/>
                                      </a:lnTo>
                                      <a:cubicBezTo>
                                        <a:pt x="16479" y="9154"/>
                                        <a:pt x="14478" y="7192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6" name="Freihandform: Form 46">
                                <a:extLst>
                                  <a:ext uri="{FF2B5EF4-FFF2-40B4-BE49-F238E27FC236}">
                                    <a16:creationId xmlns:a16="http://schemas.microsoft.com/office/drawing/2014/main" id="{A04742E1-671F-4230-9710-44B27C6668F4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57200" y="262467"/>
                                  <a:ext cx="84341" cy="33725"/>
                                </a:xfrm>
                                <a:custGeom>
                                  <a:avLst/>
                                  <a:gdLst>
                                    <a:gd name="connsiteX0" fmla="*/ 41627 w 47625"/>
                                    <a:gd name="connsiteY0" fmla="*/ 7148 h 19050"/>
                                    <a:gd name="connsiteX1" fmla="*/ 11909 w 47625"/>
                                    <a:gd name="connsiteY1" fmla="*/ 8425 h 19050"/>
                                    <a:gd name="connsiteX2" fmla="*/ 7147 w 47625"/>
                                    <a:gd name="connsiteY2" fmla="*/ 13168 h 19050"/>
                                    <a:gd name="connsiteX3" fmla="*/ 11814 w 47625"/>
                                    <a:gd name="connsiteY3" fmla="*/ 17950 h 19050"/>
                                    <a:gd name="connsiteX4" fmla="*/ 12291 w 47625"/>
                                    <a:gd name="connsiteY4" fmla="*/ 17931 h 19050"/>
                                    <a:gd name="connsiteX5" fmla="*/ 42009 w 47625"/>
                                    <a:gd name="connsiteY5" fmla="*/ 16673 h 19050"/>
                                    <a:gd name="connsiteX6" fmla="*/ 46580 w 47625"/>
                                    <a:gd name="connsiteY6" fmla="*/ 11702 h 19050"/>
                                    <a:gd name="connsiteX7" fmla="*/ 41627 w 47625"/>
                                    <a:gd name="connsiteY7" fmla="*/ 7148 h 19050"/>
                                    <a:gd name="connsiteX8" fmla="*/ 41627 w 47625"/>
                                    <a:gd name="connsiteY8" fmla="*/ 714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7625" h="19050">
                                      <a:moveTo>
                                        <a:pt x="41627" y="7148"/>
                                      </a:moveTo>
                                      <a:lnTo>
                                        <a:pt x="11909" y="8425"/>
                                      </a:lnTo>
                                      <a:cubicBezTo>
                                        <a:pt x="9243" y="8415"/>
                                        <a:pt x="7147" y="10539"/>
                                        <a:pt x="7147" y="13168"/>
                                      </a:cubicBezTo>
                                      <a:cubicBezTo>
                                        <a:pt x="7051" y="15797"/>
                                        <a:pt x="9243" y="17940"/>
                                        <a:pt x="11814" y="17950"/>
                                      </a:cubicBezTo>
                                      <a:cubicBezTo>
                                        <a:pt x="12005" y="17959"/>
                                        <a:pt x="12195" y="17950"/>
                                        <a:pt x="12291" y="17931"/>
                                      </a:cubicBezTo>
                                      <a:lnTo>
                                        <a:pt x="42009" y="16673"/>
                                      </a:lnTo>
                                      <a:cubicBezTo>
                                        <a:pt x="44676" y="16559"/>
                                        <a:pt x="46676" y="14330"/>
                                        <a:pt x="46580" y="11702"/>
                                      </a:cubicBezTo>
                                      <a:cubicBezTo>
                                        <a:pt x="46485" y="9073"/>
                                        <a:pt x="44294" y="7034"/>
                                        <a:pt x="41627" y="7148"/>
                                      </a:cubicBezTo>
                                      <a:cubicBezTo>
                                        <a:pt x="41627" y="7148"/>
                                        <a:pt x="41627" y="7148"/>
                                        <a:pt x="41627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7" name="Freihandform: Form 47">
                                <a:extLst>
                                  <a:ext uri="{FF2B5EF4-FFF2-40B4-BE49-F238E27FC236}">
                                    <a16:creationId xmlns:a16="http://schemas.microsoft.com/office/drawing/2014/main" id="{26469785-B088-45D5-818C-CE0FD5EF2CE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50800" y="1354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11906 w 38100"/>
                                    <a:gd name="connsiteY0" fmla="*/ 7144 h 28575"/>
                                    <a:gd name="connsiteX1" fmla="*/ 7144 w 38100"/>
                                    <a:gd name="connsiteY1" fmla="*/ 11954 h 28575"/>
                                    <a:gd name="connsiteX2" fmla="*/ 10192 w 38100"/>
                                    <a:gd name="connsiteY2" fmla="*/ 16355 h 28575"/>
                                    <a:gd name="connsiteX3" fmla="*/ 31528 w 38100"/>
                                    <a:gd name="connsiteY3" fmla="*/ 24813 h 28575"/>
                                    <a:gd name="connsiteX4" fmla="*/ 37719 w 38100"/>
                                    <a:gd name="connsiteY4" fmla="*/ 22146 h 28575"/>
                                    <a:gd name="connsiteX5" fmla="*/ 35053 w 38100"/>
                                    <a:gd name="connsiteY5" fmla="*/ 15965 h 28575"/>
                                    <a:gd name="connsiteX6" fmla="*/ 35053 w 38100"/>
                                    <a:gd name="connsiteY6" fmla="*/ 15965 h 28575"/>
                                    <a:gd name="connsiteX7" fmla="*/ 13717 w 38100"/>
                                    <a:gd name="connsiteY7" fmla="*/ 7497 h 28575"/>
                                    <a:gd name="connsiteX8" fmla="*/ 11906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1906" y="7144"/>
                                      </a:moveTo>
                                      <a:cubicBezTo>
                                        <a:pt x="9239" y="7173"/>
                                        <a:pt x="7144" y="9326"/>
                                        <a:pt x="7144" y="11954"/>
                                      </a:cubicBezTo>
                                      <a:cubicBezTo>
                                        <a:pt x="7144" y="13907"/>
                                        <a:pt x="8382" y="15650"/>
                                        <a:pt x="10192" y="16355"/>
                                      </a:cubicBezTo>
                                      <a:lnTo>
                                        <a:pt x="31528" y="24813"/>
                                      </a:lnTo>
                                      <a:cubicBezTo>
                                        <a:pt x="33910" y="25785"/>
                                        <a:pt x="36671" y="24594"/>
                                        <a:pt x="37719" y="22146"/>
                                      </a:cubicBezTo>
                                      <a:cubicBezTo>
                                        <a:pt x="38672" y="19698"/>
                                        <a:pt x="37434" y="16936"/>
                                        <a:pt x="35053" y="15965"/>
                                      </a:cubicBezTo>
                                      <a:cubicBezTo>
                                        <a:pt x="35053" y="15965"/>
                                        <a:pt x="35053" y="15965"/>
                                        <a:pt x="35053" y="15965"/>
                                      </a:cubicBezTo>
                                      <a:lnTo>
                                        <a:pt x="13717" y="7497"/>
                                      </a:lnTo>
                                      <a:cubicBezTo>
                                        <a:pt x="13145" y="7259"/>
                                        <a:pt x="12478" y="7135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8" name="Freihandform: Form 48">
                                <a:extLst>
                                  <a:ext uri="{FF2B5EF4-FFF2-40B4-BE49-F238E27FC236}">
                                    <a16:creationId xmlns:a16="http://schemas.microsoft.com/office/drawing/2014/main" id="{B85970F8-B3F3-4F76-A7C2-AFAA0AA910C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52400" y="42333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3552 w 19050"/>
                                    <a:gd name="connsiteY0" fmla="*/ 7148 h 38100"/>
                                    <a:gd name="connsiteX1" fmla="*/ 8980 w 19050"/>
                                    <a:gd name="connsiteY1" fmla="*/ 11596 h 38100"/>
                                    <a:gd name="connsiteX2" fmla="*/ 7171 w 19050"/>
                                    <a:gd name="connsiteY2" fmla="*/ 34865 h 38100"/>
                                    <a:gd name="connsiteX3" fmla="*/ 11457 w 19050"/>
                                    <a:gd name="connsiteY3" fmla="*/ 39999 h 38100"/>
                                    <a:gd name="connsiteX4" fmla="*/ 16601 w 19050"/>
                                    <a:gd name="connsiteY4" fmla="*/ 35627 h 38100"/>
                                    <a:gd name="connsiteX5" fmla="*/ 16601 w 19050"/>
                                    <a:gd name="connsiteY5" fmla="*/ 35627 h 38100"/>
                                    <a:gd name="connsiteX6" fmla="*/ 18505 w 19050"/>
                                    <a:gd name="connsiteY6" fmla="*/ 12358 h 38100"/>
                                    <a:gd name="connsiteX7" fmla="*/ 14219 w 19050"/>
                                    <a:gd name="connsiteY7" fmla="*/ 7166 h 38100"/>
                                    <a:gd name="connsiteX8" fmla="*/ 13552 w 19050"/>
                                    <a:gd name="connsiteY8" fmla="*/ 7148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3552" y="7148"/>
                                      </a:moveTo>
                                      <a:cubicBezTo>
                                        <a:pt x="11075" y="7224"/>
                                        <a:pt x="9171" y="9148"/>
                                        <a:pt x="8980" y="11596"/>
                                      </a:cubicBezTo>
                                      <a:lnTo>
                                        <a:pt x="7171" y="34865"/>
                                      </a:lnTo>
                                      <a:cubicBezTo>
                                        <a:pt x="6885" y="37485"/>
                                        <a:pt x="8885" y="39790"/>
                                        <a:pt x="11457" y="39999"/>
                                      </a:cubicBezTo>
                                      <a:cubicBezTo>
                                        <a:pt x="14124" y="40208"/>
                                        <a:pt x="16410" y="38256"/>
                                        <a:pt x="16601" y="35627"/>
                                      </a:cubicBezTo>
                                      <a:cubicBezTo>
                                        <a:pt x="16601" y="35627"/>
                                        <a:pt x="16601" y="35627"/>
                                        <a:pt x="16601" y="35627"/>
                                      </a:cubicBezTo>
                                      <a:lnTo>
                                        <a:pt x="18505" y="12358"/>
                                      </a:lnTo>
                                      <a:cubicBezTo>
                                        <a:pt x="18696" y="9738"/>
                                        <a:pt x="16791" y="7414"/>
                                        <a:pt x="14219" y="7166"/>
                                      </a:cubicBezTo>
                                      <a:cubicBezTo>
                                        <a:pt x="13933" y="7148"/>
                                        <a:pt x="13743" y="7138"/>
                                        <a:pt x="13552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9" name="Freihandform: Form49">
                                <a:extLst>
                                  <a:ext uri="{FF2B5EF4-FFF2-40B4-BE49-F238E27FC236}">
                                    <a16:creationId xmlns:a16="http://schemas.microsoft.com/office/drawing/2014/main" id="{78C9EB2C-6810-4E2F-9292-0720812CC541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35467" y="59267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33294 w 38100"/>
                                    <a:gd name="connsiteY0" fmla="*/ 7144 h 19050"/>
                                    <a:gd name="connsiteX1" fmla="*/ 32436 w 38100"/>
                                    <a:gd name="connsiteY1" fmla="*/ 7201 h 19050"/>
                                    <a:gd name="connsiteX2" fmla="*/ 11195 w 38100"/>
                                    <a:gd name="connsiteY2" fmla="*/ 10287 h 19050"/>
                                    <a:gd name="connsiteX3" fmla="*/ 7194 w 38100"/>
                                    <a:gd name="connsiteY3" fmla="*/ 15697 h 19050"/>
                                    <a:gd name="connsiteX4" fmla="*/ 12624 w 38100"/>
                                    <a:gd name="connsiteY4" fmla="*/ 19717 h 19050"/>
                                    <a:gd name="connsiteX5" fmla="*/ 33865 w 38100"/>
                                    <a:gd name="connsiteY5" fmla="*/ 16611 h 19050"/>
                                    <a:gd name="connsiteX6" fmla="*/ 37866 w 38100"/>
                                    <a:gd name="connsiteY6" fmla="*/ 11192 h 19050"/>
                                    <a:gd name="connsiteX7" fmla="*/ 33294 w 38100"/>
                                    <a:gd name="connsiteY7" fmla="*/ 7144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33294" y="7144"/>
                                      </a:moveTo>
                                      <a:cubicBezTo>
                                        <a:pt x="33008" y="7144"/>
                                        <a:pt x="32722" y="7163"/>
                                        <a:pt x="32436" y="7201"/>
                                      </a:cubicBezTo>
                                      <a:lnTo>
                                        <a:pt x="11195" y="10287"/>
                                      </a:lnTo>
                                      <a:cubicBezTo>
                                        <a:pt x="8623" y="10668"/>
                                        <a:pt x="6814" y="13087"/>
                                        <a:pt x="7194" y="15697"/>
                                      </a:cubicBezTo>
                                      <a:cubicBezTo>
                                        <a:pt x="7576" y="18297"/>
                                        <a:pt x="9957" y="20098"/>
                                        <a:pt x="12624" y="19717"/>
                                      </a:cubicBezTo>
                                      <a:lnTo>
                                        <a:pt x="33865" y="16611"/>
                                      </a:lnTo>
                                      <a:cubicBezTo>
                                        <a:pt x="36437" y="16221"/>
                                        <a:pt x="38246" y="13792"/>
                                        <a:pt x="37866" y="11192"/>
                                      </a:cubicBezTo>
                                      <a:cubicBezTo>
                                        <a:pt x="37484" y="8915"/>
                                        <a:pt x="35580" y="7220"/>
                                        <a:pt x="3329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50" name="Freihandform: Form 50">
                                <a:extLst>
                                  <a:ext uri="{FF2B5EF4-FFF2-40B4-BE49-F238E27FC236}">
                                    <a16:creationId xmlns:a16="http://schemas.microsoft.com/office/drawing/2014/main" id="{DB8F13E3-FBB9-4ADF-95D4-8FC860CB73BC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45533" y="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3459 w 19050"/>
                                    <a:gd name="connsiteY0" fmla="*/ 7148 h 38100"/>
                                    <a:gd name="connsiteX1" fmla="*/ 8792 w 19050"/>
                                    <a:gd name="connsiteY1" fmla="*/ 11576 h 38100"/>
                                    <a:gd name="connsiteX2" fmla="*/ 7172 w 19050"/>
                                    <a:gd name="connsiteY2" fmla="*/ 30712 h 38100"/>
                                    <a:gd name="connsiteX3" fmla="*/ 11364 w 19050"/>
                                    <a:gd name="connsiteY3" fmla="*/ 35980 h 38100"/>
                                    <a:gd name="connsiteX4" fmla="*/ 16602 w 19050"/>
                                    <a:gd name="connsiteY4" fmla="*/ 31769 h 38100"/>
                                    <a:gd name="connsiteX5" fmla="*/ 16697 w 19050"/>
                                    <a:gd name="connsiteY5" fmla="*/ 31532 h 38100"/>
                                    <a:gd name="connsiteX6" fmla="*/ 18317 w 19050"/>
                                    <a:gd name="connsiteY6" fmla="*/ 12396 h 38100"/>
                                    <a:gd name="connsiteX7" fmla="*/ 14031 w 19050"/>
                                    <a:gd name="connsiteY7" fmla="*/ 7166 h 38100"/>
                                    <a:gd name="connsiteX8" fmla="*/ 13459 w 19050"/>
                                    <a:gd name="connsiteY8" fmla="*/ 7148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3459" y="7148"/>
                                      </a:moveTo>
                                      <a:cubicBezTo>
                                        <a:pt x="10982" y="7214"/>
                                        <a:pt x="8982" y="9128"/>
                                        <a:pt x="8792" y="11576"/>
                                      </a:cubicBezTo>
                                      <a:lnTo>
                                        <a:pt x="7172" y="30712"/>
                                      </a:lnTo>
                                      <a:cubicBezTo>
                                        <a:pt x="6887" y="33332"/>
                                        <a:pt x="8792" y="35684"/>
                                        <a:pt x="11364" y="35980"/>
                                      </a:cubicBezTo>
                                      <a:cubicBezTo>
                                        <a:pt x="14031" y="36265"/>
                                        <a:pt x="16317" y="34379"/>
                                        <a:pt x="16602" y="31769"/>
                                      </a:cubicBezTo>
                                      <a:cubicBezTo>
                                        <a:pt x="16602" y="31693"/>
                                        <a:pt x="16602" y="31608"/>
                                        <a:pt x="16697" y="31532"/>
                                      </a:cubicBezTo>
                                      <a:lnTo>
                                        <a:pt x="18317" y="12396"/>
                                      </a:lnTo>
                                      <a:cubicBezTo>
                                        <a:pt x="18603" y="9777"/>
                                        <a:pt x="16697" y="7433"/>
                                        <a:pt x="14031" y="7166"/>
                                      </a:cubicBezTo>
                                      <a:cubicBezTo>
                                        <a:pt x="13840" y="7148"/>
                                        <a:pt x="13649" y="7138"/>
                                        <a:pt x="13459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51" name="Freihandform: Form 51">
                                <a:extLst>
                                  <a:ext uri="{FF2B5EF4-FFF2-40B4-BE49-F238E27FC236}">
                                    <a16:creationId xmlns:a16="http://schemas.microsoft.com/office/drawing/2014/main" id="{3D436710-01C8-4AF9-A3D8-E88E5E5F9376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47133" y="42333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909 w 19050"/>
                                    <a:gd name="connsiteY0" fmla="*/ 7144 h 47625"/>
                                    <a:gd name="connsiteX1" fmla="*/ 7242 w 19050"/>
                                    <a:gd name="connsiteY1" fmla="*/ 11945 h 47625"/>
                                    <a:gd name="connsiteX2" fmla="*/ 7147 w 19050"/>
                                    <a:gd name="connsiteY2" fmla="*/ 35938 h 47625"/>
                                    <a:gd name="connsiteX3" fmla="*/ 11814 w 19050"/>
                                    <a:gd name="connsiteY3" fmla="*/ 40796 h 47625"/>
                                    <a:gd name="connsiteX4" fmla="*/ 16672 w 19050"/>
                                    <a:gd name="connsiteY4" fmla="*/ 36119 h 47625"/>
                                    <a:gd name="connsiteX5" fmla="*/ 16672 w 19050"/>
                                    <a:gd name="connsiteY5" fmla="*/ 35995 h 47625"/>
                                    <a:gd name="connsiteX6" fmla="*/ 16767 w 19050"/>
                                    <a:gd name="connsiteY6" fmla="*/ 12002 h 47625"/>
                                    <a:gd name="connsiteX7" fmla="*/ 12100 w 19050"/>
                                    <a:gd name="connsiteY7" fmla="*/ 7144 h 47625"/>
                                    <a:gd name="connsiteX8" fmla="*/ 11909 w 19050"/>
                                    <a:gd name="connsiteY8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909" y="7144"/>
                                      </a:moveTo>
                                      <a:cubicBezTo>
                                        <a:pt x="9337" y="7172"/>
                                        <a:pt x="7242" y="9316"/>
                                        <a:pt x="7242" y="11945"/>
                                      </a:cubicBezTo>
                                      <a:lnTo>
                                        <a:pt x="7147" y="35938"/>
                                      </a:lnTo>
                                      <a:cubicBezTo>
                                        <a:pt x="7052" y="38567"/>
                                        <a:pt x="9148" y="40739"/>
                                        <a:pt x="11814" y="40796"/>
                                      </a:cubicBezTo>
                                      <a:cubicBezTo>
                                        <a:pt x="14386" y="40843"/>
                                        <a:pt x="16577" y="38748"/>
                                        <a:pt x="16672" y="36119"/>
                                      </a:cubicBezTo>
                                      <a:cubicBezTo>
                                        <a:pt x="16672" y="36081"/>
                                        <a:pt x="16672" y="36043"/>
                                        <a:pt x="16672" y="35995"/>
                                      </a:cubicBezTo>
                                      <a:lnTo>
                                        <a:pt x="16767" y="12002"/>
                                      </a:lnTo>
                                      <a:cubicBezTo>
                                        <a:pt x="16767" y="9373"/>
                                        <a:pt x="14767" y="7191"/>
                                        <a:pt x="12100" y="7144"/>
                                      </a:cubicBezTo>
                                      <a:cubicBezTo>
                                        <a:pt x="12005" y="7144"/>
                                        <a:pt x="12005" y="7144"/>
                                        <a:pt x="11909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52" name="Freihandform: Form 52">
                                <a:extLst>
                                  <a:ext uri="{FF2B5EF4-FFF2-40B4-BE49-F238E27FC236}">
                                    <a16:creationId xmlns:a16="http://schemas.microsoft.com/office/drawing/2014/main" id="{F764E05F-4233-4184-A12D-C9FA8FE6D99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30200" y="67733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34099 w 38100"/>
                                    <a:gd name="connsiteY0" fmla="*/ 7144 h 19050"/>
                                    <a:gd name="connsiteX1" fmla="*/ 33718 w 38100"/>
                                    <a:gd name="connsiteY1" fmla="*/ 7163 h 19050"/>
                                    <a:gd name="connsiteX2" fmla="*/ 11906 w 38100"/>
                                    <a:gd name="connsiteY2" fmla="*/ 8316 h 19050"/>
                                    <a:gd name="connsiteX3" fmla="*/ 7144 w 38100"/>
                                    <a:gd name="connsiteY3" fmla="*/ 13145 h 19050"/>
                                    <a:gd name="connsiteX4" fmla="*/ 12002 w 38100"/>
                                    <a:gd name="connsiteY4" fmla="*/ 17850 h 19050"/>
                                    <a:gd name="connsiteX5" fmla="*/ 12382 w 38100"/>
                                    <a:gd name="connsiteY5" fmla="*/ 17831 h 19050"/>
                                    <a:gd name="connsiteX6" fmla="*/ 34290 w 38100"/>
                                    <a:gd name="connsiteY6" fmla="*/ 16669 h 19050"/>
                                    <a:gd name="connsiteX7" fmla="*/ 38957 w 38100"/>
                                    <a:gd name="connsiteY7" fmla="*/ 11821 h 19050"/>
                                    <a:gd name="connsiteX8" fmla="*/ 34099 w 38100"/>
                                    <a:gd name="connsiteY8" fmla="*/ 7144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34099" y="7144"/>
                                      </a:moveTo>
                                      <a:cubicBezTo>
                                        <a:pt x="34004" y="7154"/>
                                        <a:pt x="33813" y="7154"/>
                                        <a:pt x="33718" y="7163"/>
                                      </a:cubicBezTo>
                                      <a:lnTo>
                                        <a:pt x="11906" y="8316"/>
                                      </a:lnTo>
                                      <a:cubicBezTo>
                                        <a:pt x="9239" y="8353"/>
                                        <a:pt x="7144" y="10506"/>
                                        <a:pt x="7144" y="13145"/>
                                      </a:cubicBezTo>
                                      <a:cubicBezTo>
                                        <a:pt x="7239" y="15774"/>
                                        <a:pt x="9334" y="17879"/>
                                        <a:pt x="12002" y="17850"/>
                                      </a:cubicBezTo>
                                      <a:cubicBezTo>
                                        <a:pt x="12097" y="17841"/>
                                        <a:pt x="12191" y="17841"/>
                                        <a:pt x="12382" y="17831"/>
                                      </a:cubicBezTo>
                                      <a:lnTo>
                                        <a:pt x="34290" y="16669"/>
                                      </a:lnTo>
                                      <a:cubicBezTo>
                                        <a:pt x="36862" y="16631"/>
                                        <a:pt x="38957" y="14460"/>
                                        <a:pt x="38957" y="11821"/>
                                      </a:cubicBezTo>
                                      <a:cubicBezTo>
                                        <a:pt x="38862" y="9192"/>
                                        <a:pt x="36671" y="7106"/>
                                        <a:pt x="34099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53" name="Freihandform: Form 53">
                                <a:extLst>
                                  <a:ext uri="{FF2B5EF4-FFF2-40B4-BE49-F238E27FC236}">
                                    <a16:creationId xmlns:a16="http://schemas.microsoft.com/office/drawing/2014/main" id="{ECA8E111-1954-4555-8850-8AA37C1BAD2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23333" y="127000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30854 w 38100"/>
                                    <a:gd name="connsiteY0" fmla="*/ 7144 h 28575"/>
                                    <a:gd name="connsiteX1" fmla="*/ 28378 w 38100"/>
                                    <a:gd name="connsiteY1" fmla="*/ 7925 h 28575"/>
                                    <a:gd name="connsiteX2" fmla="*/ 9328 w 38100"/>
                                    <a:gd name="connsiteY2" fmla="*/ 20146 h 28575"/>
                                    <a:gd name="connsiteX3" fmla="*/ 7899 w 38100"/>
                                    <a:gd name="connsiteY3" fmla="*/ 26737 h 28575"/>
                                    <a:gd name="connsiteX4" fmla="*/ 14472 w 38100"/>
                                    <a:gd name="connsiteY4" fmla="*/ 28166 h 28575"/>
                                    <a:gd name="connsiteX5" fmla="*/ 14472 w 38100"/>
                                    <a:gd name="connsiteY5" fmla="*/ 28166 h 28575"/>
                                    <a:gd name="connsiteX6" fmla="*/ 33426 w 38100"/>
                                    <a:gd name="connsiteY6" fmla="*/ 15945 h 28575"/>
                                    <a:gd name="connsiteX7" fmla="*/ 34949 w 38100"/>
                                    <a:gd name="connsiteY7" fmla="*/ 9383 h 28575"/>
                                    <a:gd name="connsiteX8" fmla="*/ 30854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30854" y="7144"/>
                                      </a:moveTo>
                                      <a:cubicBezTo>
                                        <a:pt x="29997" y="7154"/>
                                        <a:pt x="29139" y="7430"/>
                                        <a:pt x="28378" y="7925"/>
                                      </a:cubicBezTo>
                                      <a:lnTo>
                                        <a:pt x="9328" y="20146"/>
                                      </a:lnTo>
                                      <a:cubicBezTo>
                                        <a:pt x="7137" y="21575"/>
                                        <a:pt x="6470" y="24518"/>
                                        <a:pt x="7899" y="26737"/>
                                      </a:cubicBezTo>
                                      <a:cubicBezTo>
                                        <a:pt x="9328" y="28947"/>
                                        <a:pt x="12280" y="29585"/>
                                        <a:pt x="14472" y="28166"/>
                                      </a:cubicBezTo>
                                      <a:cubicBezTo>
                                        <a:pt x="14472" y="28166"/>
                                        <a:pt x="14472" y="28166"/>
                                        <a:pt x="14472" y="28166"/>
                                      </a:cubicBezTo>
                                      <a:lnTo>
                                        <a:pt x="33426" y="15945"/>
                                      </a:lnTo>
                                      <a:cubicBezTo>
                                        <a:pt x="35712" y="14545"/>
                                        <a:pt x="36378" y="11611"/>
                                        <a:pt x="34949" y="9383"/>
                                      </a:cubicBezTo>
                                      <a:cubicBezTo>
                                        <a:pt x="34092" y="7973"/>
                                        <a:pt x="32568" y="7125"/>
                                        <a:pt x="3085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54" name="Freihandform: Form 54">
                                <a:extLst>
                                  <a:ext uri="{FF2B5EF4-FFF2-40B4-BE49-F238E27FC236}">
                                    <a16:creationId xmlns:a16="http://schemas.microsoft.com/office/drawing/2014/main" id="{29CA11E3-F5BC-47C9-B5FE-2A0144DC8BB9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76200" y="2116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825 w 19050"/>
                                    <a:gd name="connsiteY0" fmla="*/ 10708 h 19050"/>
                                    <a:gd name="connsiteX1" fmla="*/ 10492 w 19050"/>
                                    <a:gd name="connsiteY1" fmla="*/ 7213 h 19050"/>
                                    <a:gd name="connsiteX2" fmla="*/ 14112 w 19050"/>
                                    <a:gd name="connsiteY2" fmla="*/ 8775 h 19050"/>
                                    <a:gd name="connsiteX3" fmla="*/ 15636 w 19050"/>
                                    <a:gd name="connsiteY3" fmla="*/ 12927 h 19050"/>
                                    <a:gd name="connsiteX4" fmla="*/ 12587 w 19050"/>
                                    <a:gd name="connsiteY4" fmla="*/ 15556 h 19050"/>
                                    <a:gd name="connsiteX5" fmla="*/ 8683 w 19050"/>
                                    <a:gd name="connsiteY5" fmla="*/ 15109 h 19050"/>
                                    <a:gd name="connsiteX6" fmla="*/ 7159 w 19050"/>
                                    <a:gd name="connsiteY6" fmla="*/ 12575 h 19050"/>
                                    <a:gd name="connsiteX7" fmla="*/ 7825 w 19050"/>
                                    <a:gd name="connsiteY7" fmla="*/ 1070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825" y="10708"/>
                                      </a:moveTo>
                                      <a:cubicBezTo>
                                        <a:pt x="8492" y="9413"/>
                                        <a:pt x="9063" y="7593"/>
                                        <a:pt x="10492" y="7213"/>
                                      </a:cubicBezTo>
                                      <a:cubicBezTo>
                                        <a:pt x="11730" y="6879"/>
                                        <a:pt x="13255" y="7813"/>
                                        <a:pt x="14112" y="8775"/>
                                      </a:cubicBezTo>
                                      <a:cubicBezTo>
                                        <a:pt x="15159" y="9851"/>
                                        <a:pt x="16017" y="11508"/>
                                        <a:pt x="15636" y="12927"/>
                                      </a:cubicBezTo>
                                      <a:cubicBezTo>
                                        <a:pt x="15255" y="14223"/>
                                        <a:pt x="13826" y="15156"/>
                                        <a:pt x="12587" y="15556"/>
                                      </a:cubicBezTo>
                                      <a:cubicBezTo>
                                        <a:pt x="11350" y="15938"/>
                                        <a:pt x="9826" y="15804"/>
                                        <a:pt x="8683" y="15109"/>
                                      </a:cubicBezTo>
                                      <a:cubicBezTo>
                                        <a:pt x="7920" y="14576"/>
                                        <a:pt x="7254" y="13556"/>
                                        <a:pt x="7159" y="12575"/>
                                      </a:cubicBezTo>
                                      <a:cubicBezTo>
                                        <a:pt x="7063" y="11918"/>
                                        <a:pt x="7445" y="11289"/>
                                        <a:pt x="7825" y="1070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5" name="Freihandform: Form 55">
                                <a:extLst>
                                  <a:ext uri="{FF2B5EF4-FFF2-40B4-BE49-F238E27FC236}">
                                    <a16:creationId xmlns:a16="http://schemas.microsoft.com/office/drawing/2014/main" id="{11C01A1C-AD6B-4FCB-8F06-D5A02A84A553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27000" y="135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166 w 19050"/>
                                    <a:gd name="connsiteY0" fmla="*/ 11480 h 19050"/>
                                    <a:gd name="connsiteX1" fmla="*/ 8024 w 19050"/>
                                    <a:gd name="connsiteY1" fmla="*/ 8345 h 19050"/>
                                    <a:gd name="connsiteX2" fmla="*/ 12215 w 19050"/>
                                    <a:gd name="connsiteY2" fmla="*/ 7384 h 19050"/>
                                    <a:gd name="connsiteX3" fmla="*/ 14787 w 19050"/>
                                    <a:gd name="connsiteY3" fmla="*/ 11870 h 19050"/>
                                    <a:gd name="connsiteX4" fmla="*/ 10977 w 19050"/>
                                    <a:gd name="connsiteY4" fmla="*/ 14213 h 19050"/>
                                    <a:gd name="connsiteX5" fmla="*/ 8214 w 19050"/>
                                    <a:gd name="connsiteY5" fmla="*/ 14099 h 19050"/>
                                    <a:gd name="connsiteX6" fmla="*/ 7166 w 19050"/>
                                    <a:gd name="connsiteY6" fmla="*/ 1148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166" y="11480"/>
                                      </a:moveTo>
                                      <a:cubicBezTo>
                                        <a:pt x="7071" y="10403"/>
                                        <a:pt x="7262" y="9098"/>
                                        <a:pt x="8024" y="8345"/>
                                      </a:cubicBezTo>
                                      <a:cubicBezTo>
                                        <a:pt x="9072" y="7336"/>
                                        <a:pt x="10881" y="6803"/>
                                        <a:pt x="12215" y="7384"/>
                                      </a:cubicBezTo>
                                      <a:cubicBezTo>
                                        <a:pt x="13835" y="8079"/>
                                        <a:pt x="15168" y="10203"/>
                                        <a:pt x="14787" y="11870"/>
                                      </a:cubicBezTo>
                                      <a:cubicBezTo>
                                        <a:pt x="14405" y="13318"/>
                                        <a:pt x="12406" y="13832"/>
                                        <a:pt x="10977" y="14213"/>
                                      </a:cubicBezTo>
                                      <a:cubicBezTo>
                                        <a:pt x="10120" y="14442"/>
                                        <a:pt x="8977" y="14632"/>
                                        <a:pt x="8214" y="14099"/>
                                      </a:cubicBezTo>
                                      <a:cubicBezTo>
                                        <a:pt x="7452" y="13556"/>
                                        <a:pt x="7262" y="12423"/>
                                        <a:pt x="7166" y="1148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6" name="Freihandform: Form 56">
                                <a:extLst>
                                  <a:ext uri="{FF2B5EF4-FFF2-40B4-BE49-F238E27FC236}">
                                    <a16:creationId xmlns:a16="http://schemas.microsoft.com/office/drawing/2014/main" id="{BE86A8AC-F611-44BC-9257-F2FEC8A0748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20133" y="67733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263 w 19050"/>
                                    <a:gd name="connsiteY0" fmla="*/ 12315 h 19050"/>
                                    <a:gd name="connsiteX1" fmla="*/ 8406 w 19050"/>
                                    <a:gd name="connsiteY1" fmla="*/ 8572 h 19050"/>
                                    <a:gd name="connsiteX2" fmla="*/ 12312 w 19050"/>
                                    <a:gd name="connsiteY2" fmla="*/ 7238 h 19050"/>
                                    <a:gd name="connsiteX3" fmla="*/ 15264 w 19050"/>
                                    <a:gd name="connsiteY3" fmla="*/ 10477 h 19050"/>
                                    <a:gd name="connsiteX4" fmla="*/ 13073 w 19050"/>
                                    <a:gd name="connsiteY4" fmla="*/ 13886 h 19050"/>
                                    <a:gd name="connsiteX5" fmla="*/ 9549 w 19050"/>
                                    <a:gd name="connsiteY5" fmla="*/ 14316 h 19050"/>
                                    <a:gd name="connsiteX6" fmla="*/ 7263 w 19050"/>
                                    <a:gd name="connsiteY6" fmla="*/ 12315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263" y="12315"/>
                                      </a:moveTo>
                                      <a:cubicBezTo>
                                        <a:pt x="6882" y="11067"/>
                                        <a:pt x="7454" y="9505"/>
                                        <a:pt x="8406" y="8572"/>
                                      </a:cubicBezTo>
                                      <a:cubicBezTo>
                                        <a:pt x="9358" y="7562"/>
                                        <a:pt x="10978" y="6886"/>
                                        <a:pt x="12312" y="7238"/>
                                      </a:cubicBezTo>
                                      <a:cubicBezTo>
                                        <a:pt x="13740" y="7610"/>
                                        <a:pt x="15169" y="9029"/>
                                        <a:pt x="15264" y="10477"/>
                                      </a:cubicBezTo>
                                      <a:cubicBezTo>
                                        <a:pt x="15359" y="11820"/>
                                        <a:pt x="14216" y="13173"/>
                                        <a:pt x="13073" y="13886"/>
                                      </a:cubicBezTo>
                                      <a:cubicBezTo>
                                        <a:pt x="12121" y="14516"/>
                                        <a:pt x="10692" y="14659"/>
                                        <a:pt x="9549" y="14316"/>
                                      </a:cubicBezTo>
                                      <a:cubicBezTo>
                                        <a:pt x="8597" y="14020"/>
                                        <a:pt x="7549" y="13287"/>
                                        <a:pt x="7263" y="1231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7" name="Freihandform: Form 57">
                                <a:extLst>
                                  <a:ext uri="{FF2B5EF4-FFF2-40B4-BE49-F238E27FC236}">
                                    <a16:creationId xmlns:a16="http://schemas.microsoft.com/office/drawing/2014/main" id="{90BC0B6D-2365-4768-9126-84ADD4652C7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87867" y="592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169 w 19050"/>
                                    <a:gd name="connsiteY0" fmla="*/ 14991 h 19050"/>
                                    <a:gd name="connsiteX1" fmla="*/ 7502 w 19050"/>
                                    <a:gd name="connsiteY1" fmla="*/ 10142 h 19050"/>
                                    <a:gd name="connsiteX2" fmla="*/ 11312 w 19050"/>
                                    <a:gd name="connsiteY2" fmla="*/ 7170 h 19050"/>
                                    <a:gd name="connsiteX3" fmla="*/ 15789 w 19050"/>
                                    <a:gd name="connsiteY3" fmla="*/ 9180 h 19050"/>
                                    <a:gd name="connsiteX4" fmla="*/ 14932 w 19050"/>
                                    <a:gd name="connsiteY4" fmla="*/ 13771 h 19050"/>
                                    <a:gd name="connsiteX5" fmla="*/ 11408 w 19050"/>
                                    <a:gd name="connsiteY5" fmla="*/ 16324 h 19050"/>
                                    <a:gd name="connsiteX6" fmla="*/ 8169 w 19050"/>
                                    <a:gd name="connsiteY6" fmla="*/ 1499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169" y="14991"/>
                                      </a:moveTo>
                                      <a:cubicBezTo>
                                        <a:pt x="7122" y="13705"/>
                                        <a:pt x="6836" y="11657"/>
                                        <a:pt x="7502" y="10142"/>
                                      </a:cubicBezTo>
                                      <a:cubicBezTo>
                                        <a:pt x="8074" y="8637"/>
                                        <a:pt x="9693" y="7361"/>
                                        <a:pt x="11312" y="7170"/>
                                      </a:cubicBezTo>
                                      <a:cubicBezTo>
                                        <a:pt x="12932" y="6989"/>
                                        <a:pt x="15027" y="7742"/>
                                        <a:pt x="15789" y="9180"/>
                                      </a:cubicBezTo>
                                      <a:cubicBezTo>
                                        <a:pt x="16456" y="10571"/>
                                        <a:pt x="15693" y="12457"/>
                                        <a:pt x="14932" y="13771"/>
                                      </a:cubicBezTo>
                                      <a:cubicBezTo>
                                        <a:pt x="14075" y="14991"/>
                                        <a:pt x="12837" y="16152"/>
                                        <a:pt x="11408" y="16324"/>
                                      </a:cubicBezTo>
                                      <a:cubicBezTo>
                                        <a:pt x="10265" y="16457"/>
                                        <a:pt x="8836" y="15914"/>
                                        <a:pt x="8169" y="1499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8" name="Freihandform: Form 58">
                                <a:extLst>
                                  <a:ext uri="{FF2B5EF4-FFF2-40B4-BE49-F238E27FC236}">
                                    <a16:creationId xmlns:a16="http://schemas.microsoft.com/office/drawing/2014/main" id="{B139BF5B-0F80-4234-AF15-655B0DAFEC8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81000" y="1270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416 w 19050"/>
                                    <a:gd name="connsiteY0" fmla="*/ 14026 h 19050"/>
                                    <a:gd name="connsiteX1" fmla="*/ 11465 w 19050"/>
                                    <a:gd name="connsiteY1" fmla="*/ 14255 h 19050"/>
                                    <a:gd name="connsiteX2" fmla="*/ 13942 w 19050"/>
                                    <a:gd name="connsiteY2" fmla="*/ 12702 h 19050"/>
                                    <a:gd name="connsiteX3" fmla="*/ 14894 w 19050"/>
                                    <a:gd name="connsiteY3" fmla="*/ 10321 h 19050"/>
                                    <a:gd name="connsiteX4" fmla="*/ 11751 w 19050"/>
                                    <a:gd name="connsiteY4" fmla="*/ 7454 h 19050"/>
                                    <a:gd name="connsiteX5" fmla="*/ 8321 w 19050"/>
                                    <a:gd name="connsiteY5" fmla="*/ 7635 h 19050"/>
                                    <a:gd name="connsiteX6" fmla="*/ 7178 w 19050"/>
                                    <a:gd name="connsiteY6" fmla="*/ 10559 h 19050"/>
                                    <a:gd name="connsiteX7" fmla="*/ 7560 w 19050"/>
                                    <a:gd name="connsiteY7" fmla="*/ 12988 h 19050"/>
                                    <a:gd name="connsiteX8" fmla="*/ 8416 w 19050"/>
                                    <a:gd name="connsiteY8" fmla="*/ 14026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416" y="14026"/>
                                      </a:moveTo>
                                      <a:cubicBezTo>
                                        <a:pt x="9275" y="14474"/>
                                        <a:pt x="10417" y="14493"/>
                                        <a:pt x="11465" y="14255"/>
                                      </a:cubicBezTo>
                                      <a:cubicBezTo>
                                        <a:pt x="12417" y="14026"/>
                                        <a:pt x="13274" y="13455"/>
                                        <a:pt x="13942" y="12702"/>
                                      </a:cubicBezTo>
                                      <a:cubicBezTo>
                                        <a:pt x="14513" y="12045"/>
                                        <a:pt x="15085" y="11150"/>
                                        <a:pt x="14894" y="10321"/>
                                      </a:cubicBezTo>
                                      <a:cubicBezTo>
                                        <a:pt x="14608" y="8940"/>
                                        <a:pt x="13084" y="7930"/>
                                        <a:pt x="11751" y="7454"/>
                                      </a:cubicBezTo>
                                      <a:cubicBezTo>
                                        <a:pt x="10702" y="7063"/>
                                        <a:pt x="9275" y="6959"/>
                                        <a:pt x="8321" y="7635"/>
                                      </a:cubicBezTo>
                                      <a:cubicBezTo>
                                        <a:pt x="7464" y="8254"/>
                                        <a:pt x="7273" y="9521"/>
                                        <a:pt x="7178" y="10559"/>
                                      </a:cubicBezTo>
                                      <a:cubicBezTo>
                                        <a:pt x="7083" y="11378"/>
                                        <a:pt x="7178" y="12245"/>
                                        <a:pt x="7560" y="12988"/>
                                      </a:cubicBezTo>
                                      <a:cubicBezTo>
                                        <a:pt x="7750" y="13407"/>
                                        <a:pt x="8036" y="13816"/>
                                        <a:pt x="8416" y="140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9" name="Freihandform: Form 59">
                                <a:extLst>
                                  <a:ext uri="{FF2B5EF4-FFF2-40B4-BE49-F238E27FC236}">
                                    <a16:creationId xmlns:a16="http://schemas.microsoft.com/office/drawing/2014/main" id="{E530EF69-843F-43B7-B1BB-547E5592A489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23333" y="2032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725 w 19050"/>
                                    <a:gd name="connsiteY0" fmla="*/ 14508 h 19050"/>
                                    <a:gd name="connsiteX1" fmla="*/ 7296 w 19050"/>
                                    <a:gd name="connsiteY1" fmla="*/ 12412 h 19050"/>
                                    <a:gd name="connsiteX2" fmla="*/ 7771 w 19050"/>
                                    <a:gd name="connsiteY2" fmla="*/ 8974 h 19050"/>
                                    <a:gd name="connsiteX3" fmla="*/ 11677 w 19050"/>
                                    <a:gd name="connsiteY3" fmla="*/ 7145 h 19050"/>
                                    <a:gd name="connsiteX4" fmla="*/ 16058 w 19050"/>
                                    <a:gd name="connsiteY4" fmla="*/ 9469 h 19050"/>
                                    <a:gd name="connsiteX5" fmla="*/ 16916 w 19050"/>
                                    <a:gd name="connsiteY5" fmla="*/ 13784 h 19050"/>
                                    <a:gd name="connsiteX6" fmla="*/ 13868 w 19050"/>
                                    <a:gd name="connsiteY6" fmla="*/ 16232 h 19050"/>
                                    <a:gd name="connsiteX7" fmla="*/ 10439 w 19050"/>
                                    <a:gd name="connsiteY7" fmla="*/ 15851 h 19050"/>
                                    <a:gd name="connsiteX8" fmla="*/ 8725 w 19050"/>
                                    <a:gd name="connsiteY8" fmla="*/ 1450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725" y="14508"/>
                                      </a:moveTo>
                                      <a:cubicBezTo>
                                        <a:pt x="8153" y="13898"/>
                                        <a:pt x="7487" y="13231"/>
                                        <a:pt x="7296" y="12412"/>
                                      </a:cubicBezTo>
                                      <a:cubicBezTo>
                                        <a:pt x="7010" y="11289"/>
                                        <a:pt x="7105" y="9907"/>
                                        <a:pt x="7771" y="8974"/>
                                      </a:cubicBezTo>
                                      <a:cubicBezTo>
                                        <a:pt x="8629" y="7821"/>
                                        <a:pt x="10248" y="7107"/>
                                        <a:pt x="11677" y="7145"/>
                                      </a:cubicBezTo>
                                      <a:cubicBezTo>
                                        <a:pt x="13297" y="7183"/>
                                        <a:pt x="15010" y="8154"/>
                                        <a:pt x="16058" y="9469"/>
                                      </a:cubicBezTo>
                                      <a:cubicBezTo>
                                        <a:pt x="16916" y="10640"/>
                                        <a:pt x="17487" y="12393"/>
                                        <a:pt x="16916" y="13784"/>
                                      </a:cubicBezTo>
                                      <a:cubicBezTo>
                                        <a:pt x="16535" y="15022"/>
                                        <a:pt x="15106" y="15870"/>
                                        <a:pt x="13868" y="16232"/>
                                      </a:cubicBezTo>
                                      <a:cubicBezTo>
                                        <a:pt x="12725" y="16556"/>
                                        <a:pt x="11486" y="16280"/>
                                        <a:pt x="10439" y="15851"/>
                                      </a:cubicBezTo>
                                      <a:cubicBezTo>
                                        <a:pt x="9772" y="15574"/>
                                        <a:pt x="9200" y="15051"/>
                                        <a:pt x="8725" y="1450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0" name="Freihandform: Form 60">
                                <a:extLst>
                                  <a:ext uri="{FF2B5EF4-FFF2-40B4-BE49-F238E27FC236}">
                                    <a16:creationId xmlns:a16="http://schemas.microsoft.com/office/drawing/2014/main" id="{CB7A4680-F338-4EE5-A6FD-C8B08ACF2D9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50800" y="3640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33183 w 38100"/>
                                    <a:gd name="connsiteY0" fmla="*/ 7145 h 28575"/>
                                    <a:gd name="connsiteX1" fmla="*/ 31469 w 38100"/>
                                    <a:gd name="connsiteY1" fmla="*/ 7497 h 28575"/>
                                    <a:gd name="connsiteX2" fmla="*/ 10133 w 38100"/>
                                    <a:gd name="connsiteY2" fmla="*/ 15965 h 28575"/>
                                    <a:gd name="connsiteX3" fmla="*/ 7466 w 38100"/>
                                    <a:gd name="connsiteY3" fmla="*/ 22147 h 28575"/>
                                    <a:gd name="connsiteX4" fmla="*/ 13657 w 38100"/>
                                    <a:gd name="connsiteY4" fmla="*/ 24823 h 28575"/>
                                    <a:gd name="connsiteX5" fmla="*/ 13657 w 38100"/>
                                    <a:gd name="connsiteY5" fmla="*/ 24823 h 28575"/>
                                    <a:gd name="connsiteX6" fmla="*/ 34993 w 38100"/>
                                    <a:gd name="connsiteY6" fmla="*/ 16356 h 28575"/>
                                    <a:gd name="connsiteX7" fmla="*/ 37659 w 38100"/>
                                    <a:gd name="connsiteY7" fmla="*/ 10203 h 28575"/>
                                    <a:gd name="connsiteX8" fmla="*/ 33183 w 38100"/>
                                    <a:gd name="connsiteY8" fmla="*/ 7145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33183" y="7145"/>
                                      </a:moveTo>
                                      <a:cubicBezTo>
                                        <a:pt x="32517" y="7154"/>
                                        <a:pt x="31945" y="7278"/>
                                        <a:pt x="31469" y="7497"/>
                                      </a:cubicBezTo>
                                      <a:lnTo>
                                        <a:pt x="10133" y="15965"/>
                                      </a:lnTo>
                                      <a:cubicBezTo>
                                        <a:pt x="7752" y="16936"/>
                                        <a:pt x="6514" y="19708"/>
                                        <a:pt x="7466" y="22147"/>
                                      </a:cubicBezTo>
                                      <a:cubicBezTo>
                                        <a:pt x="8418" y="24595"/>
                                        <a:pt x="11181" y="25795"/>
                                        <a:pt x="13657" y="24823"/>
                                      </a:cubicBezTo>
                                      <a:cubicBezTo>
                                        <a:pt x="13657" y="24823"/>
                                        <a:pt x="13657" y="24823"/>
                                        <a:pt x="13657" y="24823"/>
                                      </a:cubicBezTo>
                                      <a:lnTo>
                                        <a:pt x="34993" y="16356"/>
                                      </a:lnTo>
                                      <a:cubicBezTo>
                                        <a:pt x="37375" y="15413"/>
                                        <a:pt x="38613" y="12660"/>
                                        <a:pt x="37659" y="10203"/>
                                      </a:cubicBezTo>
                                      <a:cubicBezTo>
                                        <a:pt x="36993" y="8326"/>
                                        <a:pt x="35183" y="7107"/>
                                        <a:pt x="33183" y="714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1" name="Freihandform: Form 61">
                                <a:extLst>
                                  <a:ext uri="{FF2B5EF4-FFF2-40B4-BE49-F238E27FC236}">
                                    <a16:creationId xmlns:a16="http://schemas.microsoft.com/office/drawing/2014/main" id="{0AF18BBF-33BC-4D09-B9DB-E259F0173E5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52400" y="43180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2002 w 19050"/>
                                    <a:gd name="connsiteY0" fmla="*/ 7144 h 38100"/>
                                    <a:gd name="connsiteX1" fmla="*/ 7144 w 19050"/>
                                    <a:gd name="connsiteY1" fmla="*/ 11869 h 38100"/>
                                    <a:gd name="connsiteX2" fmla="*/ 7239 w 19050"/>
                                    <a:gd name="connsiteY2" fmla="*/ 12354 h 38100"/>
                                    <a:gd name="connsiteX3" fmla="*/ 9048 w 19050"/>
                                    <a:gd name="connsiteY3" fmla="*/ 35605 h 38100"/>
                                    <a:gd name="connsiteX4" fmla="*/ 14192 w 19050"/>
                                    <a:gd name="connsiteY4" fmla="*/ 39996 h 38100"/>
                                    <a:gd name="connsiteX5" fmla="*/ 18573 w 19050"/>
                                    <a:gd name="connsiteY5" fmla="*/ 34881 h 38100"/>
                                    <a:gd name="connsiteX6" fmla="*/ 18573 w 19050"/>
                                    <a:gd name="connsiteY6" fmla="*/ 34862 h 38100"/>
                                    <a:gd name="connsiteX7" fmla="*/ 16669 w 19050"/>
                                    <a:gd name="connsiteY7" fmla="*/ 11592 h 38100"/>
                                    <a:gd name="connsiteX8" fmla="*/ 12002 w 19050"/>
                                    <a:gd name="connsiteY8" fmla="*/ 7144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2002" y="7144"/>
                                      </a:moveTo>
                                      <a:cubicBezTo>
                                        <a:pt x="9334" y="7125"/>
                                        <a:pt x="7239" y="9240"/>
                                        <a:pt x="7144" y="11869"/>
                                      </a:cubicBezTo>
                                      <a:cubicBezTo>
                                        <a:pt x="7144" y="12030"/>
                                        <a:pt x="7144" y="12192"/>
                                        <a:pt x="7239" y="12354"/>
                                      </a:cubicBezTo>
                                      <a:lnTo>
                                        <a:pt x="9048" y="35605"/>
                                      </a:lnTo>
                                      <a:cubicBezTo>
                                        <a:pt x="9239" y="38234"/>
                                        <a:pt x="11525" y="40196"/>
                                        <a:pt x="14192" y="39996"/>
                                      </a:cubicBezTo>
                                      <a:cubicBezTo>
                                        <a:pt x="16764" y="39796"/>
                                        <a:pt x="18764" y="37500"/>
                                        <a:pt x="18573" y="34881"/>
                                      </a:cubicBezTo>
                                      <a:cubicBezTo>
                                        <a:pt x="18573" y="34871"/>
                                        <a:pt x="18573" y="34871"/>
                                        <a:pt x="18573" y="34862"/>
                                      </a:cubicBezTo>
                                      <a:lnTo>
                                        <a:pt x="16669" y="11592"/>
                                      </a:lnTo>
                                      <a:cubicBezTo>
                                        <a:pt x="16573" y="9097"/>
                                        <a:pt x="14478" y="7154"/>
                                        <a:pt x="12002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2" name="Freihandform: Form 62">
                                <a:extLst>
                                  <a:ext uri="{FF2B5EF4-FFF2-40B4-BE49-F238E27FC236}">
                                    <a16:creationId xmlns:a16="http://schemas.microsoft.com/office/drawing/2014/main" id="{5C2783CC-EB64-4BC7-B842-074700437FD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35467" y="457200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11814 w 38100"/>
                                    <a:gd name="connsiteY0" fmla="*/ 7146 h 19050"/>
                                    <a:gd name="connsiteX1" fmla="*/ 7147 w 38100"/>
                                    <a:gd name="connsiteY1" fmla="*/ 12061 h 19050"/>
                                    <a:gd name="connsiteX2" fmla="*/ 11337 w 38100"/>
                                    <a:gd name="connsiteY2" fmla="*/ 16643 h 19050"/>
                                    <a:gd name="connsiteX3" fmla="*/ 32578 w 38100"/>
                                    <a:gd name="connsiteY3" fmla="*/ 19728 h 19050"/>
                                    <a:gd name="connsiteX4" fmla="*/ 38008 w 38100"/>
                                    <a:gd name="connsiteY4" fmla="*/ 15700 h 19050"/>
                                    <a:gd name="connsiteX5" fmla="*/ 34007 w 38100"/>
                                    <a:gd name="connsiteY5" fmla="*/ 10299 h 19050"/>
                                    <a:gd name="connsiteX6" fmla="*/ 34007 w 38100"/>
                                    <a:gd name="connsiteY6" fmla="*/ 10299 h 19050"/>
                                    <a:gd name="connsiteX7" fmla="*/ 12766 w 38100"/>
                                    <a:gd name="connsiteY7" fmla="*/ 7203 h 19050"/>
                                    <a:gd name="connsiteX8" fmla="*/ 11814 w 38100"/>
                                    <a:gd name="connsiteY8" fmla="*/ 7146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11814" y="7146"/>
                                      </a:moveTo>
                                      <a:cubicBezTo>
                                        <a:pt x="9147" y="7232"/>
                                        <a:pt x="7052" y="9432"/>
                                        <a:pt x="7147" y="12061"/>
                                      </a:cubicBezTo>
                                      <a:cubicBezTo>
                                        <a:pt x="7242" y="14414"/>
                                        <a:pt x="9051" y="16347"/>
                                        <a:pt x="11337" y="16643"/>
                                      </a:cubicBezTo>
                                      <a:lnTo>
                                        <a:pt x="32578" y="19728"/>
                                      </a:lnTo>
                                      <a:cubicBezTo>
                                        <a:pt x="35245" y="20110"/>
                                        <a:pt x="37626" y="18300"/>
                                        <a:pt x="38008" y="15700"/>
                                      </a:cubicBezTo>
                                      <a:cubicBezTo>
                                        <a:pt x="38388" y="13099"/>
                                        <a:pt x="36579" y="10670"/>
                                        <a:pt x="34007" y="10299"/>
                                      </a:cubicBezTo>
                                      <a:cubicBezTo>
                                        <a:pt x="34007" y="10299"/>
                                        <a:pt x="34007" y="10299"/>
                                        <a:pt x="34007" y="10299"/>
                                      </a:cubicBezTo>
                                      <a:lnTo>
                                        <a:pt x="12766" y="7203"/>
                                      </a:lnTo>
                                      <a:cubicBezTo>
                                        <a:pt x="12385" y="7155"/>
                                        <a:pt x="12099" y="7137"/>
                                        <a:pt x="11814" y="714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3" name="Freihandform: Form 63">
                                <a:extLst>
                                  <a:ext uri="{FF2B5EF4-FFF2-40B4-BE49-F238E27FC236}">
                                    <a16:creationId xmlns:a16="http://schemas.microsoft.com/office/drawing/2014/main" id="{44420903-E928-4E50-BE5E-759CD5880E44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45533" y="48260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1906 w 19050"/>
                                    <a:gd name="connsiteY0" fmla="*/ 7144 h 38100"/>
                                    <a:gd name="connsiteX1" fmla="*/ 7144 w 19050"/>
                                    <a:gd name="connsiteY1" fmla="*/ 11906 h 38100"/>
                                    <a:gd name="connsiteX2" fmla="*/ 7144 w 19050"/>
                                    <a:gd name="connsiteY2" fmla="*/ 12392 h 38100"/>
                                    <a:gd name="connsiteX3" fmla="*/ 8763 w 19050"/>
                                    <a:gd name="connsiteY3" fmla="*/ 31537 h 38100"/>
                                    <a:gd name="connsiteX4" fmla="*/ 13812 w 19050"/>
                                    <a:gd name="connsiteY4" fmla="*/ 35995 h 38100"/>
                                    <a:gd name="connsiteX5" fmla="*/ 18288 w 19050"/>
                                    <a:gd name="connsiteY5" fmla="*/ 30956 h 38100"/>
                                    <a:gd name="connsiteX6" fmla="*/ 18288 w 19050"/>
                                    <a:gd name="connsiteY6" fmla="*/ 30718 h 38100"/>
                                    <a:gd name="connsiteX7" fmla="*/ 16669 w 19050"/>
                                    <a:gd name="connsiteY7" fmla="*/ 11573 h 38100"/>
                                    <a:gd name="connsiteX8" fmla="*/ 11906 w 19050"/>
                                    <a:gd name="connsiteY8" fmla="*/ 7144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1906" y="7144"/>
                                      </a:moveTo>
                                      <a:cubicBezTo>
                                        <a:pt x="9240" y="7144"/>
                                        <a:pt x="7144" y="9277"/>
                                        <a:pt x="7144" y="11906"/>
                                      </a:cubicBezTo>
                                      <a:cubicBezTo>
                                        <a:pt x="7144" y="12068"/>
                                        <a:pt x="7144" y="12230"/>
                                        <a:pt x="7144" y="12392"/>
                                      </a:cubicBezTo>
                                      <a:lnTo>
                                        <a:pt x="8763" y="31537"/>
                                      </a:lnTo>
                                      <a:cubicBezTo>
                                        <a:pt x="8954" y="34166"/>
                                        <a:pt x="11240" y="36157"/>
                                        <a:pt x="13812" y="35995"/>
                                      </a:cubicBezTo>
                                      <a:cubicBezTo>
                                        <a:pt x="16478" y="35833"/>
                                        <a:pt x="18479" y="33575"/>
                                        <a:pt x="18288" y="30956"/>
                                      </a:cubicBezTo>
                                      <a:cubicBezTo>
                                        <a:pt x="18288" y="30870"/>
                                        <a:pt x="18288" y="30794"/>
                                        <a:pt x="18288" y="30718"/>
                                      </a:cubicBezTo>
                                      <a:lnTo>
                                        <a:pt x="16669" y="11573"/>
                                      </a:lnTo>
                                      <a:cubicBezTo>
                                        <a:pt x="16478" y="9087"/>
                                        <a:pt x="14383" y="7153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4" name="Freihandform: Form 64">
                                <a:extLst>
                                  <a:ext uri="{FF2B5EF4-FFF2-40B4-BE49-F238E27FC236}">
                                    <a16:creationId xmlns:a16="http://schemas.microsoft.com/office/drawing/2014/main" id="{BD5E59E2-9AF8-440F-AC8D-296D75DD6A4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47133" y="431800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814 w 19050"/>
                                    <a:gd name="connsiteY0" fmla="*/ 7153 h 47625"/>
                                    <a:gd name="connsiteX1" fmla="*/ 7147 w 19050"/>
                                    <a:gd name="connsiteY1" fmla="*/ 11982 h 47625"/>
                                    <a:gd name="connsiteX2" fmla="*/ 7242 w 19050"/>
                                    <a:gd name="connsiteY2" fmla="*/ 36005 h 47625"/>
                                    <a:gd name="connsiteX3" fmla="*/ 12005 w 19050"/>
                                    <a:gd name="connsiteY3" fmla="*/ 40796 h 47625"/>
                                    <a:gd name="connsiteX4" fmla="*/ 16767 w 19050"/>
                                    <a:gd name="connsiteY4" fmla="*/ 36071 h 47625"/>
                                    <a:gd name="connsiteX5" fmla="*/ 16767 w 19050"/>
                                    <a:gd name="connsiteY5" fmla="*/ 35947 h 47625"/>
                                    <a:gd name="connsiteX6" fmla="*/ 16672 w 19050"/>
                                    <a:gd name="connsiteY6" fmla="*/ 11945 h 47625"/>
                                    <a:gd name="connsiteX7" fmla="*/ 11909 w 19050"/>
                                    <a:gd name="connsiteY7" fmla="*/ 7144 h 47625"/>
                                    <a:gd name="connsiteX8" fmla="*/ 11814 w 19050"/>
                                    <a:gd name="connsiteY8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814" y="7153"/>
                                      </a:moveTo>
                                      <a:cubicBezTo>
                                        <a:pt x="9148" y="7211"/>
                                        <a:pt x="7052" y="9373"/>
                                        <a:pt x="7147" y="11982"/>
                                      </a:cubicBezTo>
                                      <a:lnTo>
                                        <a:pt x="7242" y="36005"/>
                                      </a:lnTo>
                                      <a:cubicBezTo>
                                        <a:pt x="7242" y="38634"/>
                                        <a:pt x="9337" y="40777"/>
                                        <a:pt x="12005" y="40796"/>
                                      </a:cubicBezTo>
                                      <a:cubicBezTo>
                                        <a:pt x="14577" y="40814"/>
                                        <a:pt x="16767" y="38700"/>
                                        <a:pt x="16767" y="36071"/>
                                      </a:cubicBezTo>
                                      <a:cubicBezTo>
                                        <a:pt x="16767" y="36023"/>
                                        <a:pt x="16767" y="35986"/>
                                        <a:pt x="16767" y="35947"/>
                                      </a:cubicBezTo>
                                      <a:lnTo>
                                        <a:pt x="16672" y="11945"/>
                                      </a:lnTo>
                                      <a:cubicBezTo>
                                        <a:pt x="16672" y="9316"/>
                                        <a:pt x="14577" y="7172"/>
                                        <a:pt x="11909" y="7144"/>
                                      </a:cubicBezTo>
                                      <a:cubicBezTo>
                                        <a:pt x="11909" y="7144"/>
                                        <a:pt x="11814" y="7144"/>
                                        <a:pt x="1181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5" name="Freihandform: Form 65">
                                <a:extLst>
                                  <a:ext uri="{FF2B5EF4-FFF2-40B4-BE49-F238E27FC236}">
                                    <a16:creationId xmlns:a16="http://schemas.microsoft.com/office/drawing/2014/main" id="{617890A5-7B16-4A63-A264-836D1F338F8F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30200" y="448733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11634 w 38100"/>
                                    <a:gd name="connsiteY0" fmla="*/ 7151 h 19050"/>
                                    <a:gd name="connsiteX1" fmla="*/ 7156 w 38100"/>
                                    <a:gd name="connsiteY1" fmla="*/ 12209 h 19050"/>
                                    <a:gd name="connsiteX2" fmla="*/ 11634 w 38100"/>
                                    <a:gd name="connsiteY2" fmla="*/ 16657 h 19050"/>
                                    <a:gd name="connsiteX3" fmla="*/ 33541 w 38100"/>
                                    <a:gd name="connsiteY3" fmla="*/ 17809 h 19050"/>
                                    <a:gd name="connsiteX4" fmla="*/ 38684 w 38100"/>
                                    <a:gd name="connsiteY4" fmla="*/ 13495 h 19050"/>
                                    <a:gd name="connsiteX5" fmla="*/ 34303 w 38100"/>
                                    <a:gd name="connsiteY5" fmla="*/ 8322 h 19050"/>
                                    <a:gd name="connsiteX6" fmla="*/ 34017 w 38100"/>
                                    <a:gd name="connsiteY6" fmla="*/ 8303 h 19050"/>
                                    <a:gd name="connsiteX7" fmla="*/ 12109 w 38100"/>
                                    <a:gd name="connsiteY7" fmla="*/ 7151 h 19050"/>
                                    <a:gd name="connsiteX8" fmla="*/ 11634 w 38100"/>
                                    <a:gd name="connsiteY8" fmla="*/ 715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11634" y="7151"/>
                                      </a:moveTo>
                                      <a:cubicBezTo>
                                        <a:pt x="8967" y="7322"/>
                                        <a:pt x="6967" y="9589"/>
                                        <a:pt x="7156" y="12209"/>
                                      </a:cubicBezTo>
                                      <a:cubicBezTo>
                                        <a:pt x="7347" y="14599"/>
                                        <a:pt x="9253" y="16504"/>
                                        <a:pt x="11634" y="16657"/>
                                      </a:cubicBezTo>
                                      <a:lnTo>
                                        <a:pt x="33541" y="17809"/>
                                      </a:lnTo>
                                      <a:cubicBezTo>
                                        <a:pt x="36113" y="18047"/>
                                        <a:pt x="38398" y="16114"/>
                                        <a:pt x="38684" y="13495"/>
                                      </a:cubicBezTo>
                                      <a:cubicBezTo>
                                        <a:pt x="38875" y="10875"/>
                                        <a:pt x="36969" y="8561"/>
                                        <a:pt x="34303" y="8322"/>
                                      </a:cubicBezTo>
                                      <a:cubicBezTo>
                                        <a:pt x="34208" y="8313"/>
                                        <a:pt x="34113" y="8303"/>
                                        <a:pt x="34017" y="8303"/>
                                      </a:cubicBezTo>
                                      <a:lnTo>
                                        <a:pt x="12109" y="7151"/>
                                      </a:lnTo>
                                      <a:cubicBezTo>
                                        <a:pt x="11919" y="7141"/>
                                        <a:pt x="11825" y="7141"/>
                                        <a:pt x="11634" y="715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6" name="Freihandform: Form 66">
                                <a:extLst>
                                  <a:ext uri="{FF2B5EF4-FFF2-40B4-BE49-F238E27FC236}">
                                    <a16:creationId xmlns:a16="http://schemas.microsoft.com/office/drawing/2014/main" id="{2C918ADA-85F8-47E2-BD29-C08698964B2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23333" y="3640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11906 w 38100"/>
                                    <a:gd name="connsiteY0" fmla="*/ 7144 h 28575"/>
                                    <a:gd name="connsiteX1" fmla="*/ 7144 w 38100"/>
                                    <a:gd name="connsiteY1" fmla="*/ 11945 h 28575"/>
                                    <a:gd name="connsiteX2" fmla="*/ 9430 w 38100"/>
                                    <a:gd name="connsiteY2" fmla="*/ 15955 h 28575"/>
                                    <a:gd name="connsiteX3" fmla="*/ 28480 w 38100"/>
                                    <a:gd name="connsiteY3" fmla="*/ 28185 h 28575"/>
                                    <a:gd name="connsiteX4" fmla="*/ 35051 w 38100"/>
                                    <a:gd name="connsiteY4" fmla="*/ 26956 h 28575"/>
                                    <a:gd name="connsiteX5" fmla="*/ 33813 w 38100"/>
                                    <a:gd name="connsiteY5" fmla="*/ 20327 h 28575"/>
                                    <a:gd name="connsiteX6" fmla="*/ 33528 w 38100"/>
                                    <a:gd name="connsiteY6" fmla="*/ 20165 h 28575"/>
                                    <a:gd name="connsiteX7" fmla="*/ 14574 w 38100"/>
                                    <a:gd name="connsiteY7" fmla="*/ 7945 h 28575"/>
                                    <a:gd name="connsiteX8" fmla="*/ 11906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1906" y="7144"/>
                                      </a:moveTo>
                                      <a:cubicBezTo>
                                        <a:pt x="9239" y="7163"/>
                                        <a:pt x="7144" y="9316"/>
                                        <a:pt x="7144" y="11945"/>
                                      </a:cubicBezTo>
                                      <a:cubicBezTo>
                                        <a:pt x="7144" y="13583"/>
                                        <a:pt x="8001" y="15098"/>
                                        <a:pt x="9430" y="15955"/>
                                      </a:cubicBezTo>
                                      <a:lnTo>
                                        <a:pt x="28480" y="28185"/>
                                      </a:lnTo>
                                      <a:cubicBezTo>
                                        <a:pt x="30575" y="29671"/>
                                        <a:pt x="33528" y="29118"/>
                                        <a:pt x="35051" y="26956"/>
                                      </a:cubicBezTo>
                                      <a:cubicBezTo>
                                        <a:pt x="36576" y="24785"/>
                                        <a:pt x="36005" y="21822"/>
                                        <a:pt x="33813" y="20327"/>
                                      </a:cubicBezTo>
                                      <a:cubicBezTo>
                                        <a:pt x="33719" y="20270"/>
                                        <a:pt x="33624" y="20212"/>
                                        <a:pt x="33528" y="20165"/>
                                      </a:cubicBezTo>
                                      <a:lnTo>
                                        <a:pt x="14574" y="7945"/>
                                      </a:lnTo>
                                      <a:cubicBezTo>
                                        <a:pt x="13811" y="7411"/>
                                        <a:pt x="12859" y="7135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7" name="Freihandform: Form 67">
                                <a:extLst>
                                  <a:ext uri="{FF2B5EF4-FFF2-40B4-BE49-F238E27FC236}">
                                    <a16:creationId xmlns:a16="http://schemas.microsoft.com/office/drawing/2014/main" id="{4DC2A155-1A55-4736-B453-4CB50D6BE631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76200" y="3048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825 w 19050"/>
                                    <a:gd name="connsiteY0" fmla="*/ 12192 h 19050"/>
                                    <a:gd name="connsiteX1" fmla="*/ 10492 w 19050"/>
                                    <a:gd name="connsiteY1" fmla="*/ 15687 h 19050"/>
                                    <a:gd name="connsiteX2" fmla="*/ 14112 w 19050"/>
                                    <a:gd name="connsiteY2" fmla="*/ 14125 h 19050"/>
                                    <a:gd name="connsiteX3" fmla="*/ 15636 w 19050"/>
                                    <a:gd name="connsiteY3" fmla="*/ 9973 h 19050"/>
                                    <a:gd name="connsiteX4" fmla="*/ 12587 w 19050"/>
                                    <a:gd name="connsiteY4" fmla="*/ 7353 h 19050"/>
                                    <a:gd name="connsiteX5" fmla="*/ 8683 w 19050"/>
                                    <a:gd name="connsiteY5" fmla="*/ 7801 h 19050"/>
                                    <a:gd name="connsiteX6" fmla="*/ 7159 w 19050"/>
                                    <a:gd name="connsiteY6" fmla="*/ 10334 h 19050"/>
                                    <a:gd name="connsiteX7" fmla="*/ 7825 w 19050"/>
                                    <a:gd name="connsiteY7" fmla="*/ 12192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825" y="12192"/>
                                      </a:moveTo>
                                      <a:cubicBezTo>
                                        <a:pt x="8492" y="13487"/>
                                        <a:pt x="9063" y="15316"/>
                                        <a:pt x="10492" y="15687"/>
                                      </a:cubicBezTo>
                                      <a:cubicBezTo>
                                        <a:pt x="11730" y="16030"/>
                                        <a:pt x="13255" y="15097"/>
                                        <a:pt x="14112" y="14125"/>
                                      </a:cubicBezTo>
                                      <a:cubicBezTo>
                                        <a:pt x="15159" y="13058"/>
                                        <a:pt x="16017" y="11392"/>
                                        <a:pt x="15636" y="9973"/>
                                      </a:cubicBezTo>
                                      <a:cubicBezTo>
                                        <a:pt x="15255" y="8687"/>
                                        <a:pt x="13826" y="7744"/>
                                        <a:pt x="12587" y="7353"/>
                                      </a:cubicBezTo>
                                      <a:cubicBezTo>
                                        <a:pt x="11350" y="6972"/>
                                        <a:pt x="9826" y="7105"/>
                                        <a:pt x="8683" y="7801"/>
                                      </a:cubicBezTo>
                                      <a:cubicBezTo>
                                        <a:pt x="7920" y="8334"/>
                                        <a:pt x="7254" y="9344"/>
                                        <a:pt x="7159" y="10334"/>
                                      </a:cubicBezTo>
                                      <a:cubicBezTo>
                                        <a:pt x="7063" y="10982"/>
                                        <a:pt x="7445" y="11620"/>
                                        <a:pt x="7825" y="1219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8" name="Freihandform: Form 68">
                                <a:extLst>
                                  <a:ext uri="{FF2B5EF4-FFF2-40B4-BE49-F238E27FC236}">
                                    <a16:creationId xmlns:a16="http://schemas.microsoft.com/office/drawing/2014/main" id="{CDE3B8EA-9C4E-4824-A7C5-1A103A87083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27000" y="389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166 w 19050"/>
                                    <a:gd name="connsiteY0" fmla="*/ 10101 h 19050"/>
                                    <a:gd name="connsiteX1" fmla="*/ 8024 w 19050"/>
                                    <a:gd name="connsiteY1" fmla="*/ 13235 h 19050"/>
                                    <a:gd name="connsiteX2" fmla="*/ 12215 w 19050"/>
                                    <a:gd name="connsiteY2" fmla="*/ 14196 h 19050"/>
                                    <a:gd name="connsiteX3" fmla="*/ 14787 w 19050"/>
                                    <a:gd name="connsiteY3" fmla="*/ 9710 h 19050"/>
                                    <a:gd name="connsiteX4" fmla="*/ 10977 w 19050"/>
                                    <a:gd name="connsiteY4" fmla="*/ 7376 h 19050"/>
                                    <a:gd name="connsiteX5" fmla="*/ 8214 w 19050"/>
                                    <a:gd name="connsiteY5" fmla="*/ 7491 h 19050"/>
                                    <a:gd name="connsiteX6" fmla="*/ 7166 w 19050"/>
                                    <a:gd name="connsiteY6" fmla="*/ 1010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166" y="10101"/>
                                      </a:moveTo>
                                      <a:cubicBezTo>
                                        <a:pt x="7071" y="11187"/>
                                        <a:pt x="7262" y="12492"/>
                                        <a:pt x="8024" y="13235"/>
                                      </a:cubicBezTo>
                                      <a:cubicBezTo>
                                        <a:pt x="9072" y="14244"/>
                                        <a:pt x="10881" y="14787"/>
                                        <a:pt x="12215" y="14196"/>
                                      </a:cubicBezTo>
                                      <a:cubicBezTo>
                                        <a:pt x="13835" y="13501"/>
                                        <a:pt x="15168" y="11377"/>
                                        <a:pt x="14787" y="9710"/>
                                      </a:cubicBezTo>
                                      <a:cubicBezTo>
                                        <a:pt x="14405" y="8272"/>
                                        <a:pt x="12406" y="7748"/>
                                        <a:pt x="10977" y="7376"/>
                                      </a:cubicBezTo>
                                      <a:cubicBezTo>
                                        <a:pt x="10120" y="7139"/>
                                        <a:pt x="8977" y="6957"/>
                                        <a:pt x="8214" y="7491"/>
                                      </a:cubicBezTo>
                                      <a:cubicBezTo>
                                        <a:pt x="7452" y="8024"/>
                                        <a:pt x="7262" y="9167"/>
                                        <a:pt x="7166" y="1010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9" name="Freihandform: Form 69">
                                <a:extLst>
                                  <a:ext uri="{FF2B5EF4-FFF2-40B4-BE49-F238E27FC236}">
                                    <a16:creationId xmlns:a16="http://schemas.microsoft.com/office/drawing/2014/main" id="{EEB8174B-2F5D-4157-B785-FA49A4D83A6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20133" y="4572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263 w 19050"/>
                                    <a:gd name="connsiteY0" fmla="*/ 9323 h 19050"/>
                                    <a:gd name="connsiteX1" fmla="*/ 8406 w 19050"/>
                                    <a:gd name="connsiteY1" fmla="*/ 13076 h 19050"/>
                                    <a:gd name="connsiteX2" fmla="*/ 12312 w 19050"/>
                                    <a:gd name="connsiteY2" fmla="*/ 14400 h 19050"/>
                                    <a:gd name="connsiteX3" fmla="*/ 15264 w 19050"/>
                                    <a:gd name="connsiteY3" fmla="*/ 11161 h 19050"/>
                                    <a:gd name="connsiteX4" fmla="*/ 13073 w 19050"/>
                                    <a:gd name="connsiteY4" fmla="*/ 7752 h 19050"/>
                                    <a:gd name="connsiteX5" fmla="*/ 9549 w 19050"/>
                                    <a:gd name="connsiteY5" fmla="*/ 7333 h 19050"/>
                                    <a:gd name="connsiteX6" fmla="*/ 7263 w 19050"/>
                                    <a:gd name="connsiteY6" fmla="*/ 9323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263" y="9323"/>
                                      </a:moveTo>
                                      <a:cubicBezTo>
                                        <a:pt x="6882" y="10571"/>
                                        <a:pt x="7454" y="12133"/>
                                        <a:pt x="8406" y="13076"/>
                                      </a:cubicBezTo>
                                      <a:cubicBezTo>
                                        <a:pt x="9358" y="14076"/>
                                        <a:pt x="10978" y="14762"/>
                                        <a:pt x="12312" y="14400"/>
                                      </a:cubicBezTo>
                                      <a:cubicBezTo>
                                        <a:pt x="13740" y="14038"/>
                                        <a:pt x="15169" y="12609"/>
                                        <a:pt x="15264" y="11161"/>
                                      </a:cubicBezTo>
                                      <a:cubicBezTo>
                                        <a:pt x="15359" y="9818"/>
                                        <a:pt x="14216" y="8475"/>
                                        <a:pt x="13073" y="7752"/>
                                      </a:cubicBezTo>
                                      <a:cubicBezTo>
                                        <a:pt x="12121" y="7123"/>
                                        <a:pt x="10692" y="6980"/>
                                        <a:pt x="9549" y="7333"/>
                                      </a:cubicBezTo>
                                      <a:cubicBezTo>
                                        <a:pt x="8597" y="7628"/>
                                        <a:pt x="7549" y="8352"/>
                                        <a:pt x="7263" y="9323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0" name="Freihandform: Form 70">
                                <a:extLst>
                                  <a:ext uri="{FF2B5EF4-FFF2-40B4-BE49-F238E27FC236}">
                                    <a16:creationId xmlns:a16="http://schemas.microsoft.com/office/drawing/2014/main" id="{255F02AD-7FF9-44DC-AF4B-C0E230B037CC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87867" y="4656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169 w 19050"/>
                                    <a:gd name="connsiteY0" fmla="*/ 8490 h 19050"/>
                                    <a:gd name="connsiteX1" fmla="*/ 7502 w 19050"/>
                                    <a:gd name="connsiteY1" fmla="*/ 13338 h 19050"/>
                                    <a:gd name="connsiteX2" fmla="*/ 11312 w 19050"/>
                                    <a:gd name="connsiteY2" fmla="*/ 16310 h 19050"/>
                                    <a:gd name="connsiteX3" fmla="*/ 15789 w 19050"/>
                                    <a:gd name="connsiteY3" fmla="*/ 14301 h 19050"/>
                                    <a:gd name="connsiteX4" fmla="*/ 14932 w 19050"/>
                                    <a:gd name="connsiteY4" fmla="*/ 9710 h 19050"/>
                                    <a:gd name="connsiteX5" fmla="*/ 11408 w 19050"/>
                                    <a:gd name="connsiteY5" fmla="*/ 7166 h 19050"/>
                                    <a:gd name="connsiteX6" fmla="*/ 8169 w 19050"/>
                                    <a:gd name="connsiteY6" fmla="*/ 849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169" y="8490"/>
                                      </a:moveTo>
                                      <a:cubicBezTo>
                                        <a:pt x="7122" y="9776"/>
                                        <a:pt x="6836" y="11824"/>
                                        <a:pt x="7502" y="13338"/>
                                      </a:cubicBezTo>
                                      <a:cubicBezTo>
                                        <a:pt x="8074" y="14853"/>
                                        <a:pt x="9693" y="16129"/>
                                        <a:pt x="11312" y="16310"/>
                                      </a:cubicBezTo>
                                      <a:cubicBezTo>
                                        <a:pt x="12932" y="16491"/>
                                        <a:pt x="15027" y="15739"/>
                                        <a:pt x="15789" y="14301"/>
                                      </a:cubicBezTo>
                                      <a:cubicBezTo>
                                        <a:pt x="16456" y="12919"/>
                                        <a:pt x="15693" y="11024"/>
                                        <a:pt x="14932" y="9710"/>
                                      </a:cubicBezTo>
                                      <a:cubicBezTo>
                                        <a:pt x="14075" y="8490"/>
                                        <a:pt x="12837" y="7338"/>
                                        <a:pt x="11408" y="7166"/>
                                      </a:cubicBezTo>
                                      <a:cubicBezTo>
                                        <a:pt x="10265" y="7023"/>
                                        <a:pt x="8836" y="7576"/>
                                        <a:pt x="8169" y="849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1" name="Freihandform: Form 71">
                                <a:extLst>
                                  <a:ext uri="{FF2B5EF4-FFF2-40B4-BE49-F238E27FC236}">
                                    <a16:creationId xmlns:a16="http://schemas.microsoft.com/office/drawing/2014/main" id="{BB5BD7AF-16E3-4351-B4C1-FC6DCEBEA144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81000" y="389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416 w 19050"/>
                                    <a:gd name="connsiteY0" fmla="*/ 7520 h 19050"/>
                                    <a:gd name="connsiteX1" fmla="*/ 11465 w 19050"/>
                                    <a:gd name="connsiteY1" fmla="*/ 7291 h 19050"/>
                                    <a:gd name="connsiteX2" fmla="*/ 13942 w 19050"/>
                                    <a:gd name="connsiteY2" fmla="*/ 8853 h 19050"/>
                                    <a:gd name="connsiteX3" fmla="*/ 14894 w 19050"/>
                                    <a:gd name="connsiteY3" fmla="*/ 11234 h 19050"/>
                                    <a:gd name="connsiteX4" fmla="*/ 11751 w 19050"/>
                                    <a:gd name="connsiteY4" fmla="*/ 14101 h 19050"/>
                                    <a:gd name="connsiteX5" fmla="*/ 8321 w 19050"/>
                                    <a:gd name="connsiteY5" fmla="*/ 13911 h 19050"/>
                                    <a:gd name="connsiteX6" fmla="*/ 7178 w 19050"/>
                                    <a:gd name="connsiteY6" fmla="*/ 10987 h 19050"/>
                                    <a:gd name="connsiteX7" fmla="*/ 7560 w 19050"/>
                                    <a:gd name="connsiteY7" fmla="*/ 8567 h 19050"/>
                                    <a:gd name="connsiteX8" fmla="*/ 8416 w 19050"/>
                                    <a:gd name="connsiteY8" fmla="*/ 752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416" y="7520"/>
                                      </a:moveTo>
                                      <a:cubicBezTo>
                                        <a:pt x="9275" y="7072"/>
                                        <a:pt x="10417" y="7063"/>
                                        <a:pt x="11465" y="7291"/>
                                      </a:cubicBezTo>
                                      <a:cubicBezTo>
                                        <a:pt x="12417" y="7529"/>
                                        <a:pt x="13274" y="8091"/>
                                        <a:pt x="13942" y="8853"/>
                                      </a:cubicBezTo>
                                      <a:cubicBezTo>
                                        <a:pt x="14513" y="9510"/>
                                        <a:pt x="15085" y="10396"/>
                                        <a:pt x="14894" y="11234"/>
                                      </a:cubicBezTo>
                                      <a:cubicBezTo>
                                        <a:pt x="14608" y="12616"/>
                                        <a:pt x="13084" y="13625"/>
                                        <a:pt x="11751" y="14101"/>
                                      </a:cubicBezTo>
                                      <a:cubicBezTo>
                                        <a:pt x="10702" y="14492"/>
                                        <a:pt x="9275" y="14596"/>
                                        <a:pt x="8321" y="13911"/>
                                      </a:cubicBezTo>
                                      <a:cubicBezTo>
                                        <a:pt x="7464" y="13301"/>
                                        <a:pt x="7273" y="12025"/>
                                        <a:pt x="7178" y="10987"/>
                                      </a:cubicBezTo>
                                      <a:cubicBezTo>
                                        <a:pt x="7083" y="10168"/>
                                        <a:pt x="7178" y="9310"/>
                                        <a:pt x="7560" y="8567"/>
                                      </a:cubicBezTo>
                                      <a:cubicBezTo>
                                        <a:pt x="7750" y="8148"/>
                                        <a:pt x="8036" y="7729"/>
                                        <a:pt x="8416" y="752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2" name="Freihandform: Form 72">
                                <a:extLst>
                                  <a:ext uri="{FF2B5EF4-FFF2-40B4-BE49-F238E27FC236}">
                                    <a16:creationId xmlns:a16="http://schemas.microsoft.com/office/drawing/2014/main" id="{F8F39BDB-6049-4941-A395-47668B600A73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23333" y="321733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725 w 19050"/>
                                    <a:gd name="connsiteY0" fmla="*/ 9005 h 19050"/>
                                    <a:gd name="connsiteX1" fmla="*/ 7296 w 19050"/>
                                    <a:gd name="connsiteY1" fmla="*/ 11100 h 19050"/>
                                    <a:gd name="connsiteX2" fmla="*/ 7771 w 19050"/>
                                    <a:gd name="connsiteY2" fmla="*/ 14539 h 19050"/>
                                    <a:gd name="connsiteX3" fmla="*/ 11677 w 19050"/>
                                    <a:gd name="connsiteY3" fmla="*/ 16377 h 19050"/>
                                    <a:gd name="connsiteX4" fmla="*/ 16058 w 19050"/>
                                    <a:gd name="connsiteY4" fmla="*/ 14053 h 19050"/>
                                    <a:gd name="connsiteX5" fmla="*/ 16916 w 19050"/>
                                    <a:gd name="connsiteY5" fmla="*/ 9738 h 19050"/>
                                    <a:gd name="connsiteX6" fmla="*/ 13868 w 19050"/>
                                    <a:gd name="connsiteY6" fmla="*/ 7281 h 19050"/>
                                    <a:gd name="connsiteX7" fmla="*/ 10439 w 19050"/>
                                    <a:gd name="connsiteY7" fmla="*/ 7672 h 19050"/>
                                    <a:gd name="connsiteX8" fmla="*/ 8725 w 19050"/>
                                    <a:gd name="connsiteY8" fmla="*/ 9005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725" y="9005"/>
                                      </a:moveTo>
                                      <a:cubicBezTo>
                                        <a:pt x="8153" y="9624"/>
                                        <a:pt x="7487" y="10291"/>
                                        <a:pt x="7296" y="11100"/>
                                      </a:cubicBezTo>
                                      <a:cubicBezTo>
                                        <a:pt x="7010" y="12234"/>
                                        <a:pt x="7105" y="13606"/>
                                        <a:pt x="7771" y="14539"/>
                                      </a:cubicBezTo>
                                      <a:cubicBezTo>
                                        <a:pt x="8629" y="15701"/>
                                        <a:pt x="10248" y="16406"/>
                                        <a:pt x="11677" y="16377"/>
                                      </a:cubicBezTo>
                                      <a:cubicBezTo>
                                        <a:pt x="13297" y="16339"/>
                                        <a:pt x="15010" y="15368"/>
                                        <a:pt x="16058" y="14053"/>
                                      </a:cubicBezTo>
                                      <a:cubicBezTo>
                                        <a:pt x="16916" y="12872"/>
                                        <a:pt x="17487" y="11120"/>
                                        <a:pt x="16916" y="9738"/>
                                      </a:cubicBezTo>
                                      <a:cubicBezTo>
                                        <a:pt x="16535" y="8500"/>
                                        <a:pt x="15106" y="7643"/>
                                        <a:pt x="13868" y="7281"/>
                                      </a:cubicBezTo>
                                      <a:cubicBezTo>
                                        <a:pt x="12725" y="6966"/>
                                        <a:pt x="11486" y="7233"/>
                                        <a:pt x="10439" y="7672"/>
                                      </a:cubicBezTo>
                                      <a:cubicBezTo>
                                        <a:pt x="9772" y="7938"/>
                                        <a:pt x="9200" y="8472"/>
                                        <a:pt x="8725" y="900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DF459A1" id="Gruppe 99" o:spid="_x0000_s1026" alt="Stern umgeben von dekorativem Design" style="width:42.65pt;height:43.3pt;mso-position-horizontal-relative:char;mso-position-vertical-relative:line" coordsize="5415,5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">
                      <v:shape id="Freihandform: Form 42" o:spid="_x0000_s1027" style="position:absolute;left:1354;top:1354;width:2868;height:2698;visibility:visible;mso-wrap-style:square;v-text-anchor:middle" coordsize="161925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" path="m80772,7148v-1906,76,-3620,1314,-4287,3142l58959,59068,12000,58325v-2666,-38,-4762,2058,-4856,4687c7144,64421,7715,65774,8858,66697l46958,99511,30194,148461v-857,2485,476,5190,2953,6038c34480,154966,36004,154785,37242,154023l81915,125524r42195,24536c126396,151375,129254,150603,130587,148327v762,-1238,857,-2734,382,-4077l115062,102731,153066,70784v2095,-1686,2286,-4696,666,-6706c152780,62983,151447,62354,149923,62383r-47625,762l85534,10453c84867,8414,82962,7062,80772,7148xm80676,26731l94297,69393v667,2010,2476,3363,4667,3334l136684,72127,106298,97616v-1523,1305,-2095,3457,-1333,5353l117157,135049,84201,115828v-1620,-896,-3525,-848,-4954,114l43624,138649,57055,99569v666,-1848,95,-3906,-1429,-5173l24955,68050r37242,600c64198,68689,66103,67422,66769,65507l80676,26731xe" fillcolor="black" stroked="f">
                        <v:path arrowok="t" o:connecttype="custom" o:connectlocs="143042,12655;135450,18217;104413,104572;21251,103257;12652,111554;15687,118078;83160,176171;53472,262831;58701,273520;65953,272677;145066,222224;219791,265661;231261,262593;231938,255376;203768,181872;271070,125314;272250,113442;265504,110441;181163,111790;151475,18506;143042,12655;142872,47324;166994,122851;175259,128754;242059,127691;188247,172816;185886,182293;207478,239086;149115,205058;140341,205260;77255,245460;101041,176274;98510,167116;44194,120474;110147,121536;118244,115971" o:connectangles="0,0,0,0,0,0,0,0,0,0,0,0,0,0,0,0,0,0,0,0,0,0,0,0,0,0,0,0,0,0,0,0,0,0,0,0"/>
                      </v:shape>
                      <v:shape id="Freihandform: Form 43" o:spid="_x0000_s1028" style="position:absolute;left:254;top:2370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" path="m12766,7144c10099,7116,8004,9221,7908,11859l7147,43148v-95,2629,2000,4810,4572,4877c14386,48092,16577,46016,16672,43387r761,-31290c17529,9468,15529,7249,12862,7153v,,-96,-9,-96,-9xe" fillcolor="black" stroked="f">
                        <v:stroke endcap="round"/>
                        <v:path arrowok="t" o:connecttype="custom" o:connectlocs="22608,12648;14004,20995;12657,76388;20753,85022;29525,76811;30872,21416;22778,12663;22608,12648" o:connectangles="0,0,0,0,0,0,0,0"/>
                      </v:shape>
                      <v:shape id="Freihandform: Form 44" o:spid="_x0000_s1029" style="position:absolute;top:2624;width:843;height:337;visibility:visible;mso-wrap-style:square;v-text-anchor:middle" coordsize="47625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" path="m40103,7147l11719,8185v-2572,86,-4667,2295,-4572,4924c7242,15738,9433,17796,12100,17710v,,,,,l40389,16672v2667,-95,4763,-2295,4667,-4924c44961,9109,42770,7052,40103,7147v,,,,,xe" fillcolor="black" stroked="f">
                        <v:stroke endcap="round"/>
                        <v:path arrowok="t" o:connecttype="custom" o:connectlocs="71020,12653;20754,14490;12657,23207;21428,31353;21428,31353;71526,29515;79791,20798;71020,12653;71020,12653" o:connectangles="0,0,0,0,0,0,0,0,0"/>
                      </v:shape>
                      <v:shape id="Freihandform: Form 45" o:spid="_x0000_s1030" style="position:absolute;left:4826;top:2370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" path="m11906,7144c9335,7106,7144,9211,7144,11840v,152,,305,,457l9335,44987v190,2619,2476,4610,5048,4429c17050,49235,19050,46959,18860,44330l16573,11650c16479,9154,14478,7192,11906,7144xe" fillcolor="black" stroked="f">
                        <v:stroke endcap="round"/>
                        <v:path arrowok="t" o:connecttype="custom" o:connectlocs="21085,12648;12651,20961;12651,21770;16532,79644;25471,87485;33400,78481;29349,20625;21085,12648" o:connectangles="0,0,0,0,0,0,0,0"/>
                      </v:shape>
                      <v:shape id="Freihandform: Form 46" o:spid="_x0000_s1031" style="position:absolute;left:4572;top:2624;width:843;height:337;visibility:visible;mso-wrap-style:square;v-text-anchor:middle" coordsize="47625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" path="m41627,7148l11909,8425c9243,8415,7147,10539,7147,13168v-96,2629,2096,4772,4667,4782c12005,17959,12195,17950,12291,17931l42009,16673v2667,-114,4667,-2343,4571,-4971c46485,9073,44294,7034,41627,7148v,,,,,xe" fillcolor="black" stroked="f">
                        <v:stroke endcap="round"/>
                        <v:path arrowok="t" o:connecttype="custom" o:connectlocs="73719,12654;21090,14915;12657,23312;20922,31778;21767,31744;74395,29517;82490,20717;73719,12654;73719,12654" o:connectangles="0,0,0,0,0,0,0,0,0"/>
                      </v:shape>
                      <v:shape id="Freihandform: Form 47" o:spid="_x0000_s1032" style="position:absolute;left:508;top:1354;width:674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" path="m11906,7144c9239,7173,7144,9326,7144,11954v,1953,1238,3696,3048,4401l31528,24813v2382,972,5143,-219,6191,-2667c38672,19698,37434,16936,35053,15965v,,,,,l13717,7497v-572,-238,-1239,-362,-1811,-353xe" fillcolor="black" stroked="f">
                        <v:stroke endcap="round"/>
                        <v:path arrowok="t" o:connecttype="custom" o:connectlocs="21085,12647;12652,21163;18049,28954;55834,43928;66798,39206;62077,28264;62077,28264;24292,13272;21085,12647" o:connectangles="0,0,0,0,0,0,0,0,0"/>
                      </v:shape>
                      <v:shape id="Freihandform: Form 48" o:spid="_x0000_s1033" style="position:absolute;left:1524;top:423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" path="m13552,7148v-2477,76,-4381,2000,-4572,4448l7171,34865v-286,2620,1714,4925,4286,5134c14124,40208,16410,38256,16601,35627v,,,,,l18505,12358c18696,9738,16791,7414,14219,7166v-286,-18,-476,-28,-667,-18xe" fillcolor="black" stroked="f">
                        <v:stroke endcap="round"/>
                        <v:path arrowok="t" o:connecttype="custom" o:connectlocs="23999,12655;15903,20529;12699,61724;20289,70813;29399,63073;29399,63073;32771,21878;25181,12686;23999,12655" o:connectangles="0,0,0,0,0,0,0,0,0"/>
                      </v:shape>
                      <v:shape id="Freihandform: Form49" o:spid="_x0000_s1034" style="position:absolute;left:1354;top:592;width:675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" path="m33294,7144v-286,,-572,19,-858,57l11195,10287v-2572,381,-4381,2800,-4001,5410c7576,18297,9957,20098,12624,19717l33865,16611v2572,-390,4381,-2819,4001,-5419c37484,8915,35580,7220,33294,7144xe" fillcolor="black" stroked="f">
                        <v:stroke endcap="round"/>
                        <v:path arrowok="t" o:connecttype="custom" o:connectlocs="58962,12647;57442,12748;19826,18212;12740,27789;22356,34906;59973,29407;67059,19814;58962,12647" o:connectangles="0,0,0,0,0,0,0,0"/>
                      </v:shape>
                      <v:shape id="Freihandform: Form 50" o:spid="_x0000_s1035" style="position:absolute;left:2455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" path="m13459,7148v-2477,66,-4477,1980,-4667,4428l7172,30712v-285,2620,1620,4972,4192,5268c14031,36265,16317,34379,16602,31769v,-76,,-161,95,-237l18317,12396c18603,9777,16697,7433,14031,7166v-191,-18,-382,-28,-572,-18xe" fillcolor="black" stroked="f">
                        <v:stroke endcap="round"/>
                        <v:path arrowok="t" o:connecttype="custom" o:connectlocs="23835,12655;15570,20494;12701,54372;20125,63698;29401,56243;29569,55823;32438,21945;24848,12686;23835,12655" o:connectangles="0,0,0,0,0,0,0,0,0"/>
                      </v:shape>
                      <v:shape id="Freihandform: Form 51" o:spid="_x0000_s1036" style="position:absolute;left:3471;top:423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" path="m11909,7144c9337,7172,7242,9316,7242,11945r-95,23993c7052,38567,9148,40739,11814,40796v2572,47,4763,-2048,4858,-4677c16672,36081,16672,36043,16672,35995r95,-23993c16767,9373,14767,7191,12100,7144v-95,,-95,,-191,xe" fillcolor="black" stroked="f">
                        <v:stroke endcap="round"/>
                        <v:path arrowok="t" o:connecttype="custom" o:connectlocs="21090,12648;12825,21147;12657,63624;20922,72224;29525,63944;29525,63725;29693,21248;21428,12648;21090,12648" o:connectangles="0,0,0,0,0,0,0,0,0"/>
                      </v:shape>
                      <v:shape id="Freihandform: Form 52" o:spid="_x0000_s1037" style="position:absolute;left:3302;top:677;width:674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" path="m34099,7144v-95,10,-286,10,-381,19l11906,8316v-2667,37,-4762,2190,-4762,4829c7239,15774,9334,17879,12002,17850v95,-9,189,-9,380,-19l34290,16669v2572,-38,4667,-2209,4667,-4848c38862,9192,36671,7106,34099,7144xe" fillcolor="black" stroked="f">
                        <v:stroke endcap="round"/>
                        <v:path arrowok="t" o:connecttype="custom" o:connectlocs="60387,12647;59713,12681;21085,14722;12652,23271;21255,31601;21928,31567;60726,29510;68991,20927;60387,12647" o:connectangles="0,0,0,0,0,0,0,0,0"/>
                      </v:shape>
                      <v:shape id="Freihandform: Form 53" o:spid="_x0000_s1038" style="position:absolute;left:4233;top:1270;width:675;height:505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" path="m30854,7144v-857,10,-1715,286,-2476,781l9328,20146c7137,21575,6470,24518,7899,26737v1429,2210,4381,2848,6573,1429c14472,28166,14472,28166,14472,28166l33426,15945v2286,-1400,2952,-4334,1523,-6562c34092,7973,32568,7125,30854,7144xe" fillcolor="black" stroked="f">
                        <v:stroke endcap="round"/>
                        <v:path arrowok="t" o:connecttype="custom" o:connectlocs="54641,12647;50256,14030;16519,35666;13989,47334;25629,49864;25629,49864;59196,28228;61893,16611;54641,12647" o:connectangles="0,0,0,0,0,0,0,0,0"/>
                      </v:shape>
                      <v:shape id="Freihandform: Form 54" o:spid="_x0000_s1039" style="position:absolute;left:762;top:2116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" path="m7825,10708c8492,9413,9063,7593,10492,7213v1238,-334,2763,600,3620,1562c15159,9851,16017,11508,15636,12927v-381,1296,-1810,2229,-3049,2629c11350,15938,9826,15804,8683,15109,7920,14576,7254,13556,7159,12575v-96,-657,286,-1286,666,-1867xe" fillcolor="black" stroked="f">
                        <v:stroke joinstyle="miter"/>
                        <v:path arrowok="t" o:connecttype="custom" o:connectlocs="13857,18957;18580,12769;24991,15535;27690,22885;22291,27539;15377,26748;12678,22262;13857,18957" o:connectangles="0,0,0,0,0,0,0,0"/>
                      </v:shape>
                      <v:shape id="Freihandform: Form 55" o:spid="_x0000_s1040" style="position:absolute;left:1270;top:135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" path="m7166,11480v-95,-1077,96,-2382,858,-3135c9072,7336,10881,6803,12215,7384v1620,695,2953,2819,2572,4486c14405,13318,12406,13832,10977,14213v-857,229,-2000,419,-2763,-114c7452,13556,7262,12423,7166,11480xe" fillcolor="black" stroked="f">
                        <v:stroke joinstyle="miter"/>
                        <v:path arrowok="t" o:connecttype="custom" o:connectlocs="12690,20324;14210,14773;21632,13072;26187,21014;19439,25162;14546,24960;12690,20324" o:connectangles="0,0,0,0,0,0,0"/>
                      </v:shape>
                      <v:shape id="Freihandform: Form 56" o:spid="_x0000_s1041" style="position:absolute;left:2201;top:677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" path="m7263,12315c6882,11067,7454,9505,8406,8572,9358,7562,10978,6886,12312,7238v1428,372,2857,1791,2952,3239c15359,11820,14216,13173,13073,13886v-952,630,-2381,773,-3524,430c8597,14020,7549,13287,7263,12315xe" fillcolor="black" stroked="f">
                        <v:stroke joinstyle="miter"/>
                        <v:path arrowok="t" o:connecttype="custom" o:connectlocs="12862,21802;14886,15175;21804,12814;27031,18548;23151,24583;16911,25344;12862,21802" o:connectangles="0,0,0,0,0,0,0"/>
                      </v:shape>
                      <v:shape id="Freihandform: Form 57" o:spid="_x0000_s1042" style="position:absolute;left:2878;top:592;width:338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" path="m8169,14991c7122,13705,6836,11657,7502,10142,8074,8637,9693,7361,11312,7170v1620,-181,3715,572,4477,2010c16456,10571,15693,12457,14932,13771v-857,1220,-2095,2381,-3524,2553c10265,16457,8836,15914,8169,14991xe" fillcolor="black" stroked="f">
                        <v:stroke joinstyle="miter"/>
                        <v:path arrowok="t" o:connecttype="custom" o:connectlocs="14467,26539;13285,17955;20033,12693;27961,16252;26443,24379;20203,28899;14467,26539" o:connectangles="0,0,0,0,0,0,0"/>
                      </v:shape>
                      <v:shape id="Freihandform: Form 58" o:spid="_x0000_s1043" style="position:absolute;left:3810;top:1270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" path="m8416,14026v859,448,2001,467,3049,229c12417,14026,13274,13455,13942,12702v571,-657,1143,-1552,952,-2381c14608,8940,13084,7930,11751,7454,10702,7063,9275,6959,8321,7635,7464,8254,7273,9521,7178,10559v-95,819,,1686,382,2429c7750,13407,8036,13816,8416,14026xe" fillcolor="black" stroked="f">
                        <v:stroke joinstyle="miter"/>
                        <v:path arrowok="t" o:connecttype="custom" o:connectlocs="14904,24831;20304,25236;24690,22487;26376,18272;20810,13196;14736,13517;12712,18693;13388,22993;14904,24831" o:connectangles="0,0,0,0,0,0,0,0,0"/>
                      </v:shape>
                      <v:shape id="Freihandform: Form 59" o:spid="_x0000_s1044" style="position:absolute;left:4233;top:2032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" path="m8725,14508c8153,13898,7487,13231,7296,12412,7010,11289,7105,9907,7771,8974,8629,7821,10248,7107,11677,7145v1620,38,3333,1009,4381,2324c16916,10640,17487,12393,16916,13784v-381,1238,-1810,2086,-3048,2448c12725,16556,11486,16280,10439,15851,9772,15574,9200,15051,8725,14508xe" fillcolor="black" stroked="f">
                        <v:stroke joinstyle="miter"/>
                        <v:path arrowok="t" o:connecttype="custom" o:connectlocs="15451,25684;12921,21973;13762,15887;20679,12649;28437,16763;29957,24402;24559,28736;18487,28062;15451,25684" o:connectangles="0,0,0,0,0,0,0,0,0"/>
                      </v:shape>
                      <v:shape id="Freihandform: Form 60" o:spid="_x0000_s1045" style="position:absolute;left:508;top:3640;width:674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" path="m33183,7145v-666,9,-1238,133,-1714,352l10133,15965v-2381,971,-3619,3743,-2667,6182c8418,24595,11181,25795,13657,24823v,,,,,l34993,16356v2382,-943,3620,-3696,2666,-6153c36993,8326,35183,7107,33183,7145xe" fillcolor="black" stroked="f">
                        <v:stroke endcap="round"/>
                        <v:path arrowok="t" o:connecttype="custom" o:connectlocs="58765,12649;55730,13272;17945,28264;13222,39208;24186,43946;24186,43946;61971,28956;66692,18063;58765,12649" o:connectangles="0,0,0,0,0,0,0,0,0"/>
                      </v:shape>
                      <v:shape id="Freihandform: Form 61" o:spid="_x0000_s1046" style="position:absolute;left:1524;top:4318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" path="m12002,7144c9334,7125,7239,9240,7144,11869v,161,,323,95,485l9048,35605v191,2629,2477,4591,5144,4391c16764,39796,18764,37500,18573,34881v,-10,,-10,,-19l16669,11592c16573,9097,14478,7154,12002,7144xe" fillcolor="black" stroked="f">
                        <v:stroke endcap="round"/>
                        <v:path arrowok="t" o:connecttype="custom" o:connectlocs="21255,12648;12651,21012;12820,21871;16023,63034;25133,70808;32891,61752;32891,61719;29519,20522;21255,12648" o:connectangles="0,0,0,0,0,0,0,0,0"/>
                      </v:shape>
                      <v:shape id="Freihandform: Form 62" o:spid="_x0000_s1047" style="position:absolute;left:1354;top:4572;width:675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" path="m11814,7146c9147,7232,7052,9432,7147,12061v95,2353,1904,4286,4190,4582l32578,19728v2667,382,5048,-1428,5430,-4028c38388,13099,36579,10670,34007,10299v,,,,,l12766,7203v-381,-48,-667,-66,-952,-57xe" fillcolor="black" stroked="f">
                        <v:stroke endcap="round"/>
                        <v:path arrowok="t" o:connecttype="custom" o:connectlocs="20922,12651;12657,21352;20077,29464;57694,34925;67310,27794;60225,18233;60225,18233;22608,12752;20922,12651" o:connectangles="0,0,0,0,0,0,0,0,0"/>
                      </v:shape>
                      <v:shape id="Freihandform: Form 63" o:spid="_x0000_s1048" style="position:absolute;left:2455;top:4826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" path="m11906,7144v-2666,,-4762,2133,-4762,4762c7144,12068,7144,12230,7144,12392l8763,31537v191,2629,2477,4620,5049,4458c16478,35833,18479,33575,18288,30956v,-86,,-162,,-238l16669,11573c16478,9087,14383,7153,11906,7144xe" fillcolor="black" stroked="f">
                        <v:stroke endcap="round"/>
                        <v:path arrowok="t" o:connecttype="custom" o:connectlocs="21085,12648;12651,21078;12651,21938;15519,55832;24460,63724;32387,54803;32387,54382;29519,20488;21085,12648" o:connectangles="0,0,0,0,0,0,0,0,0"/>
                      </v:shape>
                      <v:shape id="Freihandform: Form 64" o:spid="_x0000_s1049" style="position:absolute;left:3471;top:4318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" path="m11814,7153c9148,7211,7052,9373,7147,11982r95,24023c7242,38634,9337,40777,12005,40796v2572,18,4762,-2096,4762,-4725c16767,36023,16767,35986,16767,35947r-95,-24002c16672,9316,14577,7172,11909,7144v,,-95,,-95,l11814,7153xe" fillcolor="black" stroked="f">
                        <v:stroke endcap="round"/>
                        <v:path arrowok="t" o:connecttype="custom" o:connectlocs="20922,12663;12657,21213;12825,63742;21260,72224;29693,63859;29693,63640;29525,21147;21090,12648;20922,12648" o:connectangles="0,0,0,0,0,0,0,0,0"/>
                      </v:shape>
                      <v:shape id="Freihandform: Form 65" o:spid="_x0000_s1050" style="position:absolute;left:3302;top:4487;width:674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" path="m11634,7151c8967,7322,6967,9589,7156,12209v191,2390,2097,4295,4478,4448l33541,17809v2572,238,4857,-1695,5143,-4314c38875,10875,36969,8561,34303,8322v-95,-9,-190,-19,-286,-19l12109,7151v-190,-10,-284,-10,-475,xe" fillcolor="black" stroked="f">
                        <v:stroke endcap="round"/>
                        <v:path arrowok="t" o:connecttype="custom" o:connectlocs="20603,12660;12673,21614;20603,29489;59399,31528;68507,23891;60749,14733;60242,14699;21444,12660;20603,12660" o:connectangles="0,0,0,0,0,0,0,0,0"/>
                      </v:shape>
                      <v:shape id="Freihandform: Form 66" o:spid="_x0000_s1051" style="position:absolute;left:4233;top:3640;width:675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" path="m11906,7144c9239,7163,7144,9316,7144,11945v,1638,857,3153,2286,4010l28480,28185v2095,1486,5048,933,6571,-1229c36576,24785,36005,21822,33813,20327v-94,-57,-189,-115,-285,-162l14574,7945v-763,-534,-1715,-810,-2668,-801xe" fillcolor="black" stroked="f">
                        <v:stroke endcap="round"/>
                        <v:path arrowok="t" o:connecttype="custom" o:connectlocs="21085,12647;12652,21147;16700,28246;50437,49898;62073,47722;59881,35986;59376,35699;25810,14065;21085,12647" o:connectangles="0,0,0,0,0,0,0,0,0"/>
                      </v:shape>
                      <v:shape id="Freihandform: Form 67" o:spid="_x0000_s1052" style="position:absolute;left:762;top:3048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" path="m7825,12192v667,1295,1238,3124,2667,3495c11730,16030,13255,15097,14112,14125v1047,-1067,1905,-2733,1524,-4152c15255,8687,13826,7744,12587,7353,11350,6972,9826,7105,8683,7801,7920,8334,7254,9344,7159,10334v-96,648,286,1286,666,1858xe" fillcolor="black" stroked="f">
                        <v:stroke joinstyle="miter"/>
                        <v:path arrowok="t" o:connecttype="custom" o:connectlocs="13857,21584;18580,27771;24991,25006;27690,17656;22291,13017;15377,13810;12678,18295;13857,21584" o:connectangles="0,0,0,0,0,0,0,0"/>
                      </v:shape>
                      <v:shape id="Freihandform: Form 68" o:spid="_x0000_s1053" style="position:absolute;left:1270;top:389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" path="m7166,10101v-95,1086,96,2391,858,3134c9072,14244,10881,14787,12215,14196v1620,-695,2953,-2819,2572,-4486c14405,8272,12406,7748,10977,7376,10120,7139,8977,6957,8214,7491v-762,533,-952,1676,-1048,2610xe" fillcolor="black" stroked="f">
                        <v:stroke joinstyle="miter"/>
                        <v:path arrowok="t" o:connecttype="custom" o:connectlocs="12690,17882;14210,23430;21632,25132;26187,17190;19439,13058;14546,13262;12690,17882" o:connectangles="0,0,0,0,0,0,0"/>
                      </v:shape>
                      <v:shape id="Freihandform: Form 69" o:spid="_x0000_s1054" style="position:absolute;left:2201;top:4572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" path="m7263,9323v-381,1248,191,2810,1143,3753c9358,14076,10978,14762,12312,14400v1428,-362,2857,-1791,2952,-3239c15359,9818,14216,8475,13073,7752,12121,7123,10692,6980,9549,7333,8597,7628,7549,8352,7263,9323xe" fillcolor="black" stroked="f">
                        <v:stroke joinstyle="miter"/>
                        <v:path arrowok="t" o:connecttype="custom" o:connectlocs="12862,16505;14886,23149;21804,25493;27031,19759;23151,13724;16911,12982;12862,16505" o:connectangles="0,0,0,0,0,0,0"/>
                      </v:shape>
                      <v:shape id="Freihandform: Form 70" o:spid="_x0000_s1055" style="position:absolute;left:2878;top:4656;width:338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" path="m8169,8490c7122,9776,6836,11824,7502,13338v572,1515,2191,2791,3810,2972c12932,16491,15027,15739,15789,14301v667,-1382,-96,-3277,-857,-4591c14075,8490,12837,7338,11408,7166,10265,7023,8836,7576,8169,8490xe" fillcolor="black" stroked="f">
                        <v:stroke joinstyle="miter"/>
                        <v:path arrowok="t" o:connecttype="custom" o:connectlocs="14467,15030;13285,23613;20033,28874;27961,25318;26443,17190;20203,12686;14467,15030" o:connectangles="0,0,0,0,0,0,0"/>
                      </v:shape>
                      <v:shape id="Freihandform: Form 71" o:spid="_x0000_s1056" style="position:absolute;left:3810;top:389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" path="m8416,7520v859,-448,2001,-457,3049,-229c12417,7529,13274,8091,13942,8853v571,657,1143,1543,952,2381c14608,12616,13084,13625,11751,14101v-1049,391,-2476,495,-3430,-190c7464,13301,7273,12025,7178,10987v-95,-819,,-1677,382,-2420c7750,8148,8036,7729,8416,7520xe" fillcolor="black" stroked="f">
                        <v:stroke joinstyle="miter"/>
                        <v:path arrowok="t" o:connecttype="custom" o:connectlocs="14904,13313;20304,12908;24690,15673;26376,19888;20810,24964;14736,24627;12712,19451;13388,15167;14904,13313" o:connectangles="0,0,0,0,0,0,0,0,0"/>
                      </v:shape>
                      <v:shape id="Freihandform: Form 72" o:spid="_x0000_s1057" style="position:absolute;left:4233;top:3217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" path="m8725,9005v-572,619,-1238,1286,-1429,2095c7010,12234,7105,13606,7771,14539v858,1162,2477,1867,3906,1838c13297,16339,15010,15368,16058,14053v858,-1181,1429,-2933,858,-4315c16535,8500,15106,7643,13868,7281v-1143,-315,-2382,-48,-3429,391c9772,7938,9200,8472,8725,9005xe" fillcolor="black" stroked="f">
                        <v:stroke joinstyle="miter"/>
                        <v:path arrowok="t" o:connecttype="custom" o:connectlocs="15451,15942;12921,19651;13762,25739;20679,28993;28437,24879;29957,17240;24559,12890;18487,13582;15451,15942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  <w:sdt>
            <w:sdtPr>
              <w:id w:val="125744799"/>
              <w:placeholder>
                <w:docPart w:val="547C55CE69C84ADDADD86F3E59712C44"/>
              </w:placeholder>
              <w:temporary/>
              <w:showingPlcHdr/>
              <w15:appearance w15:val="hidden"/>
            </w:sdtPr>
            <w:sdtEndPr/>
            <w:sdtContent>
              <w:p w14:paraId="6CB72CCC" w14:textId="124AE946" w:rsidR="00A24368" w:rsidRPr="00650A3C" w:rsidRDefault="00A24368" w:rsidP="00A24368">
                <w:pPr>
                  <w:pStyle w:val="TextaufderRckseite"/>
                </w:pPr>
                <w:r w:rsidRPr="00650A3C">
                  <w:rPr>
                    <w:lang w:bidi="de-DE"/>
                  </w:rPr>
                  <w:t>Umarmungen und K</w:t>
                </w:r>
                <w:r w:rsidRPr="003D4AA7">
                  <w:rPr>
                    <w:rFonts w:hAnsiTheme="minorHAnsi"/>
                    <w:lang w:bidi="de-DE"/>
                  </w:rPr>
                  <w:t>ü</w:t>
                </w:r>
                <w:r w:rsidRPr="00650A3C">
                  <w:rPr>
                    <w:lang w:bidi="de-DE"/>
                  </w:rPr>
                  <w:t>sse</w:t>
                </w:r>
              </w:p>
            </w:sdtContent>
          </w:sdt>
        </w:tc>
        <w:tc>
          <w:tcPr>
            <w:tcW w:w="5670" w:type="dxa"/>
            <w:vAlign w:val="center"/>
          </w:tcPr>
          <w:p w14:paraId="70B775FF" w14:textId="5B323DAF" w:rsidR="00082BA2" w:rsidRPr="00650A3C" w:rsidRDefault="0083743A" w:rsidP="00A24368">
            <w:pPr>
              <w:pStyle w:val="Titel"/>
            </w:pPr>
            <w:sdt>
              <w:sdtPr>
                <w:id w:val="-471296695"/>
                <w:placeholder>
                  <w:docPart w:val="36941BE2F5894E558EB5E0BF35CE6EFF"/>
                </w:placeholder>
                <w:temporary/>
                <w:showingPlcHdr/>
                <w15:appearance w15:val="hidden"/>
              </w:sdtPr>
              <w:sdtEndPr/>
              <w:sdtContent>
                <w:r w:rsidR="00082BA2" w:rsidRPr="00650A3C">
                  <w:rPr>
                    <w:lang w:bidi="de-DE"/>
                  </w:rPr>
                  <w:t>Ich</w:t>
                </w:r>
              </w:sdtContent>
            </w:sdt>
            <w:r w:rsidR="00082BA2" w:rsidRPr="00650A3C">
              <w:rPr>
                <w:noProof/>
                <w:lang w:bidi="de-DE"/>
              </w:rPr>
              <mc:AlternateContent>
                <mc:Choice Requires="wps">
                  <w:drawing>
                    <wp:inline distT="0" distB="0" distL="0" distR="0" wp14:anchorId="31753AEA" wp14:editId="462151D9">
                      <wp:extent cx="956945" cy="841375"/>
                      <wp:effectExtent l="0" t="0" r="0" b="0"/>
                      <wp:docPr id="84" name="Grafik 7" descr="liebe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6945" cy="841375"/>
                              </a:xfrm>
                              <a:custGeom>
                                <a:avLst/>
                                <a:gdLst>
                                  <a:gd name="connsiteX0" fmla="*/ 798071 w 866775"/>
                                  <a:gd name="connsiteY0" fmla="*/ 73466 h 762000"/>
                                  <a:gd name="connsiteX1" fmla="*/ 637946 w 866775"/>
                                  <a:gd name="connsiteY1" fmla="*/ 7144 h 762000"/>
                                  <a:gd name="connsiteX2" fmla="*/ 477831 w 866775"/>
                                  <a:gd name="connsiteY2" fmla="*/ 73466 h 762000"/>
                                  <a:gd name="connsiteX3" fmla="*/ 435769 w 866775"/>
                                  <a:gd name="connsiteY3" fmla="*/ 115529 h 762000"/>
                                  <a:gd name="connsiteX4" fmla="*/ 393706 w 866775"/>
                                  <a:gd name="connsiteY4" fmla="*/ 73466 h 762000"/>
                                  <a:gd name="connsiteX5" fmla="*/ 233591 w 866775"/>
                                  <a:gd name="connsiteY5" fmla="*/ 7144 h 762000"/>
                                  <a:gd name="connsiteX6" fmla="*/ 73466 w 866775"/>
                                  <a:gd name="connsiteY6" fmla="*/ 73466 h 762000"/>
                                  <a:gd name="connsiteX7" fmla="*/ 73466 w 866775"/>
                                  <a:gd name="connsiteY7" fmla="*/ 393706 h 762000"/>
                                  <a:gd name="connsiteX8" fmla="*/ 435769 w 866775"/>
                                  <a:gd name="connsiteY8" fmla="*/ 756009 h 762000"/>
                                  <a:gd name="connsiteX9" fmla="*/ 798071 w 866775"/>
                                  <a:gd name="connsiteY9" fmla="*/ 393706 h 762000"/>
                                  <a:gd name="connsiteX10" fmla="*/ 798071 w 866775"/>
                                  <a:gd name="connsiteY10" fmla="*/ 73466 h 7620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866775" h="762000">
                                    <a:moveTo>
                                      <a:pt x="798071" y="73466"/>
                                    </a:moveTo>
                                    <a:cubicBezTo>
                                      <a:pt x="753856" y="29251"/>
                                      <a:pt x="695906" y="7144"/>
                                      <a:pt x="637946" y="7144"/>
                                    </a:cubicBezTo>
                                    <a:cubicBezTo>
                                      <a:pt x="579996" y="7144"/>
                                      <a:pt x="522046" y="29251"/>
                                      <a:pt x="477831" y="73466"/>
                                    </a:cubicBezTo>
                                    <a:lnTo>
                                      <a:pt x="435769" y="115529"/>
                                    </a:lnTo>
                                    <a:lnTo>
                                      <a:pt x="393706" y="73466"/>
                                    </a:lnTo>
                                    <a:cubicBezTo>
                                      <a:pt x="349491" y="29251"/>
                                      <a:pt x="291541" y="7144"/>
                                      <a:pt x="233591" y="7144"/>
                                    </a:cubicBezTo>
                                    <a:cubicBezTo>
                                      <a:pt x="175631" y="7144"/>
                                      <a:pt x="117681" y="29251"/>
                                      <a:pt x="73466" y="73466"/>
                                    </a:cubicBezTo>
                                    <a:cubicBezTo>
                                      <a:pt x="-14964" y="161896"/>
                                      <a:pt x="-14964" y="305276"/>
                                      <a:pt x="73466" y="393706"/>
                                    </a:cubicBezTo>
                                    <a:lnTo>
                                      <a:pt x="435769" y="756009"/>
                                    </a:lnTo>
                                    <a:lnTo>
                                      <a:pt x="798071" y="393706"/>
                                    </a:lnTo>
                                    <a:cubicBezTo>
                                      <a:pt x="886501" y="305276"/>
                                      <a:pt x="886501" y="161896"/>
                                      <a:pt x="798071" y="73466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4FC33B4" id="Grafik 7" o:spid="_x0000_s1026" alt="liebe" style="width:75.35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866775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" path="m798071,73466c753856,29251,695906,7144,637946,7144v-57950,,-115900,22107,-160115,66322l435769,115529,393706,73466c349491,29251,291541,7144,233591,7144v-57960,,-115910,22107,-160125,66322c-14964,161896,-14964,305276,73466,393706l435769,756009,798071,393706v88430,-88430,88430,-231810,,-320240e" fillcolor="#e5018c [3204]" stroked="f">
                      <v:stroke joinstyle="miter"/>
                      <v:path arrowok="t" o:connecttype="custom" o:connectlocs="881094,81119;704311,7888;527539,81119;481102,127563;434663,81119;257891,7888;81109,81119;81109,434717;481102,834760;881094,434717;881094,81119" o:connectangles="0,0,0,0,0,0,0,0,0,0,0"/>
                      <w10:anchorlock/>
                    </v:shape>
                  </w:pict>
                </mc:Fallback>
              </mc:AlternateContent>
            </w:r>
          </w:p>
          <w:sdt>
            <w:sdtPr>
              <w:id w:val="-1689210913"/>
              <w:placeholder>
                <w:docPart w:val="B6F447DA4935441082D377EC1990FF8A"/>
              </w:placeholder>
              <w:temporary/>
              <w:showingPlcHdr/>
              <w15:appearance w15:val="hidden"/>
            </w:sdtPr>
            <w:sdtEndPr/>
            <w:sdtContent>
              <w:p w14:paraId="4A3E7237" w14:textId="20F3FF62" w:rsidR="00082BA2" w:rsidRPr="00650A3C" w:rsidRDefault="00082BA2" w:rsidP="00A24368">
                <w:pPr>
                  <w:pStyle w:val="Titel"/>
                </w:pPr>
                <w:r w:rsidRPr="00650A3C">
                  <w:rPr>
                    <w:lang w:bidi="de-DE"/>
                  </w:rPr>
                  <w:t>DICH</w:t>
                </w:r>
              </w:p>
            </w:sdtContent>
          </w:sdt>
        </w:tc>
      </w:tr>
      <w:bookmarkStart w:id="1" w:name="_GoBack"/>
      <w:bookmarkEnd w:id="0"/>
      <w:tr w:rsidR="00A24368" w:rsidRPr="00650A3C" w14:paraId="250D32A4" w14:textId="77777777" w:rsidTr="009A3DDE">
        <w:trPr>
          <w:trHeight w:val="7200"/>
          <w:jc w:val="center"/>
        </w:trPr>
        <w:tc>
          <w:tcPr>
            <w:tcW w:w="5670" w:type="dxa"/>
            <w:vAlign w:val="center"/>
          </w:tcPr>
          <w:p w14:paraId="7BC84A29" w14:textId="77777777" w:rsidR="00A24368" w:rsidRPr="00650A3C" w:rsidRDefault="00A24368" w:rsidP="009A3DDE">
            <w:pPr>
              <w:pStyle w:val="TextaufderRckseite"/>
            </w:pPr>
            <w:r w:rsidRPr="00650A3C">
              <w:rPr>
                <w:noProof/>
                <w:lang w:bidi="de-DE"/>
              </w:rPr>
              <mc:AlternateContent>
                <mc:Choice Requires="wpg">
                  <w:drawing>
                    <wp:inline distT="0" distB="0" distL="0" distR="0" wp14:anchorId="0D9519C3" wp14:editId="6A48FABD">
                      <wp:extent cx="541541" cy="550051"/>
                      <wp:effectExtent l="0" t="0" r="0" b="2540"/>
                      <wp:docPr id="164" name="Gruppe 164" descr="Stern umgeben von dekorativem Desig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41541" cy="550051"/>
                                <a:chOff x="0" y="0"/>
                                <a:chExt cx="541541" cy="550051"/>
                              </a:xfrm>
                            </wpg:grpSpPr>
                            <wps:wsp>
                              <wps:cNvPr id="165" name="Freihandform: Form 165">
                                <a:extLst/>
                              </wps:cNvPr>
                              <wps:cNvSpPr/>
                              <wps:spPr>
                                <a:xfrm>
                                  <a:off x="135467" y="135467"/>
                                  <a:ext cx="286759" cy="269804"/>
                                </a:xfrm>
                                <a:custGeom>
                                  <a:avLst/>
                                  <a:gdLst>
                                    <a:gd name="connsiteX0" fmla="*/ 80772 w 161925"/>
                                    <a:gd name="connsiteY0" fmla="*/ 7148 h 152400"/>
                                    <a:gd name="connsiteX1" fmla="*/ 76485 w 161925"/>
                                    <a:gd name="connsiteY1" fmla="*/ 10290 h 152400"/>
                                    <a:gd name="connsiteX2" fmla="*/ 58959 w 161925"/>
                                    <a:gd name="connsiteY2" fmla="*/ 59068 h 152400"/>
                                    <a:gd name="connsiteX3" fmla="*/ 12000 w 161925"/>
                                    <a:gd name="connsiteY3" fmla="*/ 58325 h 152400"/>
                                    <a:gd name="connsiteX4" fmla="*/ 7144 w 161925"/>
                                    <a:gd name="connsiteY4" fmla="*/ 63012 h 152400"/>
                                    <a:gd name="connsiteX5" fmla="*/ 8858 w 161925"/>
                                    <a:gd name="connsiteY5" fmla="*/ 66697 h 152400"/>
                                    <a:gd name="connsiteX6" fmla="*/ 46958 w 161925"/>
                                    <a:gd name="connsiteY6" fmla="*/ 99511 h 152400"/>
                                    <a:gd name="connsiteX7" fmla="*/ 30194 w 161925"/>
                                    <a:gd name="connsiteY7" fmla="*/ 148461 h 152400"/>
                                    <a:gd name="connsiteX8" fmla="*/ 33147 w 161925"/>
                                    <a:gd name="connsiteY8" fmla="*/ 154499 h 152400"/>
                                    <a:gd name="connsiteX9" fmla="*/ 37242 w 161925"/>
                                    <a:gd name="connsiteY9" fmla="*/ 154023 h 152400"/>
                                    <a:gd name="connsiteX10" fmla="*/ 81915 w 161925"/>
                                    <a:gd name="connsiteY10" fmla="*/ 125524 h 152400"/>
                                    <a:gd name="connsiteX11" fmla="*/ 124110 w 161925"/>
                                    <a:gd name="connsiteY11" fmla="*/ 150060 h 152400"/>
                                    <a:gd name="connsiteX12" fmla="*/ 130587 w 161925"/>
                                    <a:gd name="connsiteY12" fmla="*/ 148327 h 152400"/>
                                    <a:gd name="connsiteX13" fmla="*/ 130969 w 161925"/>
                                    <a:gd name="connsiteY13" fmla="*/ 144250 h 152400"/>
                                    <a:gd name="connsiteX14" fmla="*/ 115062 w 161925"/>
                                    <a:gd name="connsiteY14" fmla="*/ 102731 h 152400"/>
                                    <a:gd name="connsiteX15" fmla="*/ 153066 w 161925"/>
                                    <a:gd name="connsiteY15" fmla="*/ 70784 h 152400"/>
                                    <a:gd name="connsiteX16" fmla="*/ 153732 w 161925"/>
                                    <a:gd name="connsiteY16" fmla="*/ 64078 h 152400"/>
                                    <a:gd name="connsiteX17" fmla="*/ 149923 w 161925"/>
                                    <a:gd name="connsiteY17" fmla="*/ 62383 h 152400"/>
                                    <a:gd name="connsiteX18" fmla="*/ 102298 w 161925"/>
                                    <a:gd name="connsiteY18" fmla="*/ 63145 h 152400"/>
                                    <a:gd name="connsiteX19" fmla="*/ 85534 w 161925"/>
                                    <a:gd name="connsiteY19" fmla="*/ 10453 h 152400"/>
                                    <a:gd name="connsiteX20" fmla="*/ 80772 w 161925"/>
                                    <a:gd name="connsiteY20" fmla="*/ 7148 h 152400"/>
                                    <a:gd name="connsiteX21" fmla="*/ 80676 w 161925"/>
                                    <a:gd name="connsiteY21" fmla="*/ 26731 h 152400"/>
                                    <a:gd name="connsiteX22" fmla="*/ 94297 w 161925"/>
                                    <a:gd name="connsiteY22" fmla="*/ 69393 h 152400"/>
                                    <a:gd name="connsiteX23" fmla="*/ 98964 w 161925"/>
                                    <a:gd name="connsiteY23" fmla="*/ 72727 h 152400"/>
                                    <a:gd name="connsiteX24" fmla="*/ 136684 w 161925"/>
                                    <a:gd name="connsiteY24" fmla="*/ 72127 h 152400"/>
                                    <a:gd name="connsiteX25" fmla="*/ 106298 w 161925"/>
                                    <a:gd name="connsiteY25" fmla="*/ 97616 h 152400"/>
                                    <a:gd name="connsiteX26" fmla="*/ 104965 w 161925"/>
                                    <a:gd name="connsiteY26" fmla="*/ 102969 h 152400"/>
                                    <a:gd name="connsiteX27" fmla="*/ 117157 w 161925"/>
                                    <a:gd name="connsiteY27" fmla="*/ 135049 h 152400"/>
                                    <a:gd name="connsiteX28" fmla="*/ 84201 w 161925"/>
                                    <a:gd name="connsiteY28" fmla="*/ 115828 h 152400"/>
                                    <a:gd name="connsiteX29" fmla="*/ 79247 w 161925"/>
                                    <a:gd name="connsiteY29" fmla="*/ 115942 h 152400"/>
                                    <a:gd name="connsiteX30" fmla="*/ 43624 w 161925"/>
                                    <a:gd name="connsiteY30" fmla="*/ 138649 h 152400"/>
                                    <a:gd name="connsiteX31" fmla="*/ 57055 w 161925"/>
                                    <a:gd name="connsiteY31" fmla="*/ 99569 h 152400"/>
                                    <a:gd name="connsiteX32" fmla="*/ 55626 w 161925"/>
                                    <a:gd name="connsiteY32" fmla="*/ 94396 h 152400"/>
                                    <a:gd name="connsiteX33" fmla="*/ 24955 w 161925"/>
                                    <a:gd name="connsiteY33" fmla="*/ 68050 h 152400"/>
                                    <a:gd name="connsiteX34" fmla="*/ 62197 w 161925"/>
                                    <a:gd name="connsiteY34" fmla="*/ 68650 h 152400"/>
                                    <a:gd name="connsiteX35" fmla="*/ 66769 w 161925"/>
                                    <a:gd name="connsiteY35" fmla="*/ 65507 h 1524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</a:cxnLst>
                                  <a:rect l="l" t="t" r="r" b="b"/>
                                  <a:pathLst>
                                    <a:path w="161925" h="152400">
                                      <a:moveTo>
                                        <a:pt x="80772" y="7148"/>
                                      </a:moveTo>
                                      <a:cubicBezTo>
                                        <a:pt x="78866" y="7224"/>
                                        <a:pt x="77152" y="8462"/>
                                        <a:pt x="76485" y="10290"/>
                                      </a:cubicBezTo>
                                      <a:lnTo>
                                        <a:pt x="58959" y="59068"/>
                                      </a:lnTo>
                                      <a:lnTo>
                                        <a:pt x="12000" y="58325"/>
                                      </a:lnTo>
                                      <a:cubicBezTo>
                                        <a:pt x="9334" y="58287"/>
                                        <a:pt x="7238" y="60383"/>
                                        <a:pt x="7144" y="63012"/>
                                      </a:cubicBezTo>
                                      <a:cubicBezTo>
                                        <a:pt x="7144" y="64421"/>
                                        <a:pt x="7715" y="65774"/>
                                        <a:pt x="8858" y="66697"/>
                                      </a:cubicBezTo>
                                      <a:lnTo>
                                        <a:pt x="46958" y="99511"/>
                                      </a:lnTo>
                                      <a:lnTo>
                                        <a:pt x="30194" y="148461"/>
                                      </a:lnTo>
                                      <a:cubicBezTo>
                                        <a:pt x="29337" y="150946"/>
                                        <a:pt x="30670" y="153651"/>
                                        <a:pt x="33147" y="154499"/>
                                      </a:cubicBezTo>
                                      <a:cubicBezTo>
                                        <a:pt x="34480" y="154966"/>
                                        <a:pt x="36004" y="154785"/>
                                        <a:pt x="37242" y="154023"/>
                                      </a:cubicBezTo>
                                      <a:lnTo>
                                        <a:pt x="81915" y="125524"/>
                                      </a:lnTo>
                                      <a:lnTo>
                                        <a:pt x="124110" y="150060"/>
                                      </a:lnTo>
                                      <a:cubicBezTo>
                                        <a:pt x="126396" y="151375"/>
                                        <a:pt x="129254" y="150603"/>
                                        <a:pt x="130587" y="148327"/>
                                      </a:cubicBezTo>
                                      <a:cubicBezTo>
                                        <a:pt x="131349" y="147089"/>
                                        <a:pt x="131444" y="145593"/>
                                        <a:pt x="130969" y="144250"/>
                                      </a:cubicBezTo>
                                      <a:lnTo>
                                        <a:pt x="115062" y="102731"/>
                                      </a:lnTo>
                                      <a:lnTo>
                                        <a:pt x="153066" y="70784"/>
                                      </a:lnTo>
                                      <a:cubicBezTo>
                                        <a:pt x="155161" y="69098"/>
                                        <a:pt x="155352" y="66088"/>
                                        <a:pt x="153732" y="64078"/>
                                      </a:cubicBezTo>
                                      <a:cubicBezTo>
                                        <a:pt x="152780" y="62983"/>
                                        <a:pt x="151447" y="62354"/>
                                        <a:pt x="149923" y="62383"/>
                                      </a:cubicBezTo>
                                      <a:lnTo>
                                        <a:pt x="102298" y="63145"/>
                                      </a:lnTo>
                                      <a:lnTo>
                                        <a:pt x="85534" y="10453"/>
                                      </a:lnTo>
                                      <a:cubicBezTo>
                                        <a:pt x="84867" y="8414"/>
                                        <a:pt x="82962" y="7062"/>
                                        <a:pt x="80772" y="7148"/>
                                      </a:cubicBezTo>
                                      <a:close/>
                                      <a:moveTo>
                                        <a:pt x="80676" y="26731"/>
                                      </a:moveTo>
                                      <a:lnTo>
                                        <a:pt x="94297" y="69393"/>
                                      </a:lnTo>
                                      <a:cubicBezTo>
                                        <a:pt x="94964" y="71403"/>
                                        <a:pt x="96773" y="72756"/>
                                        <a:pt x="98964" y="72727"/>
                                      </a:cubicBezTo>
                                      <a:lnTo>
                                        <a:pt x="136684" y="72127"/>
                                      </a:lnTo>
                                      <a:lnTo>
                                        <a:pt x="106298" y="97616"/>
                                      </a:lnTo>
                                      <a:cubicBezTo>
                                        <a:pt x="104775" y="98921"/>
                                        <a:pt x="104203" y="101073"/>
                                        <a:pt x="104965" y="102969"/>
                                      </a:cubicBezTo>
                                      <a:lnTo>
                                        <a:pt x="117157" y="135049"/>
                                      </a:lnTo>
                                      <a:lnTo>
                                        <a:pt x="84201" y="115828"/>
                                      </a:lnTo>
                                      <a:cubicBezTo>
                                        <a:pt x="82581" y="114932"/>
                                        <a:pt x="80676" y="114980"/>
                                        <a:pt x="79247" y="115942"/>
                                      </a:cubicBezTo>
                                      <a:lnTo>
                                        <a:pt x="43624" y="138649"/>
                                      </a:lnTo>
                                      <a:lnTo>
                                        <a:pt x="57055" y="99569"/>
                                      </a:lnTo>
                                      <a:cubicBezTo>
                                        <a:pt x="57721" y="97721"/>
                                        <a:pt x="57150" y="95663"/>
                                        <a:pt x="55626" y="94396"/>
                                      </a:cubicBezTo>
                                      <a:lnTo>
                                        <a:pt x="24955" y="68050"/>
                                      </a:lnTo>
                                      <a:lnTo>
                                        <a:pt x="62197" y="68650"/>
                                      </a:lnTo>
                                      <a:cubicBezTo>
                                        <a:pt x="64198" y="68689"/>
                                        <a:pt x="66103" y="67422"/>
                                        <a:pt x="66769" y="6550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66" name="Freihandform: Form 166">
                                <a:extLst/>
                              </wps:cNvPr>
                              <wps:cNvSpPr/>
                              <wps:spPr>
                                <a:xfrm>
                                  <a:off x="25400" y="237067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2766 w 19050"/>
                                    <a:gd name="connsiteY0" fmla="*/ 7144 h 47625"/>
                                    <a:gd name="connsiteX1" fmla="*/ 7908 w 19050"/>
                                    <a:gd name="connsiteY1" fmla="*/ 11859 h 47625"/>
                                    <a:gd name="connsiteX2" fmla="*/ 7147 w 19050"/>
                                    <a:gd name="connsiteY2" fmla="*/ 43148 h 47625"/>
                                    <a:gd name="connsiteX3" fmla="*/ 11719 w 19050"/>
                                    <a:gd name="connsiteY3" fmla="*/ 48025 h 47625"/>
                                    <a:gd name="connsiteX4" fmla="*/ 16672 w 19050"/>
                                    <a:gd name="connsiteY4" fmla="*/ 43387 h 47625"/>
                                    <a:gd name="connsiteX5" fmla="*/ 17433 w 19050"/>
                                    <a:gd name="connsiteY5" fmla="*/ 12097 h 47625"/>
                                    <a:gd name="connsiteX6" fmla="*/ 12862 w 19050"/>
                                    <a:gd name="connsiteY6" fmla="*/ 7153 h 47625"/>
                                    <a:gd name="connsiteX7" fmla="*/ 12766 w 19050"/>
                                    <a:gd name="connsiteY7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2766" y="7144"/>
                                      </a:moveTo>
                                      <a:cubicBezTo>
                                        <a:pt x="10099" y="7116"/>
                                        <a:pt x="8004" y="9221"/>
                                        <a:pt x="7908" y="11859"/>
                                      </a:cubicBezTo>
                                      <a:lnTo>
                                        <a:pt x="7147" y="43148"/>
                                      </a:lnTo>
                                      <a:cubicBezTo>
                                        <a:pt x="7052" y="45777"/>
                                        <a:pt x="9147" y="47958"/>
                                        <a:pt x="11719" y="48025"/>
                                      </a:cubicBezTo>
                                      <a:cubicBezTo>
                                        <a:pt x="14386" y="48092"/>
                                        <a:pt x="16577" y="46016"/>
                                        <a:pt x="16672" y="43387"/>
                                      </a:cubicBezTo>
                                      <a:lnTo>
                                        <a:pt x="17433" y="12097"/>
                                      </a:lnTo>
                                      <a:cubicBezTo>
                                        <a:pt x="17529" y="9468"/>
                                        <a:pt x="15529" y="7249"/>
                                        <a:pt x="12862" y="7153"/>
                                      </a:cubicBezTo>
                                      <a:cubicBezTo>
                                        <a:pt x="12862" y="7153"/>
                                        <a:pt x="12766" y="7144"/>
                                        <a:pt x="1276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67" name="Freihandform: Form 167">
                                <a:extLst/>
                              </wps:cNvPr>
                              <wps:cNvSpPr/>
                              <wps:spPr>
                                <a:xfrm>
                                  <a:off x="0" y="262467"/>
                                  <a:ext cx="84341" cy="33725"/>
                                </a:xfrm>
                                <a:custGeom>
                                  <a:avLst/>
                                  <a:gdLst>
                                    <a:gd name="connsiteX0" fmla="*/ 40103 w 47625"/>
                                    <a:gd name="connsiteY0" fmla="*/ 7147 h 19050"/>
                                    <a:gd name="connsiteX1" fmla="*/ 11719 w 47625"/>
                                    <a:gd name="connsiteY1" fmla="*/ 8185 h 19050"/>
                                    <a:gd name="connsiteX2" fmla="*/ 7147 w 47625"/>
                                    <a:gd name="connsiteY2" fmla="*/ 13109 h 19050"/>
                                    <a:gd name="connsiteX3" fmla="*/ 12100 w 47625"/>
                                    <a:gd name="connsiteY3" fmla="*/ 17710 h 19050"/>
                                    <a:gd name="connsiteX4" fmla="*/ 12100 w 47625"/>
                                    <a:gd name="connsiteY4" fmla="*/ 17710 h 19050"/>
                                    <a:gd name="connsiteX5" fmla="*/ 40389 w 47625"/>
                                    <a:gd name="connsiteY5" fmla="*/ 16672 h 19050"/>
                                    <a:gd name="connsiteX6" fmla="*/ 45056 w 47625"/>
                                    <a:gd name="connsiteY6" fmla="*/ 11748 h 19050"/>
                                    <a:gd name="connsiteX7" fmla="*/ 40103 w 47625"/>
                                    <a:gd name="connsiteY7" fmla="*/ 7147 h 19050"/>
                                    <a:gd name="connsiteX8" fmla="*/ 40103 w 47625"/>
                                    <a:gd name="connsiteY8" fmla="*/ 7147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7625" h="19050">
                                      <a:moveTo>
                                        <a:pt x="40103" y="7147"/>
                                      </a:moveTo>
                                      <a:lnTo>
                                        <a:pt x="11719" y="8185"/>
                                      </a:lnTo>
                                      <a:cubicBezTo>
                                        <a:pt x="9147" y="8271"/>
                                        <a:pt x="7052" y="10480"/>
                                        <a:pt x="7147" y="13109"/>
                                      </a:cubicBezTo>
                                      <a:cubicBezTo>
                                        <a:pt x="7242" y="15738"/>
                                        <a:pt x="9433" y="17796"/>
                                        <a:pt x="12100" y="17710"/>
                                      </a:cubicBezTo>
                                      <a:cubicBezTo>
                                        <a:pt x="12100" y="17710"/>
                                        <a:pt x="12100" y="17710"/>
                                        <a:pt x="12100" y="17710"/>
                                      </a:cubicBezTo>
                                      <a:lnTo>
                                        <a:pt x="40389" y="16672"/>
                                      </a:lnTo>
                                      <a:cubicBezTo>
                                        <a:pt x="43056" y="16577"/>
                                        <a:pt x="45152" y="14377"/>
                                        <a:pt x="45056" y="11748"/>
                                      </a:cubicBezTo>
                                      <a:cubicBezTo>
                                        <a:pt x="44961" y="9109"/>
                                        <a:pt x="42770" y="7052"/>
                                        <a:pt x="40103" y="7147"/>
                                      </a:cubicBezTo>
                                      <a:cubicBezTo>
                                        <a:pt x="40103" y="7147"/>
                                        <a:pt x="40103" y="7147"/>
                                        <a:pt x="40103" y="714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68" name="Freihandform: Form 168">
                                <a:extLst/>
                              </wps:cNvPr>
                              <wps:cNvSpPr/>
                              <wps:spPr>
                                <a:xfrm>
                                  <a:off x="482600" y="237067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906 w 19050"/>
                                    <a:gd name="connsiteY0" fmla="*/ 7144 h 47625"/>
                                    <a:gd name="connsiteX1" fmla="*/ 7144 w 19050"/>
                                    <a:gd name="connsiteY1" fmla="*/ 11840 h 47625"/>
                                    <a:gd name="connsiteX2" fmla="*/ 7144 w 19050"/>
                                    <a:gd name="connsiteY2" fmla="*/ 12297 h 47625"/>
                                    <a:gd name="connsiteX3" fmla="*/ 9335 w 19050"/>
                                    <a:gd name="connsiteY3" fmla="*/ 44987 h 47625"/>
                                    <a:gd name="connsiteX4" fmla="*/ 14383 w 19050"/>
                                    <a:gd name="connsiteY4" fmla="*/ 49416 h 47625"/>
                                    <a:gd name="connsiteX5" fmla="*/ 18860 w 19050"/>
                                    <a:gd name="connsiteY5" fmla="*/ 44330 h 47625"/>
                                    <a:gd name="connsiteX6" fmla="*/ 16573 w 19050"/>
                                    <a:gd name="connsiteY6" fmla="*/ 11650 h 47625"/>
                                    <a:gd name="connsiteX7" fmla="*/ 11906 w 19050"/>
                                    <a:gd name="connsiteY7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906" y="7144"/>
                                      </a:moveTo>
                                      <a:cubicBezTo>
                                        <a:pt x="9335" y="7106"/>
                                        <a:pt x="7144" y="9211"/>
                                        <a:pt x="7144" y="11840"/>
                                      </a:cubicBezTo>
                                      <a:cubicBezTo>
                                        <a:pt x="7144" y="11992"/>
                                        <a:pt x="7144" y="12145"/>
                                        <a:pt x="7144" y="12297"/>
                                      </a:cubicBezTo>
                                      <a:lnTo>
                                        <a:pt x="9335" y="44987"/>
                                      </a:lnTo>
                                      <a:cubicBezTo>
                                        <a:pt x="9525" y="47606"/>
                                        <a:pt x="11811" y="49597"/>
                                        <a:pt x="14383" y="49416"/>
                                      </a:cubicBezTo>
                                      <a:cubicBezTo>
                                        <a:pt x="17050" y="49235"/>
                                        <a:pt x="19050" y="46959"/>
                                        <a:pt x="18860" y="44330"/>
                                      </a:cubicBezTo>
                                      <a:lnTo>
                                        <a:pt x="16573" y="11650"/>
                                      </a:lnTo>
                                      <a:cubicBezTo>
                                        <a:pt x="16479" y="9154"/>
                                        <a:pt x="14478" y="7192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69" name="Freihandform: Form 169">
                                <a:extLst/>
                              </wps:cNvPr>
                              <wps:cNvSpPr/>
                              <wps:spPr>
                                <a:xfrm>
                                  <a:off x="457200" y="262467"/>
                                  <a:ext cx="84341" cy="33725"/>
                                </a:xfrm>
                                <a:custGeom>
                                  <a:avLst/>
                                  <a:gdLst>
                                    <a:gd name="connsiteX0" fmla="*/ 41627 w 47625"/>
                                    <a:gd name="connsiteY0" fmla="*/ 7148 h 19050"/>
                                    <a:gd name="connsiteX1" fmla="*/ 11909 w 47625"/>
                                    <a:gd name="connsiteY1" fmla="*/ 8425 h 19050"/>
                                    <a:gd name="connsiteX2" fmla="*/ 7147 w 47625"/>
                                    <a:gd name="connsiteY2" fmla="*/ 13168 h 19050"/>
                                    <a:gd name="connsiteX3" fmla="*/ 11814 w 47625"/>
                                    <a:gd name="connsiteY3" fmla="*/ 17950 h 19050"/>
                                    <a:gd name="connsiteX4" fmla="*/ 12291 w 47625"/>
                                    <a:gd name="connsiteY4" fmla="*/ 17931 h 19050"/>
                                    <a:gd name="connsiteX5" fmla="*/ 42009 w 47625"/>
                                    <a:gd name="connsiteY5" fmla="*/ 16673 h 19050"/>
                                    <a:gd name="connsiteX6" fmla="*/ 46580 w 47625"/>
                                    <a:gd name="connsiteY6" fmla="*/ 11702 h 19050"/>
                                    <a:gd name="connsiteX7" fmla="*/ 41627 w 47625"/>
                                    <a:gd name="connsiteY7" fmla="*/ 7148 h 19050"/>
                                    <a:gd name="connsiteX8" fmla="*/ 41627 w 47625"/>
                                    <a:gd name="connsiteY8" fmla="*/ 714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7625" h="19050">
                                      <a:moveTo>
                                        <a:pt x="41627" y="7148"/>
                                      </a:moveTo>
                                      <a:lnTo>
                                        <a:pt x="11909" y="8425"/>
                                      </a:lnTo>
                                      <a:cubicBezTo>
                                        <a:pt x="9243" y="8415"/>
                                        <a:pt x="7147" y="10539"/>
                                        <a:pt x="7147" y="13168"/>
                                      </a:cubicBezTo>
                                      <a:cubicBezTo>
                                        <a:pt x="7051" y="15797"/>
                                        <a:pt x="9243" y="17940"/>
                                        <a:pt x="11814" y="17950"/>
                                      </a:cubicBezTo>
                                      <a:cubicBezTo>
                                        <a:pt x="12005" y="17959"/>
                                        <a:pt x="12195" y="17950"/>
                                        <a:pt x="12291" y="17931"/>
                                      </a:cubicBezTo>
                                      <a:lnTo>
                                        <a:pt x="42009" y="16673"/>
                                      </a:lnTo>
                                      <a:cubicBezTo>
                                        <a:pt x="44676" y="16559"/>
                                        <a:pt x="46676" y="14330"/>
                                        <a:pt x="46580" y="11702"/>
                                      </a:cubicBezTo>
                                      <a:cubicBezTo>
                                        <a:pt x="46485" y="9073"/>
                                        <a:pt x="44294" y="7034"/>
                                        <a:pt x="41627" y="7148"/>
                                      </a:cubicBezTo>
                                      <a:cubicBezTo>
                                        <a:pt x="41627" y="7148"/>
                                        <a:pt x="41627" y="7148"/>
                                        <a:pt x="41627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0" name="Freihandform: Form 170">
                                <a:extLst/>
                              </wps:cNvPr>
                              <wps:cNvSpPr/>
                              <wps:spPr>
                                <a:xfrm>
                                  <a:off x="50800" y="1354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11906 w 38100"/>
                                    <a:gd name="connsiteY0" fmla="*/ 7144 h 28575"/>
                                    <a:gd name="connsiteX1" fmla="*/ 7144 w 38100"/>
                                    <a:gd name="connsiteY1" fmla="*/ 11954 h 28575"/>
                                    <a:gd name="connsiteX2" fmla="*/ 10192 w 38100"/>
                                    <a:gd name="connsiteY2" fmla="*/ 16355 h 28575"/>
                                    <a:gd name="connsiteX3" fmla="*/ 31528 w 38100"/>
                                    <a:gd name="connsiteY3" fmla="*/ 24813 h 28575"/>
                                    <a:gd name="connsiteX4" fmla="*/ 37719 w 38100"/>
                                    <a:gd name="connsiteY4" fmla="*/ 22146 h 28575"/>
                                    <a:gd name="connsiteX5" fmla="*/ 35053 w 38100"/>
                                    <a:gd name="connsiteY5" fmla="*/ 15965 h 28575"/>
                                    <a:gd name="connsiteX6" fmla="*/ 35053 w 38100"/>
                                    <a:gd name="connsiteY6" fmla="*/ 15965 h 28575"/>
                                    <a:gd name="connsiteX7" fmla="*/ 13717 w 38100"/>
                                    <a:gd name="connsiteY7" fmla="*/ 7497 h 28575"/>
                                    <a:gd name="connsiteX8" fmla="*/ 11906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1906" y="7144"/>
                                      </a:moveTo>
                                      <a:cubicBezTo>
                                        <a:pt x="9239" y="7173"/>
                                        <a:pt x="7144" y="9326"/>
                                        <a:pt x="7144" y="11954"/>
                                      </a:cubicBezTo>
                                      <a:cubicBezTo>
                                        <a:pt x="7144" y="13907"/>
                                        <a:pt x="8382" y="15650"/>
                                        <a:pt x="10192" y="16355"/>
                                      </a:cubicBezTo>
                                      <a:lnTo>
                                        <a:pt x="31528" y="24813"/>
                                      </a:lnTo>
                                      <a:cubicBezTo>
                                        <a:pt x="33910" y="25785"/>
                                        <a:pt x="36671" y="24594"/>
                                        <a:pt x="37719" y="22146"/>
                                      </a:cubicBezTo>
                                      <a:cubicBezTo>
                                        <a:pt x="38672" y="19698"/>
                                        <a:pt x="37434" y="16936"/>
                                        <a:pt x="35053" y="15965"/>
                                      </a:cubicBezTo>
                                      <a:cubicBezTo>
                                        <a:pt x="35053" y="15965"/>
                                        <a:pt x="35053" y="15965"/>
                                        <a:pt x="35053" y="15965"/>
                                      </a:cubicBezTo>
                                      <a:lnTo>
                                        <a:pt x="13717" y="7497"/>
                                      </a:lnTo>
                                      <a:cubicBezTo>
                                        <a:pt x="13145" y="7259"/>
                                        <a:pt x="12478" y="7135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1" name="Freihandform: Form 171">
                                <a:extLst/>
                              </wps:cNvPr>
                              <wps:cNvSpPr/>
                              <wps:spPr>
                                <a:xfrm>
                                  <a:off x="152400" y="42333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3552 w 19050"/>
                                    <a:gd name="connsiteY0" fmla="*/ 7148 h 38100"/>
                                    <a:gd name="connsiteX1" fmla="*/ 8980 w 19050"/>
                                    <a:gd name="connsiteY1" fmla="*/ 11596 h 38100"/>
                                    <a:gd name="connsiteX2" fmla="*/ 7171 w 19050"/>
                                    <a:gd name="connsiteY2" fmla="*/ 34865 h 38100"/>
                                    <a:gd name="connsiteX3" fmla="*/ 11457 w 19050"/>
                                    <a:gd name="connsiteY3" fmla="*/ 39999 h 38100"/>
                                    <a:gd name="connsiteX4" fmla="*/ 16601 w 19050"/>
                                    <a:gd name="connsiteY4" fmla="*/ 35627 h 38100"/>
                                    <a:gd name="connsiteX5" fmla="*/ 16601 w 19050"/>
                                    <a:gd name="connsiteY5" fmla="*/ 35627 h 38100"/>
                                    <a:gd name="connsiteX6" fmla="*/ 18505 w 19050"/>
                                    <a:gd name="connsiteY6" fmla="*/ 12358 h 38100"/>
                                    <a:gd name="connsiteX7" fmla="*/ 14219 w 19050"/>
                                    <a:gd name="connsiteY7" fmla="*/ 7166 h 38100"/>
                                    <a:gd name="connsiteX8" fmla="*/ 13552 w 19050"/>
                                    <a:gd name="connsiteY8" fmla="*/ 7148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3552" y="7148"/>
                                      </a:moveTo>
                                      <a:cubicBezTo>
                                        <a:pt x="11075" y="7224"/>
                                        <a:pt x="9171" y="9148"/>
                                        <a:pt x="8980" y="11596"/>
                                      </a:cubicBezTo>
                                      <a:lnTo>
                                        <a:pt x="7171" y="34865"/>
                                      </a:lnTo>
                                      <a:cubicBezTo>
                                        <a:pt x="6885" y="37485"/>
                                        <a:pt x="8885" y="39790"/>
                                        <a:pt x="11457" y="39999"/>
                                      </a:cubicBezTo>
                                      <a:cubicBezTo>
                                        <a:pt x="14124" y="40208"/>
                                        <a:pt x="16410" y="38256"/>
                                        <a:pt x="16601" y="35627"/>
                                      </a:cubicBezTo>
                                      <a:cubicBezTo>
                                        <a:pt x="16601" y="35627"/>
                                        <a:pt x="16601" y="35627"/>
                                        <a:pt x="16601" y="35627"/>
                                      </a:cubicBezTo>
                                      <a:lnTo>
                                        <a:pt x="18505" y="12358"/>
                                      </a:lnTo>
                                      <a:cubicBezTo>
                                        <a:pt x="18696" y="9738"/>
                                        <a:pt x="16791" y="7414"/>
                                        <a:pt x="14219" y="7166"/>
                                      </a:cubicBezTo>
                                      <a:cubicBezTo>
                                        <a:pt x="13933" y="7148"/>
                                        <a:pt x="13743" y="7138"/>
                                        <a:pt x="13552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2" name="Freihandform: Form 172">
                                <a:extLst/>
                              </wps:cNvPr>
                              <wps:cNvSpPr/>
                              <wps:spPr>
                                <a:xfrm>
                                  <a:off x="135467" y="59267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33294 w 38100"/>
                                    <a:gd name="connsiteY0" fmla="*/ 7144 h 19050"/>
                                    <a:gd name="connsiteX1" fmla="*/ 32436 w 38100"/>
                                    <a:gd name="connsiteY1" fmla="*/ 7201 h 19050"/>
                                    <a:gd name="connsiteX2" fmla="*/ 11195 w 38100"/>
                                    <a:gd name="connsiteY2" fmla="*/ 10287 h 19050"/>
                                    <a:gd name="connsiteX3" fmla="*/ 7194 w 38100"/>
                                    <a:gd name="connsiteY3" fmla="*/ 15697 h 19050"/>
                                    <a:gd name="connsiteX4" fmla="*/ 12624 w 38100"/>
                                    <a:gd name="connsiteY4" fmla="*/ 19717 h 19050"/>
                                    <a:gd name="connsiteX5" fmla="*/ 33865 w 38100"/>
                                    <a:gd name="connsiteY5" fmla="*/ 16611 h 19050"/>
                                    <a:gd name="connsiteX6" fmla="*/ 37866 w 38100"/>
                                    <a:gd name="connsiteY6" fmla="*/ 11192 h 19050"/>
                                    <a:gd name="connsiteX7" fmla="*/ 33294 w 38100"/>
                                    <a:gd name="connsiteY7" fmla="*/ 7144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33294" y="7144"/>
                                      </a:moveTo>
                                      <a:cubicBezTo>
                                        <a:pt x="33008" y="7144"/>
                                        <a:pt x="32722" y="7163"/>
                                        <a:pt x="32436" y="7201"/>
                                      </a:cubicBezTo>
                                      <a:lnTo>
                                        <a:pt x="11195" y="10287"/>
                                      </a:lnTo>
                                      <a:cubicBezTo>
                                        <a:pt x="8623" y="10668"/>
                                        <a:pt x="6814" y="13087"/>
                                        <a:pt x="7194" y="15697"/>
                                      </a:cubicBezTo>
                                      <a:cubicBezTo>
                                        <a:pt x="7576" y="18297"/>
                                        <a:pt x="9957" y="20098"/>
                                        <a:pt x="12624" y="19717"/>
                                      </a:cubicBezTo>
                                      <a:lnTo>
                                        <a:pt x="33865" y="16611"/>
                                      </a:lnTo>
                                      <a:cubicBezTo>
                                        <a:pt x="36437" y="16221"/>
                                        <a:pt x="38246" y="13792"/>
                                        <a:pt x="37866" y="11192"/>
                                      </a:cubicBezTo>
                                      <a:cubicBezTo>
                                        <a:pt x="37484" y="8915"/>
                                        <a:pt x="35580" y="7220"/>
                                        <a:pt x="3329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3" name="Freihandform: Form 173">
                                <a:extLst/>
                              </wps:cNvPr>
                              <wps:cNvSpPr/>
                              <wps:spPr>
                                <a:xfrm>
                                  <a:off x="245533" y="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3459 w 19050"/>
                                    <a:gd name="connsiteY0" fmla="*/ 7148 h 38100"/>
                                    <a:gd name="connsiteX1" fmla="*/ 8792 w 19050"/>
                                    <a:gd name="connsiteY1" fmla="*/ 11576 h 38100"/>
                                    <a:gd name="connsiteX2" fmla="*/ 7172 w 19050"/>
                                    <a:gd name="connsiteY2" fmla="*/ 30712 h 38100"/>
                                    <a:gd name="connsiteX3" fmla="*/ 11364 w 19050"/>
                                    <a:gd name="connsiteY3" fmla="*/ 35980 h 38100"/>
                                    <a:gd name="connsiteX4" fmla="*/ 16602 w 19050"/>
                                    <a:gd name="connsiteY4" fmla="*/ 31769 h 38100"/>
                                    <a:gd name="connsiteX5" fmla="*/ 16697 w 19050"/>
                                    <a:gd name="connsiteY5" fmla="*/ 31532 h 38100"/>
                                    <a:gd name="connsiteX6" fmla="*/ 18317 w 19050"/>
                                    <a:gd name="connsiteY6" fmla="*/ 12396 h 38100"/>
                                    <a:gd name="connsiteX7" fmla="*/ 14031 w 19050"/>
                                    <a:gd name="connsiteY7" fmla="*/ 7166 h 38100"/>
                                    <a:gd name="connsiteX8" fmla="*/ 13459 w 19050"/>
                                    <a:gd name="connsiteY8" fmla="*/ 7148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3459" y="7148"/>
                                      </a:moveTo>
                                      <a:cubicBezTo>
                                        <a:pt x="10982" y="7214"/>
                                        <a:pt x="8982" y="9128"/>
                                        <a:pt x="8792" y="11576"/>
                                      </a:cubicBezTo>
                                      <a:lnTo>
                                        <a:pt x="7172" y="30712"/>
                                      </a:lnTo>
                                      <a:cubicBezTo>
                                        <a:pt x="6887" y="33332"/>
                                        <a:pt x="8792" y="35684"/>
                                        <a:pt x="11364" y="35980"/>
                                      </a:cubicBezTo>
                                      <a:cubicBezTo>
                                        <a:pt x="14031" y="36265"/>
                                        <a:pt x="16317" y="34379"/>
                                        <a:pt x="16602" y="31769"/>
                                      </a:cubicBezTo>
                                      <a:cubicBezTo>
                                        <a:pt x="16602" y="31693"/>
                                        <a:pt x="16602" y="31608"/>
                                        <a:pt x="16697" y="31532"/>
                                      </a:cubicBezTo>
                                      <a:lnTo>
                                        <a:pt x="18317" y="12396"/>
                                      </a:lnTo>
                                      <a:cubicBezTo>
                                        <a:pt x="18603" y="9777"/>
                                        <a:pt x="16697" y="7433"/>
                                        <a:pt x="14031" y="7166"/>
                                      </a:cubicBezTo>
                                      <a:cubicBezTo>
                                        <a:pt x="13840" y="7148"/>
                                        <a:pt x="13649" y="7138"/>
                                        <a:pt x="13459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4" name="Freihandform: Form 174">
                                <a:extLst/>
                              </wps:cNvPr>
                              <wps:cNvSpPr/>
                              <wps:spPr>
                                <a:xfrm>
                                  <a:off x="347133" y="42333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909 w 19050"/>
                                    <a:gd name="connsiteY0" fmla="*/ 7144 h 47625"/>
                                    <a:gd name="connsiteX1" fmla="*/ 7242 w 19050"/>
                                    <a:gd name="connsiteY1" fmla="*/ 11945 h 47625"/>
                                    <a:gd name="connsiteX2" fmla="*/ 7147 w 19050"/>
                                    <a:gd name="connsiteY2" fmla="*/ 35938 h 47625"/>
                                    <a:gd name="connsiteX3" fmla="*/ 11814 w 19050"/>
                                    <a:gd name="connsiteY3" fmla="*/ 40796 h 47625"/>
                                    <a:gd name="connsiteX4" fmla="*/ 16672 w 19050"/>
                                    <a:gd name="connsiteY4" fmla="*/ 36119 h 47625"/>
                                    <a:gd name="connsiteX5" fmla="*/ 16672 w 19050"/>
                                    <a:gd name="connsiteY5" fmla="*/ 35995 h 47625"/>
                                    <a:gd name="connsiteX6" fmla="*/ 16767 w 19050"/>
                                    <a:gd name="connsiteY6" fmla="*/ 12002 h 47625"/>
                                    <a:gd name="connsiteX7" fmla="*/ 12100 w 19050"/>
                                    <a:gd name="connsiteY7" fmla="*/ 7144 h 47625"/>
                                    <a:gd name="connsiteX8" fmla="*/ 11909 w 19050"/>
                                    <a:gd name="connsiteY8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909" y="7144"/>
                                      </a:moveTo>
                                      <a:cubicBezTo>
                                        <a:pt x="9337" y="7172"/>
                                        <a:pt x="7242" y="9316"/>
                                        <a:pt x="7242" y="11945"/>
                                      </a:cubicBezTo>
                                      <a:lnTo>
                                        <a:pt x="7147" y="35938"/>
                                      </a:lnTo>
                                      <a:cubicBezTo>
                                        <a:pt x="7052" y="38567"/>
                                        <a:pt x="9148" y="40739"/>
                                        <a:pt x="11814" y="40796"/>
                                      </a:cubicBezTo>
                                      <a:cubicBezTo>
                                        <a:pt x="14386" y="40843"/>
                                        <a:pt x="16577" y="38748"/>
                                        <a:pt x="16672" y="36119"/>
                                      </a:cubicBezTo>
                                      <a:cubicBezTo>
                                        <a:pt x="16672" y="36081"/>
                                        <a:pt x="16672" y="36043"/>
                                        <a:pt x="16672" y="35995"/>
                                      </a:cubicBezTo>
                                      <a:lnTo>
                                        <a:pt x="16767" y="12002"/>
                                      </a:lnTo>
                                      <a:cubicBezTo>
                                        <a:pt x="16767" y="9373"/>
                                        <a:pt x="14767" y="7191"/>
                                        <a:pt x="12100" y="7144"/>
                                      </a:cubicBezTo>
                                      <a:cubicBezTo>
                                        <a:pt x="12005" y="7144"/>
                                        <a:pt x="12005" y="7144"/>
                                        <a:pt x="11909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5" name="Freihandform: Form 175">
                                <a:extLst/>
                              </wps:cNvPr>
                              <wps:cNvSpPr/>
                              <wps:spPr>
                                <a:xfrm>
                                  <a:off x="330200" y="67733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34099 w 38100"/>
                                    <a:gd name="connsiteY0" fmla="*/ 7144 h 19050"/>
                                    <a:gd name="connsiteX1" fmla="*/ 33718 w 38100"/>
                                    <a:gd name="connsiteY1" fmla="*/ 7163 h 19050"/>
                                    <a:gd name="connsiteX2" fmla="*/ 11906 w 38100"/>
                                    <a:gd name="connsiteY2" fmla="*/ 8316 h 19050"/>
                                    <a:gd name="connsiteX3" fmla="*/ 7144 w 38100"/>
                                    <a:gd name="connsiteY3" fmla="*/ 13145 h 19050"/>
                                    <a:gd name="connsiteX4" fmla="*/ 12002 w 38100"/>
                                    <a:gd name="connsiteY4" fmla="*/ 17850 h 19050"/>
                                    <a:gd name="connsiteX5" fmla="*/ 12382 w 38100"/>
                                    <a:gd name="connsiteY5" fmla="*/ 17831 h 19050"/>
                                    <a:gd name="connsiteX6" fmla="*/ 34290 w 38100"/>
                                    <a:gd name="connsiteY6" fmla="*/ 16669 h 19050"/>
                                    <a:gd name="connsiteX7" fmla="*/ 38957 w 38100"/>
                                    <a:gd name="connsiteY7" fmla="*/ 11821 h 19050"/>
                                    <a:gd name="connsiteX8" fmla="*/ 34099 w 38100"/>
                                    <a:gd name="connsiteY8" fmla="*/ 7144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34099" y="7144"/>
                                      </a:moveTo>
                                      <a:cubicBezTo>
                                        <a:pt x="34004" y="7154"/>
                                        <a:pt x="33813" y="7154"/>
                                        <a:pt x="33718" y="7163"/>
                                      </a:cubicBezTo>
                                      <a:lnTo>
                                        <a:pt x="11906" y="8316"/>
                                      </a:lnTo>
                                      <a:cubicBezTo>
                                        <a:pt x="9239" y="8353"/>
                                        <a:pt x="7144" y="10506"/>
                                        <a:pt x="7144" y="13145"/>
                                      </a:cubicBezTo>
                                      <a:cubicBezTo>
                                        <a:pt x="7239" y="15774"/>
                                        <a:pt x="9334" y="17879"/>
                                        <a:pt x="12002" y="17850"/>
                                      </a:cubicBezTo>
                                      <a:cubicBezTo>
                                        <a:pt x="12097" y="17841"/>
                                        <a:pt x="12191" y="17841"/>
                                        <a:pt x="12382" y="17831"/>
                                      </a:cubicBezTo>
                                      <a:lnTo>
                                        <a:pt x="34290" y="16669"/>
                                      </a:lnTo>
                                      <a:cubicBezTo>
                                        <a:pt x="36862" y="16631"/>
                                        <a:pt x="38957" y="14460"/>
                                        <a:pt x="38957" y="11821"/>
                                      </a:cubicBezTo>
                                      <a:cubicBezTo>
                                        <a:pt x="38862" y="9192"/>
                                        <a:pt x="36671" y="7106"/>
                                        <a:pt x="34099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6" name="Freihandform: Form 176">
                                <a:extLst/>
                              </wps:cNvPr>
                              <wps:cNvSpPr/>
                              <wps:spPr>
                                <a:xfrm>
                                  <a:off x="423333" y="127000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30854 w 38100"/>
                                    <a:gd name="connsiteY0" fmla="*/ 7144 h 28575"/>
                                    <a:gd name="connsiteX1" fmla="*/ 28378 w 38100"/>
                                    <a:gd name="connsiteY1" fmla="*/ 7925 h 28575"/>
                                    <a:gd name="connsiteX2" fmla="*/ 9328 w 38100"/>
                                    <a:gd name="connsiteY2" fmla="*/ 20146 h 28575"/>
                                    <a:gd name="connsiteX3" fmla="*/ 7899 w 38100"/>
                                    <a:gd name="connsiteY3" fmla="*/ 26737 h 28575"/>
                                    <a:gd name="connsiteX4" fmla="*/ 14472 w 38100"/>
                                    <a:gd name="connsiteY4" fmla="*/ 28166 h 28575"/>
                                    <a:gd name="connsiteX5" fmla="*/ 14472 w 38100"/>
                                    <a:gd name="connsiteY5" fmla="*/ 28166 h 28575"/>
                                    <a:gd name="connsiteX6" fmla="*/ 33426 w 38100"/>
                                    <a:gd name="connsiteY6" fmla="*/ 15945 h 28575"/>
                                    <a:gd name="connsiteX7" fmla="*/ 34949 w 38100"/>
                                    <a:gd name="connsiteY7" fmla="*/ 9383 h 28575"/>
                                    <a:gd name="connsiteX8" fmla="*/ 30854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30854" y="7144"/>
                                      </a:moveTo>
                                      <a:cubicBezTo>
                                        <a:pt x="29997" y="7154"/>
                                        <a:pt x="29139" y="7430"/>
                                        <a:pt x="28378" y="7925"/>
                                      </a:cubicBezTo>
                                      <a:lnTo>
                                        <a:pt x="9328" y="20146"/>
                                      </a:lnTo>
                                      <a:cubicBezTo>
                                        <a:pt x="7137" y="21575"/>
                                        <a:pt x="6470" y="24518"/>
                                        <a:pt x="7899" y="26737"/>
                                      </a:cubicBezTo>
                                      <a:cubicBezTo>
                                        <a:pt x="9328" y="28947"/>
                                        <a:pt x="12280" y="29585"/>
                                        <a:pt x="14472" y="28166"/>
                                      </a:cubicBezTo>
                                      <a:cubicBezTo>
                                        <a:pt x="14472" y="28166"/>
                                        <a:pt x="14472" y="28166"/>
                                        <a:pt x="14472" y="28166"/>
                                      </a:cubicBezTo>
                                      <a:lnTo>
                                        <a:pt x="33426" y="15945"/>
                                      </a:lnTo>
                                      <a:cubicBezTo>
                                        <a:pt x="35712" y="14545"/>
                                        <a:pt x="36378" y="11611"/>
                                        <a:pt x="34949" y="9383"/>
                                      </a:cubicBezTo>
                                      <a:cubicBezTo>
                                        <a:pt x="34092" y="7973"/>
                                        <a:pt x="32568" y="7125"/>
                                        <a:pt x="3085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7" name="Freihandform: Form 177">
                                <a:extLst/>
                              </wps:cNvPr>
                              <wps:cNvSpPr/>
                              <wps:spPr>
                                <a:xfrm>
                                  <a:off x="76200" y="2116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825 w 19050"/>
                                    <a:gd name="connsiteY0" fmla="*/ 10708 h 19050"/>
                                    <a:gd name="connsiteX1" fmla="*/ 10492 w 19050"/>
                                    <a:gd name="connsiteY1" fmla="*/ 7213 h 19050"/>
                                    <a:gd name="connsiteX2" fmla="*/ 14112 w 19050"/>
                                    <a:gd name="connsiteY2" fmla="*/ 8775 h 19050"/>
                                    <a:gd name="connsiteX3" fmla="*/ 15636 w 19050"/>
                                    <a:gd name="connsiteY3" fmla="*/ 12927 h 19050"/>
                                    <a:gd name="connsiteX4" fmla="*/ 12587 w 19050"/>
                                    <a:gd name="connsiteY4" fmla="*/ 15556 h 19050"/>
                                    <a:gd name="connsiteX5" fmla="*/ 8683 w 19050"/>
                                    <a:gd name="connsiteY5" fmla="*/ 15109 h 19050"/>
                                    <a:gd name="connsiteX6" fmla="*/ 7159 w 19050"/>
                                    <a:gd name="connsiteY6" fmla="*/ 12575 h 19050"/>
                                    <a:gd name="connsiteX7" fmla="*/ 7825 w 19050"/>
                                    <a:gd name="connsiteY7" fmla="*/ 1070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825" y="10708"/>
                                      </a:moveTo>
                                      <a:cubicBezTo>
                                        <a:pt x="8492" y="9413"/>
                                        <a:pt x="9063" y="7593"/>
                                        <a:pt x="10492" y="7213"/>
                                      </a:cubicBezTo>
                                      <a:cubicBezTo>
                                        <a:pt x="11730" y="6879"/>
                                        <a:pt x="13255" y="7813"/>
                                        <a:pt x="14112" y="8775"/>
                                      </a:cubicBezTo>
                                      <a:cubicBezTo>
                                        <a:pt x="15159" y="9851"/>
                                        <a:pt x="16017" y="11508"/>
                                        <a:pt x="15636" y="12927"/>
                                      </a:cubicBezTo>
                                      <a:cubicBezTo>
                                        <a:pt x="15255" y="14223"/>
                                        <a:pt x="13826" y="15156"/>
                                        <a:pt x="12587" y="15556"/>
                                      </a:cubicBezTo>
                                      <a:cubicBezTo>
                                        <a:pt x="11350" y="15938"/>
                                        <a:pt x="9826" y="15804"/>
                                        <a:pt x="8683" y="15109"/>
                                      </a:cubicBezTo>
                                      <a:cubicBezTo>
                                        <a:pt x="7920" y="14576"/>
                                        <a:pt x="7254" y="13556"/>
                                        <a:pt x="7159" y="12575"/>
                                      </a:cubicBezTo>
                                      <a:cubicBezTo>
                                        <a:pt x="7063" y="11918"/>
                                        <a:pt x="7445" y="11289"/>
                                        <a:pt x="7825" y="1070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78" name="Freihandform: Form 178">
                                <a:extLst/>
                              </wps:cNvPr>
                              <wps:cNvSpPr/>
                              <wps:spPr>
                                <a:xfrm>
                                  <a:off x="127000" y="135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166 w 19050"/>
                                    <a:gd name="connsiteY0" fmla="*/ 11480 h 19050"/>
                                    <a:gd name="connsiteX1" fmla="*/ 8024 w 19050"/>
                                    <a:gd name="connsiteY1" fmla="*/ 8345 h 19050"/>
                                    <a:gd name="connsiteX2" fmla="*/ 12215 w 19050"/>
                                    <a:gd name="connsiteY2" fmla="*/ 7384 h 19050"/>
                                    <a:gd name="connsiteX3" fmla="*/ 14787 w 19050"/>
                                    <a:gd name="connsiteY3" fmla="*/ 11870 h 19050"/>
                                    <a:gd name="connsiteX4" fmla="*/ 10977 w 19050"/>
                                    <a:gd name="connsiteY4" fmla="*/ 14213 h 19050"/>
                                    <a:gd name="connsiteX5" fmla="*/ 8214 w 19050"/>
                                    <a:gd name="connsiteY5" fmla="*/ 14099 h 19050"/>
                                    <a:gd name="connsiteX6" fmla="*/ 7166 w 19050"/>
                                    <a:gd name="connsiteY6" fmla="*/ 1148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166" y="11480"/>
                                      </a:moveTo>
                                      <a:cubicBezTo>
                                        <a:pt x="7071" y="10403"/>
                                        <a:pt x="7262" y="9098"/>
                                        <a:pt x="8024" y="8345"/>
                                      </a:cubicBezTo>
                                      <a:cubicBezTo>
                                        <a:pt x="9072" y="7336"/>
                                        <a:pt x="10881" y="6803"/>
                                        <a:pt x="12215" y="7384"/>
                                      </a:cubicBezTo>
                                      <a:cubicBezTo>
                                        <a:pt x="13835" y="8079"/>
                                        <a:pt x="15168" y="10203"/>
                                        <a:pt x="14787" y="11870"/>
                                      </a:cubicBezTo>
                                      <a:cubicBezTo>
                                        <a:pt x="14405" y="13318"/>
                                        <a:pt x="12406" y="13832"/>
                                        <a:pt x="10977" y="14213"/>
                                      </a:cubicBezTo>
                                      <a:cubicBezTo>
                                        <a:pt x="10120" y="14442"/>
                                        <a:pt x="8977" y="14632"/>
                                        <a:pt x="8214" y="14099"/>
                                      </a:cubicBezTo>
                                      <a:cubicBezTo>
                                        <a:pt x="7452" y="13556"/>
                                        <a:pt x="7262" y="12423"/>
                                        <a:pt x="7166" y="1148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79" name="Freihandform: Form 179">
                                <a:extLst/>
                              </wps:cNvPr>
                              <wps:cNvSpPr/>
                              <wps:spPr>
                                <a:xfrm>
                                  <a:off x="220133" y="67733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263 w 19050"/>
                                    <a:gd name="connsiteY0" fmla="*/ 12315 h 19050"/>
                                    <a:gd name="connsiteX1" fmla="*/ 8406 w 19050"/>
                                    <a:gd name="connsiteY1" fmla="*/ 8572 h 19050"/>
                                    <a:gd name="connsiteX2" fmla="*/ 12312 w 19050"/>
                                    <a:gd name="connsiteY2" fmla="*/ 7238 h 19050"/>
                                    <a:gd name="connsiteX3" fmla="*/ 15264 w 19050"/>
                                    <a:gd name="connsiteY3" fmla="*/ 10477 h 19050"/>
                                    <a:gd name="connsiteX4" fmla="*/ 13073 w 19050"/>
                                    <a:gd name="connsiteY4" fmla="*/ 13886 h 19050"/>
                                    <a:gd name="connsiteX5" fmla="*/ 9549 w 19050"/>
                                    <a:gd name="connsiteY5" fmla="*/ 14316 h 19050"/>
                                    <a:gd name="connsiteX6" fmla="*/ 7263 w 19050"/>
                                    <a:gd name="connsiteY6" fmla="*/ 12315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263" y="12315"/>
                                      </a:moveTo>
                                      <a:cubicBezTo>
                                        <a:pt x="6882" y="11067"/>
                                        <a:pt x="7454" y="9505"/>
                                        <a:pt x="8406" y="8572"/>
                                      </a:cubicBezTo>
                                      <a:cubicBezTo>
                                        <a:pt x="9358" y="7562"/>
                                        <a:pt x="10978" y="6886"/>
                                        <a:pt x="12312" y="7238"/>
                                      </a:cubicBezTo>
                                      <a:cubicBezTo>
                                        <a:pt x="13740" y="7610"/>
                                        <a:pt x="15169" y="9029"/>
                                        <a:pt x="15264" y="10477"/>
                                      </a:cubicBezTo>
                                      <a:cubicBezTo>
                                        <a:pt x="15359" y="11820"/>
                                        <a:pt x="14216" y="13173"/>
                                        <a:pt x="13073" y="13886"/>
                                      </a:cubicBezTo>
                                      <a:cubicBezTo>
                                        <a:pt x="12121" y="14516"/>
                                        <a:pt x="10692" y="14659"/>
                                        <a:pt x="9549" y="14316"/>
                                      </a:cubicBezTo>
                                      <a:cubicBezTo>
                                        <a:pt x="8597" y="14020"/>
                                        <a:pt x="7549" y="13287"/>
                                        <a:pt x="7263" y="1231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80" name="Freihandform: Form 180">
                                <a:extLst/>
                              </wps:cNvPr>
                              <wps:cNvSpPr/>
                              <wps:spPr>
                                <a:xfrm>
                                  <a:off x="287867" y="592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169 w 19050"/>
                                    <a:gd name="connsiteY0" fmla="*/ 14991 h 19050"/>
                                    <a:gd name="connsiteX1" fmla="*/ 7502 w 19050"/>
                                    <a:gd name="connsiteY1" fmla="*/ 10142 h 19050"/>
                                    <a:gd name="connsiteX2" fmla="*/ 11312 w 19050"/>
                                    <a:gd name="connsiteY2" fmla="*/ 7170 h 19050"/>
                                    <a:gd name="connsiteX3" fmla="*/ 15789 w 19050"/>
                                    <a:gd name="connsiteY3" fmla="*/ 9180 h 19050"/>
                                    <a:gd name="connsiteX4" fmla="*/ 14932 w 19050"/>
                                    <a:gd name="connsiteY4" fmla="*/ 13771 h 19050"/>
                                    <a:gd name="connsiteX5" fmla="*/ 11408 w 19050"/>
                                    <a:gd name="connsiteY5" fmla="*/ 16324 h 19050"/>
                                    <a:gd name="connsiteX6" fmla="*/ 8169 w 19050"/>
                                    <a:gd name="connsiteY6" fmla="*/ 1499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169" y="14991"/>
                                      </a:moveTo>
                                      <a:cubicBezTo>
                                        <a:pt x="7122" y="13705"/>
                                        <a:pt x="6836" y="11657"/>
                                        <a:pt x="7502" y="10142"/>
                                      </a:cubicBezTo>
                                      <a:cubicBezTo>
                                        <a:pt x="8074" y="8637"/>
                                        <a:pt x="9693" y="7361"/>
                                        <a:pt x="11312" y="7170"/>
                                      </a:cubicBezTo>
                                      <a:cubicBezTo>
                                        <a:pt x="12932" y="6989"/>
                                        <a:pt x="15027" y="7742"/>
                                        <a:pt x="15789" y="9180"/>
                                      </a:cubicBezTo>
                                      <a:cubicBezTo>
                                        <a:pt x="16456" y="10571"/>
                                        <a:pt x="15693" y="12457"/>
                                        <a:pt x="14932" y="13771"/>
                                      </a:cubicBezTo>
                                      <a:cubicBezTo>
                                        <a:pt x="14075" y="14991"/>
                                        <a:pt x="12837" y="16152"/>
                                        <a:pt x="11408" y="16324"/>
                                      </a:cubicBezTo>
                                      <a:cubicBezTo>
                                        <a:pt x="10265" y="16457"/>
                                        <a:pt x="8836" y="15914"/>
                                        <a:pt x="8169" y="1499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81" name="Freihandform: Form 181">
                                <a:extLst/>
                              </wps:cNvPr>
                              <wps:cNvSpPr/>
                              <wps:spPr>
                                <a:xfrm>
                                  <a:off x="381000" y="1270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416 w 19050"/>
                                    <a:gd name="connsiteY0" fmla="*/ 14026 h 19050"/>
                                    <a:gd name="connsiteX1" fmla="*/ 11465 w 19050"/>
                                    <a:gd name="connsiteY1" fmla="*/ 14255 h 19050"/>
                                    <a:gd name="connsiteX2" fmla="*/ 13942 w 19050"/>
                                    <a:gd name="connsiteY2" fmla="*/ 12702 h 19050"/>
                                    <a:gd name="connsiteX3" fmla="*/ 14894 w 19050"/>
                                    <a:gd name="connsiteY3" fmla="*/ 10321 h 19050"/>
                                    <a:gd name="connsiteX4" fmla="*/ 11751 w 19050"/>
                                    <a:gd name="connsiteY4" fmla="*/ 7454 h 19050"/>
                                    <a:gd name="connsiteX5" fmla="*/ 8321 w 19050"/>
                                    <a:gd name="connsiteY5" fmla="*/ 7635 h 19050"/>
                                    <a:gd name="connsiteX6" fmla="*/ 7178 w 19050"/>
                                    <a:gd name="connsiteY6" fmla="*/ 10559 h 19050"/>
                                    <a:gd name="connsiteX7" fmla="*/ 7560 w 19050"/>
                                    <a:gd name="connsiteY7" fmla="*/ 12988 h 19050"/>
                                    <a:gd name="connsiteX8" fmla="*/ 8416 w 19050"/>
                                    <a:gd name="connsiteY8" fmla="*/ 14026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416" y="14026"/>
                                      </a:moveTo>
                                      <a:cubicBezTo>
                                        <a:pt x="9275" y="14474"/>
                                        <a:pt x="10417" y="14493"/>
                                        <a:pt x="11465" y="14255"/>
                                      </a:cubicBezTo>
                                      <a:cubicBezTo>
                                        <a:pt x="12417" y="14026"/>
                                        <a:pt x="13274" y="13455"/>
                                        <a:pt x="13942" y="12702"/>
                                      </a:cubicBezTo>
                                      <a:cubicBezTo>
                                        <a:pt x="14513" y="12045"/>
                                        <a:pt x="15085" y="11150"/>
                                        <a:pt x="14894" y="10321"/>
                                      </a:cubicBezTo>
                                      <a:cubicBezTo>
                                        <a:pt x="14608" y="8940"/>
                                        <a:pt x="13084" y="7930"/>
                                        <a:pt x="11751" y="7454"/>
                                      </a:cubicBezTo>
                                      <a:cubicBezTo>
                                        <a:pt x="10702" y="7063"/>
                                        <a:pt x="9275" y="6959"/>
                                        <a:pt x="8321" y="7635"/>
                                      </a:cubicBezTo>
                                      <a:cubicBezTo>
                                        <a:pt x="7464" y="8254"/>
                                        <a:pt x="7273" y="9521"/>
                                        <a:pt x="7178" y="10559"/>
                                      </a:cubicBezTo>
                                      <a:cubicBezTo>
                                        <a:pt x="7083" y="11378"/>
                                        <a:pt x="7178" y="12245"/>
                                        <a:pt x="7560" y="12988"/>
                                      </a:cubicBezTo>
                                      <a:cubicBezTo>
                                        <a:pt x="7750" y="13407"/>
                                        <a:pt x="8036" y="13816"/>
                                        <a:pt x="8416" y="140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82" name="Freihandform: Form 182">
                                <a:extLst/>
                              </wps:cNvPr>
                              <wps:cNvSpPr/>
                              <wps:spPr>
                                <a:xfrm>
                                  <a:off x="423333" y="2032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725 w 19050"/>
                                    <a:gd name="connsiteY0" fmla="*/ 14508 h 19050"/>
                                    <a:gd name="connsiteX1" fmla="*/ 7296 w 19050"/>
                                    <a:gd name="connsiteY1" fmla="*/ 12412 h 19050"/>
                                    <a:gd name="connsiteX2" fmla="*/ 7771 w 19050"/>
                                    <a:gd name="connsiteY2" fmla="*/ 8974 h 19050"/>
                                    <a:gd name="connsiteX3" fmla="*/ 11677 w 19050"/>
                                    <a:gd name="connsiteY3" fmla="*/ 7145 h 19050"/>
                                    <a:gd name="connsiteX4" fmla="*/ 16058 w 19050"/>
                                    <a:gd name="connsiteY4" fmla="*/ 9469 h 19050"/>
                                    <a:gd name="connsiteX5" fmla="*/ 16916 w 19050"/>
                                    <a:gd name="connsiteY5" fmla="*/ 13784 h 19050"/>
                                    <a:gd name="connsiteX6" fmla="*/ 13868 w 19050"/>
                                    <a:gd name="connsiteY6" fmla="*/ 16232 h 19050"/>
                                    <a:gd name="connsiteX7" fmla="*/ 10439 w 19050"/>
                                    <a:gd name="connsiteY7" fmla="*/ 15851 h 19050"/>
                                    <a:gd name="connsiteX8" fmla="*/ 8725 w 19050"/>
                                    <a:gd name="connsiteY8" fmla="*/ 1450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725" y="14508"/>
                                      </a:moveTo>
                                      <a:cubicBezTo>
                                        <a:pt x="8153" y="13898"/>
                                        <a:pt x="7487" y="13231"/>
                                        <a:pt x="7296" y="12412"/>
                                      </a:cubicBezTo>
                                      <a:cubicBezTo>
                                        <a:pt x="7010" y="11289"/>
                                        <a:pt x="7105" y="9907"/>
                                        <a:pt x="7771" y="8974"/>
                                      </a:cubicBezTo>
                                      <a:cubicBezTo>
                                        <a:pt x="8629" y="7821"/>
                                        <a:pt x="10248" y="7107"/>
                                        <a:pt x="11677" y="7145"/>
                                      </a:cubicBezTo>
                                      <a:cubicBezTo>
                                        <a:pt x="13297" y="7183"/>
                                        <a:pt x="15010" y="8154"/>
                                        <a:pt x="16058" y="9469"/>
                                      </a:cubicBezTo>
                                      <a:cubicBezTo>
                                        <a:pt x="16916" y="10640"/>
                                        <a:pt x="17487" y="12393"/>
                                        <a:pt x="16916" y="13784"/>
                                      </a:cubicBezTo>
                                      <a:cubicBezTo>
                                        <a:pt x="16535" y="15022"/>
                                        <a:pt x="15106" y="15870"/>
                                        <a:pt x="13868" y="16232"/>
                                      </a:cubicBezTo>
                                      <a:cubicBezTo>
                                        <a:pt x="12725" y="16556"/>
                                        <a:pt x="11486" y="16280"/>
                                        <a:pt x="10439" y="15851"/>
                                      </a:cubicBezTo>
                                      <a:cubicBezTo>
                                        <a:pt x="9772" y="15574"/>
                                        <a:pt x="9200" y="15051"/>
                                        <a:pt x="8725" y="1450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83" name="Freihandform: Form 183">
                                <a:extLst/>
                              </wps:cNvPr>
                              <wps:cNvSpPr/>
                              <wps:spPr>
                                <a:xfrm>
                                  <a:off x="50800" y="3640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33183 w 38100"/>
                                    <a:gd name="connsiteY0" fmla="*/ 7145 h 28575"/>
                                    <a:gd name="connsiteX1" fmla="*/ 31469 w 38100"/>
                                    <a:gd name="connsiteY1" fmla="*/ 7497 h 28575"/>
                                    <a:gd name="connsiteX2" fmla="*/ 10133 w 38100"/>
                                    <a:gd name="connsiteY2" fmla="*/ 15965 h 28575"/>
                                    <a:gd name="connsiteX3" fmla="*/ 7466 w 38100"/>
                                    <a:gd name="connsiteY3" fmla="*/ 22147 h 28575"/>
                                    <a:gd name="connsiteX4" fmla="*/ 13657 w 38100"/>
                                    <a:gd name="connsiteY4" fmla="*/ 24823 h 28575"/>
                                    <a:gd name="connsiteX5" fmla="*/ 13657 w 38100"/>
                                    <a:gd name="connsiteY5" fmla="*/ 24823 h 28575"/>
                                    <a:gd name="connsiteX6" fmla="*/ 34993 w 38100"/>
                                    <a:gd name="connsiteY6" fmla="*/ 16356 h 28575"/>
                                    <a:gd name="connsiteX7" fmla="*/ 37659 w 38100"/>
                                    <a:gd name="connsiteY7" fmla="*/ 10203 h 28575"/>
                                    <a:gd name="connsiteX8" fmla="*/ 33183 w 38100"/>
                                    <a:gd name="connsiteY8" fmla="*/ 7145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33183" y="7145"/>
                                      </a:moveTo>
                                      <a:cubicBezTo>
                                        <a:pt x="32517" y="7154"/>
                                        <a:pt x="31945" y="7278"/>
                                        <a:pt x="31469" y="7497"/>
                                      </a:cubicBezTo>
                                      <a:lnTo>
                                        <a:pt x="10133" y="15965"/>
                                      </a:lnTo>
                                      <a:cubicBezTo>
                                        <a:pt x="7752" y="16936"/>
                                        <a:pt x="6514" y="19708"/>
                                        <a:pt x="7466" y="22147"/>
                                      </a:cubicBezTo>
                                      <a:cubicBezTo>
                                        <a:pt x="8418" y="24595"/>
                                        <a:pt x="11181" y="25795"/>
                                        <a:pt x="13657" y="24823"/>
                                      </a:cubicBezTo>
                                      <a:cubicBezTo>
                                        <a:pt x="13657" y="24823"/>
                                        <a:pt x="13657" y="24823"/>
                                        <a:pt x="13657" y="24823"/>
                                      </a:cubicBezTo>
                                      <a:lnTo>
                                        <a:pt x="34993" y="16356"/>
                                      </a:lnTo>
                                      <a:cubicBezTo>
                                        <a:pt x="37375" y="15413"/>
                                        <a:pt x="38613" y="12660"/>
                                        <a:pt x="37659" y="10203"/>
                                      </a:cubicBezTo>
                                      <a:cubicBezTo>
                                        <a:pt x="36993" y="8326"/>
                                        <a:pt x="35183" y="7107"/>
                                        <a:pt x="33183" y="714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4" name="Freihandform: Form 184">
                                <a:extLst/>
                              </wps:cNvPr>
                              <wps:cNvSpPr/>
                              <wps:spPr>
                                <a:xfrm>
                                  <a:off x="152400" y="43180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2002 w 19050"/>
                                    <a:gd name="connsiteY0" fmla="*/ 7144 h 38100"/>
                                    <a:gd name="connsiteX1" fmla="*/ 7144 w 19050"/>
                                    <a:gd name="connsiteY1" fmla="*/ 11869 h 38100"/>
                                    <a:gd name="connsiteX2" fmla="*/ 7239 w 19050"/>
                                    <a:gd name="connsiteY2" fmla="*/ 12354 h 38100"/>
                                    <a:gd name="connsiteX3" fmla="*/ 9048 w 19050"/>
                                    <a:gd name="connsiteY3" fmla="*/ 35605 h 38100"/>
                                    <a:gd name="connsiteX4" fmla="*/ 14192 w 19050"/>
                                    <a:gd name="connsiteY4" fmla="*/ 39996 h 38100"/>
                                    <a:gd name="connsiteX5" fmla="*/ 18573 w 19050"/>
                                    <a:gd name="connsiteY5" fmla="*/ 34881 h 38100"/>
                                    <a:gd name="connsiteX6" fmla="*/ 18573 w 19050"/>
                                    <a:gd name="connsiteY6" fmla="*/ 34862 h 38100"/>
                                    <a:gd name="connsiteX7" fmla="*/ 16669 w 19050"/>
                                    <a:gd name="connsiteY7" fmla="*/ 11592 h 38100"/>
                                    <a:gd name="connsiteX8" fmla="*/ 12002 w 19050"/>
                                    <a:gd name="connsiteY8" fmla="*/ 7144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2002" y="7144"/>
                                      </a:moveTo>
                                      <a:cubicBezTo>
                                        <a:pt x="9334" y="7125"/>
                                        <a:pt x="7239" y="9240"/>
                                        <a:pt x="7144" y="11869"/>
                                      </a:cubicBezTo>
                                      <a:cubicBezTo>
                                        <a:pt x="7144" y="12030"/>
                                        <a:pt x="7144" y="12192"/>
                                        <a:pt x="7239" y="12354"/>
                                      </a:cubicBezTo>
                                      <a:lnTo>
                                        <a:pt x="9048" y="35605"/>
                                      </a:lnTo>
                                      <a:cubicBezTo>
                                        <a:pt x="9239" y="38234"/>
                                        <a:pt x="11525" y="40196"/>
                                        <a:pt x="14192" y="39996"/>
                                      </a:cubicBezTo>
                                      <a:cubicBezTo>
                                        <a:pt x="16764" y="39796"/>
                                        <a:pt x="18764" y="37500"/>
                                        <a:pt x="18573" y="34881"/>
                                      </a:cubicBezTo>
                                      <a:cubicBezTo>
                                        <a:pt x="18573" y="34871"/>
                                        <a:pt x="18573" y="34871"/>
                                        <a:pt x="18573" y="34862"/>
                                      </a:cubicBezTo>
                                      <a:lnTo>
                                        <a:pt x="16669" y="11592"/>
                                      </a:lnTo>
                                      <a:cubicBezTo>
                                        <a:pt x="16573" y="9097"/>
                                        <a:pt x="14478" y="7154"/>
                                        <a:pt x="12002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5" name="Freihandform: Form 185">
                                <a:extLst/>
                              </wps:cNvPr>
                              <wps:cNvSpPr/>
                              <wps:spPr>
                                <a:xfrm>
                                  <a:off x="135467" y="457200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11814 w 38100"/>
                                    <a:gd name="connsiteY0" fmla="*/ 7146 h 19050"/>
                                    <a:gd name="connsiteX1" fmla="*/ 7147 w 38100"/>
                                    <a:gd name="connsiteY1" fmla="*/ 12061 h 19050"/>
                                    <a:gd name="connsiteX2" fmla="*/ 11337 w 38100"/>
                                    <a:gd name="connsiteY2" fmla="*/ 16643 h 19050"/>
                                    <a:gd name="connsiteX3" fmla="*/ 32578 w 38100"/>
                                    <a:gd name="connsiteY3" fmla="*/ 19728 h 19050"/>
                                    <a:gd name="connsiteX4" fmla="*/ 38008 w 38100"/>
                                    <a:gd name="connsiteY4" fmla="*/ 15700 h 19050"/>
                                    <a:gd name="connsiteX5" fmla="*/ 34007 w 38100"/>
                                    <a:gd name="connsiteY5" fmla="*/ 10299 h 19050"/>
                                    <a:gd name="connsiteX6" fmla="*/ 34007 w 38100"/>
                                    <a:gd name="connsiteY6" fmla="*/ 10299 h 19050"/>
                                    <a:gd name="connsiteX7" fmla="*/ 12766 w 38100"/>
                                    <a:gd name="connsiteY7" fmla="*/ 7203 h 19050"/>
                                    <a:gd name="connsiteX8" fmla="*/ 11814 w 38100"/>
                                    <a:gd name="connsiteY8" fmla="*/ 7146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11814" y="7146"/>
                                      </a:moveTo>
                                      <a:cubicBezTo>
                                        <a:pt x="9147" y="7232"/>
                                        <a:pt x="7052" y="9432"/>
                                        <a:pt x="7147" y="12061"/>
                                      </a:cubicBezTo>
                                      <a:cubicBezTo>
                                        <a:pt x="7242" y="14414"/>
                                        <a:pt x="9051" y="16347"/>
                                        <a:pt x="11337" y="16643"/>
                                      </a:cubicBezTo>
                                      <a:lnTo>
                                        <a:pt x="32578" y="19728"/>
                                      </a:lnTo>
                                      <a:cubicBezTo>
                                        <a:pt x="35245" y="20110"/>
                                        <a:pt x="37626" y="18300"/>
                                        <a:pt x="38008" y="15700"/>
                                      </a:cubicBezTo>
                                      <a:cubicBezTo>
                                        <a:pt x="38388" y="13099"/>
                                        <a:pt x="36579" y="10670"/>
                                        <a:pt x="34007" y="10299"/>
                                      </a:cubicBezTo>
                                      <a:cubicBezTo>
                                        <a:pt x="34007" y="10299"/>
                                        <a:pt x="34007" y="10299"/>
                                        <a:pt x="34007" y="10299"/>
                                      </a:cubicBezTo>
                                      <a:lnTo>
                                        <a:pt x="12766" y="7203"/>
                                      </a:lnTo>
                                      <a:cubicBezTo>
                                        <a:pt x="12385" y="7155"/>
                                        <a:pt x="12099" y="7137"/>
                                        <a:pt x="11814" y="714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6" name="Freihandform: Form 186">
                                <a:extLst/>
                              </wps:cNvPr>
                              <wps:cNvSpPr/>
                              <wps:spPr>
                                <a:xfrm>
                                  <a:off x="245533" y="48260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1906 w 19050"/>
                                    <a:gd name="connsiteY0" fmla="*/ 7144 h 38100"/>
                                    <a:gd name="connsiteX1" fmla="*/ 7144 w 19050"/>
                                    <a:gd name="connsiteY1" fmla="*/ 11906 h 38100"/>
                                    <a:gd name="connsiteX2" fmla="*/ 7144 w 19050"/>
                                    <a:gd name="connsiteY2" fmla="*/ 12392 h 38100"/>
                                    <a:gd name="connsiteX3" fmla="*/ 8763 w 19050"/>
                                    <a:gd name="connsiteY3" fmla="*/ 31537 h 38100"/>
                                    <a:gd name="connsiteX4" fmla="*/ 13812 w 19050"/>
                                    <a:gd name="connsiteY4" fmla="*/ 35995 h 38100"/>
                                    <a:gd name="connsiteX5" fmla="*/ 18288 w 19050"/>
                                    <a:gd name="connsiteY5" fmla="*/ 30956 h 38100"/>
                                    <a:gd name="connsiteX6" fmla="*/ 18288 w 19050"/>
                                    <a:gd name="connsiteY6" fmla="*/ 30718 h 38100"/>
                                    <a:gd name="connsiteX7" fmla="*/ 16669 w 19050"/>
                                    <a:gd name="connsiteY7" fmla="*/ 11573 h 38100"/>
                                    <a:gd name="connsiteX8" fmla="*/ 11906 w 19050"/>
                                    <a:gd name="connsiteY8" fmla="*/ 7144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1906" y="7144"/>
                                      </a:moveTo>
                                      <a:cubicBezTo>
                                        <a:pt x="9240" y="7144"/>
                                        <a:pt x="7144" y="9277"/>
                                        <a:pt x="7144" y="11906"/>
                                      </a:cubicBezTo>
                                      <a:cubicBezTo>
                                        <a:pt x="7144" y="12068"/>
                                        <a:pt x="7144" y="12230"/>
                                        <a:pt x="7144" y="12392"/>
                                      </a:cubicBezTo>
                                      <a:lnTo>
                                        <a:pt x="8763" y="31537"/>
                                      </a:lnTo>
                                      <a:cubicBezTo>
                                        <a:pt x="8954" y="34166"/>
                                        <a:pt x="11240" y="36157"/>
                                        <a:pt x="13812" y="35995"/>
                                      </a:cubicBezTo>
                                      <a:cubicBezTo>
                                        <a:pt x="16478" y="35833"/>
                                        <a:pt x="18479" y="33575"/>
                                        <a:pt x="18288" y="30956"/>
                                      </a:cubicBezTo>
                                      <a:cubicBezTo>
                                        <a:pt x="18288" y="30870"/>
                                        <a:pt x="18288" y="30794"/>
                                        <a:pt x="18288" y="30718"/>
                                      </a:cubicBezTo>
                                      <a:lnTo>
                                        <a:pt x="16669" y="11573"/>
                                      </a:lnTo>
                                      <a:cubicBezTo>
                                        <a:pt x="16478" y="9087"/>
                                        <a:pt x="14383" y="7153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7" name="Freihandform: Form 187">
                                <a:extLst/>
                              </wps:cNvPr>
                              <wps:cNvSpPr/>
                              <wps:spPr>
                                <a:xfrm>
                                  <a:off x="347133" y="431800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814 w 19050"/>
                                    <a:gd name="connsiteY0" fmla="*/ 7153 h 47625"/>
                                    <a:gd name="connsiteX1" fmla="*/ 7147 w 19050"/>
                                    <a:gd name="connsiteY1" fmla="*/ 11982 h 47625"/>
                                    <a:gd name="connsiteX2" fmla="*/ 7242 w 19050"/>
                                    <a:gd name="connsiteY2" fmla="*/ 36005 h 47625"/>
                                    <a:gd name="connsiteX3" fmla="*/ 12005 w 19050"/>
                                    <a:gd name="connsiteY3" fmla="*/ 40796 h 47625"/>
                                    <a:gd name="connsiteX4" fmla="*/ 16767 w 19050"/>
                                    <a:gd name="connsiteY4" fmla="*/ 36071 h 47625"/>
                                    <a:gd name="connsiteX5" fmla="*/ 16767 w 19050"/>
                                    <a:gd name="connsiteY5" fmla="*/ 35947 h 47625"/>
                                    <a:gd name="connsiteX6" fmla="*/ 16672 w 19050"/>
                                    <a:gd name="connsiteY6" fmla="*/ 11945 h 47625"/>
                                    <a:gd name="connsiteX7" fmla="*/ 11909 w 19050"/>
                                    <a:gd name="connsiteY7" fmla="*/ 7144 h 47625"/>
                                    <a:gd name="connsiteX8" fmla="*/ 11814 w 19050"/>
                                    <a:gd name="connsiteY8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814" y="7153"/>
                                      </a:moveTo>
                                      <a:cubicBezTo>
                                        <a:pt x="9148" y="7211"/>
                                        <a:pt x="7052" y="9373"/>
                                        <a:pt x="7147" y="11982"/>
                                      </a:cubicBezTo>
                                      <a:lnTo>
                                        <a:pt x="7242" y="36005"/>
                                      </a:lnTo>
                                      <a:cubicBezTo>
                                        <a:pt x="7242" y="38634"/>
                                        <a:pt x="9337" y="40777"/>
                                        <a:pt x="12005" y="40796"/>
                                      </a:cubicBezTo>
                                      <a:cubicBezTo>
                                        <a:pt x="14577" y="40814"/>
                                        <a:pt x="16767" y="38700"/>
                                        <a:pt x="16767" y="36071"/>
                                      </a:cubicBezTo>
                                      <a:cubicBezTo>
                                        <a:pt x="16767" y="36023"/>
                                        <a:pt x="16767" y="35986"/>
                                        <a:pt x="16767" y="35947"/>
                                      </a:cubicBezTo>
                                      <a:lnTo>
                                        <a:pt x="16672" y="11945"/>
                                      </a:lnTo>
                                      <a:cubicBezTo>
                                        <a:pt x="16672" y="9316"/>
                                        <a:pt x="14577" y="7172"/>
                                        <a:pt x="11909" y="7144"/>
                                      </a:cubicBezTo>
                                      <a:cubicBezTo>
                                        <a:pt x="11909" y="7144"/>
                                        <a:pt x="11814" y="7144"/>
                                        <a:pt x="1181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8" name="Freihandform: Form 188">
                                <a:extLst/>
                              </wps:cNvPr>
                              <wps:cNvSpPr/>
                              <wps:spPr>
                                <a:xfrm>
                                  <a:off x="330200" y="448733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11634 w 38100"/>
                                    <a:gd name="connsiteY0" fmla="*/ 7151 h 19050"/>
                                    <a:gd name="connsiteX1" fmla="*/ 7156 w 38100"/>
                                    <a:gd name="connsiteY1" fmla="*/ 12209 h 19050"/>
                                    <a:gd name="connsiteX2" fmla="*/ 11634 w 38100"/>
                                    <a:gd name="connsiteY2" fmla="*/ 16657 h 19050"/>
                                    <a:gd name="connsiteX3" fmla="*/ 33541 w 38100"/>
                                    <a:gd name="connsiteY3" fmla="*/ 17809 h 19050"/>
                                    <a:gd name="connsiteX4" fmla="*/ 38684 w 38100"/>
                                    <a:gd name="connsiteY4" fmla="*/ 13495 h 19050"/>
                                    <a:gd name="connsiteX5" fmla="*/ 34303 w 38100"/>
                                    <a:gd name="connsiteY5" fmla="*/ 8322 h 19050"/>
                                    <a:gd name="connsiteX6" fmla="*/ 34017 w 38100"/>
                                    <a:gd name="connsiteY6" fmla="*/ 8303 h 19050"/>
                                    <a:gd name="connsiteX7" fmla="*/ 12109 w 38100"/>
                                    <a:gd name="connsiteY7" fmla="*/ 7151 h 19050"/>
                                    <a:gd name="connsiteX8" fmla="*/ 11634 w 38100"/>
                                    <a:gd name="connsiteY8" fmla="*/ 715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11634" y="7151"/>
                                      </a:moveTo>
                                      <a:cubicBezTo>
                                        <a:pt x="8967" y="7322"/>
                                        <a:pt x="6967" y="9589"/>
                                        <a:pt x="7156" y="12209"/>
                                      </a:cubicBezTo>
                                      <a:cubicBezTo>
                                        <a:pt x="7347" y="14599"/>
                                        <a:pt x="9253" y="16504"/>
                                        <a:pt x="11634" y="16657"/>
                                      </a:cubicBezTo>
                                      <a:lnTo>
                                        <a:pt x="33541" y="17809"/>
                                      </a:lnTo>
                                      <a:cubicBezTo>
                                        <a:pt x="36113" y="18047"/>
                                        <a:pt x="38398" y="16114"/>
                                        <a:pt x="38684" y="13495"/>
                                      </a:cubicBezTo>
                                      <a:cubicBezTo>
                                        <a:pt x="38875" y="10875"/>
                                        <a:pt x="36969" y="8561"/>
                                        <a:pt x="34303" y="8322"/>
                                      </a:cubicBezTo>
                                      <a:cubicBezTo>
                                        <a:pt x="34208" y="8313"/>
                                        <a:pt x="34113" y="8303"/>
                                        <a:pt x="34017" y="8303"/>
                                      </a:cubicBezTo>
                                      <a:lnTo>
                                        <a:pt x="12109" y="7151"/>
                                      </a:lnTo>
                                      <a:cubicBezTo>
                                        <a:pt x="11919" y="7141"/>
                                        <a:pt x="11825" y="7141"/>
                                        <a:pt x="11634" y="715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9" name="Freihandform: Form 189">
                                <a:extLst/>
                              </wps:cNvPr>
                              <wps:cNvSpPr/>
                              <wps:spPr>
                                <a:xfrm>
                                  <a:off x="423333" y="3640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11906 w 38100"/>
                                    <a:gd name="connsiteY0" fmla="*/ 7144 h 28575"/>
                                    <a:gd name="connsiteX1" fmla="*/ 7144 w 38100"/>
                                    <a:gd name="connsiteY1" fmla="*/ 11945 h 28575"/>
                                    <a:gd name="connsiteX2" fmla="*/ 9430 w 38100"/>
                                    <a:gd name="connsiteY2" fmla="*/ 15955 h 28575"/>
                                    <a:gd name="connsiteX3" fmla="*/ 28480 w 38100"/>
                                    <a:gd name="connsiteY3" fmla="*/ 28185 h 28575"/>
                                    <a:gd name="connsiteX4" fmla="*/ 35051 w 38100"/>
                                    <a:gd name="connsiteY4" fmla="*/ 26956 h 28575"/>
                                    <a:gd name="connsiteX5" fmla="*/ 33813 w 38100"/>
                                    <a:gd name="connsiteY5" fmla="*/ 20327 h 28575"/>
                                    <a:gd name="connsiteX6" fmla="*/ 33528 w 38100"/>
                                    <a:gd name="connsiteY6" fmla="*/ 20165 h 28575"/>
                                    <a:gd name="connsiteX7" fmla="*/ 14574 w 38100"/>
                                    <a:gd name="connsiteY7" fmla="*/ 7945 h 28575"/>
                                    <a:gd name="connsiteX8" fmla="*/ 11906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1906" y="7144"/>
                                      </a:moveTo>
                                      <a:cubicBezTo>
                                        <a:pt x="9239" y="7163"/>
                                        <a:pt x="7144" y="9316"/>
                                        <a:pt x="7144" y="11945"/>
                                      </a:cubicBezTo>
                                      <a:cubicBezTo>
                                        <a:pt x="7144" y="13583"/>
                                        <a:pt x="8001" y="15098"/>
                                        <a:pt x="9430" y="15955"/>
                                      </a:cubicBezTo>
                                      <a:lnTo>
                                        <a:pt x="28480" y="28185"/>
                                      </a:lnTo>
                                      <a:cubicBezTo>
                                        <a:pt x="30575" y="29671"/>
                                        <a:pt x="33528" y="29118"/>
                                        <a:pt x="35051" y="26956"/>
                                      </a:cubicBezTo>
                                      <a:cubicBezTo>
                                        <a:pt x="36576" y="24785"/>
                                        <a:pt x="36005" y="21822"/>
                                        <a:pt x="33813" y="20327"/>
                                      </a:cubicBezTo>
                                      <a:cubicBezTo>
                                        <a:pt x="33719" y="20270"/>
                                        <a:pt x="33624" y="20212"/>
                                        <a:pt x="33528" y="20165"/>
                                      </a:cubicBezTo>
                                      <a:lnTo>
                                        <a:pt x="14574" y="7945"/>
                                      </a:lnTo>
                                      <a:cubicBezTo>
                                        <a:pt x="13811" y="7411"/>
                                        <a:pt x="12859" y="7135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90" name="Freihandform: Form 190">
                                <a:extLst/>
                              </wps:cNvPr>
                              <wps:cNvSpPr/>
                              <wps:spPr>
                                <a:xfrm>
                                  <a:off x="76200" y="3048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825 w 19050"/>
                                    <a:gd name="connsiteY0" fmla="*/ 12192 h 19050"/>
                                    <a:gd name="connsiteX1" fmla="*/ 10492 w 19050"/>
                                    <a:gd name="connsiteY1" fmla="*/ 15687 h 19050"/>
                                    <a:gd name="connsiteX2" fmla="*/ 14112 w 19050"/>
                                    <a:gd name="connsiteY2" fmla="*/ 14125 h 19050"/>
                                    <a:gd name="connsiteX3" fmla="*/ 15636 w 19050"/>
                                    <a:gd name="connsiteY3" fmla="*/ 9973 h 19050"/>
                                    <a:gd name="connsiteX4" fmla="*/ 12587 w 19050"/>
                                    <a:gd name="connsiteY4" fmla="*/ 7353 h 19050"/>
                                    <a:gd name="connsiteX5" fmla="*/ 8683 w 19050"/>
                                    <a:gd name="connsiteY5" fmla="*/ 7801 h 19050"/>
                                    <a:gd name="connsiteX6" fmla="*/ 7159 w 19050"/>
                                    <a:gd name="connsiteY6" fmla="*/ 10334 h 19050"/>
                                    <a:gd name="connsiteX7" fmla="*/ 7825 w 19050"/>
                                    <a:gd name="connsiteY7" fmla="*/ 12192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825" y="12192"/>
                                      </a:moveTo>
                                      <a:cubicBezTo>
                                        <a:pt x="8492" y="13487"/>
                                        <a:pt x="9063" y="15316"/>
                                        <a:pt x="10492" y="15687"/>
                                      </a:cubicBezTo>
                                      <a:cubicBezTo>
                                        <a:pt x="11730" y="16030"/>
                                        <a:pt x="13255" y="15097"/>
                                        <a:pt x="14112" y="14125"/>
                                      </a:cubicBezTo>
                                      <a:cubicBezTo>
                                        <a:pt x="15159" y="13058"/>
                                        <a:pt x="16017" y="11392"/>
                                        <a:pt x="15636" y="9973"/>
                                      </a:cubicBezTo>
                                      <a:cubicBezTo>
                                        <a:pt x="15255" y="8687"/>
                                        <a:pt x="13826" y="7744"/>
                                        <a:pt x="12587" y="7353"/>
                                      </a:cubicBezTo>
                                      <a:cubicBezTo>
                                        <a:pt x="11350" y="6972"/>
                                        <a:pt x="9826" y="7105"/>
                                        <a:pt x="8683" y="7801"/>
                                      </a:cubicBezTo>
                                      <a:cubicBezTo>
                                        <a:pt x="7920" y="8334"/>
                                        <a:pt x="7254" y="9344"/>
                                        <a:pt x="7159" y="10334"/>
                                      </a:cubicBezTo>
                                      <a:cubicBezTo>
                                        <a:pt x="7063" y="10982"/>
                                        <a:pt x="7445" y="11620"/>
                                        <a:pt x="7825" y="1219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91" name="Freihandform: Form 191">
                                <a:extLst/>
                              </wps:cNvPr>
                              <wps:cNvSpPr/>
                              <wps:spPr>
                                <a:xfrm>
                                  <a:off x="127000" y="389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166 w 19050"/>
                                    <a:gd name="connsiteY0" fmla="*/ 10101 h 19050"/>
                                    <a:gd name="connsiteX1" fmla="*/ 8024 w 19050"/>
                                    <a:gd name="connsiteY1" fmla="*/ 13235 h 19050"/>
                                    <a:gd name="connsiteX2" fmla="*/ 12215 w 19050"/>
                                    <a:gd name="connsiteY2" fmla="*/ 14196 h 19050"/>
                                    <a:gd name="connsiteX3" fmla="*/ 14787 w 19050"/>
                                    <a:gd name="connsiteY3" fmla="*/ 9710 h 19050"/>
                                    <a:gd name="connsiteX4" fmla="*/ 10977 w 19050"/>
                                    <a:gd name="connsiteY4" fmla="*/ 7376 h 19050"/>
                                    <a:gd name="connsiteX5" fmla="*/ 8214 w 19050"/>
                                    <a:gd name="connsiteY5" fmla="*/ 7491 h 19050"/>
                                    <a:gd name="connsiteX6" fmla="*/ 7166 w 19050"/>
                                    <a:gd name="connsiteY6" fmla="*/ 1010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166" y="10101"/>
                                      </a:moveTo>
                                      <a:cubicBezTo>
                                        <a:pt x="7071" y="11187"/>
                                        <a:pt x="7262" y="12492"/>
                                        <a:pt x="8024" y="13235"/>
                                      </a:cubicBezTo>
                                      <a:cubicBezTo>
                                        <a:pt x="9072" y="14244"/>
                                        <a:pt x="10881" y="14787"/>
                                        <a:pt x="12215" y="14196"/>
                                      </a:cubicBezTo>
                                      <a:cubicBezTo>
                                        <a:pt x="13835" y="13501"/>
                                        <a:pt x="15168" y="11377"/>
                                        <a:pt x="14787" y="9710"/>
                                      </a:cubicBezTo>
                                      <a:cubicBezTo>
                                        <a:pt x="14405" y="8272"/>
                                        <a:pt x="12406" y="7748"/>
                                        <a:pt x="10977" y="7376"/>
                                      </a:cubicBezTo>
                                      <a:cubicBezTo>
                                        <a:pt x="10120" y="7139"/>
                                        <a:pt x="8977" y="6957"/>
                                        <a:pt x="8214" y="7491"/>
                                      </a:cubicBezTo>
                                      <a:cubicBezTo>
                                        <a:pt x="7452" y="8024"/>
                                        <a:pt x="7262" y="9167"/>
                                        <a:pt x="7166" y="1010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92" name="Freihandform: Form 192">
                                <a:extLst/>
                              </wps:cNvPr>
                              <wps:cNvSpPr/>
                              <wps:spPr>
                                <a:xfrm>
                                  <a:off x="220133" y="4572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263 w 19050"/>
                                    <a:gd name="connsiteY0" fmla="*/ 9323 h 19050"/>
                                    <a:gd name="connsiteX1" fmla="*/ 8406 w 19050"/>
                                    <a:gd name="connsiteY1" fmla="*/ 13076 h 19050"/>
                                    <a:gd name="connsiteX2" fmla="*/ 12312 w 19050"/>
                                    <a:gd name="connsiteY2" fmla="*/ 14400 h 19050"/>
                                    <a:gd name="connsiteX3" fmla="*/ 15264 w 19050"/>
                                    <a:gd name="connsiteY3" fmla="*/ 11161 h 19050"/>
                                    <a:gd name="connsiteX4" fmla="*/ 13073 w 19050"/>
                                    <a:gd name="connsiteY4" fmla="*/ 7752 h 19050"/>
                                    <a:gd name="connsiteX5" fmla="*/ 9549 w 19050"/>
                                    <a:gd name="connsiteY5" fmla="*/ 7333 h 19050"/>
                                    <a:gd name="connsiteX6" fmla="*/ 7263 w 19050"/>
                                    <a:gd name="connsiteY6" fmla="*/ 9323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263" y="9323"/>
                                      </a:moveTo>
                                      <a:cubicBezTo>
                                        <a:pt x="6882" y="10571"/>
                                        <a:pt x="7454" y="12133"/>
                                        <a:pt x="8406" y="13076"/>
                                      </a:cubicBezTo>
                                      <a:cubicBezTo>
                                        <a:pt x="9358" y="14076"/>
                                        <a:pt x="10978" y="14762"/>
                                        <a:pt x="12312" y="14400"/>
                                      </a:cubicBezTo>
                                      <a:cubicBezTo>
                                        <a:pt x="13740" y="14038"/>
                                        <a:pt x="15169" y="12609"/>
                                        <a:pt x="15264" y="11161"/>
                                      </a:cubicBezTo>
                                      <a:cubicBezTo>
                                        <a:pt x="15359" y="9818"/>
                                        <a:pt x="14216" y="8475"/>
                                        <a:pt x="13073" y="7752"/>
                                      </a:cubicBezTo>
                                      <a:cubicBezTo>
                                        <a:pt x="12121" y="7123"/>
                                        <a:pt x="10692" y="6980"/>
                                        <a:pt x="9549" y="7333"/>
                                      </a:cubicBezTo>
                                      <a:cubicBezTo>
                                        <a:pt x="8597" y="7628"/>
                                        <a:pt x="7549" y="8352"/>
                                        <a:pt x="7263" y="9323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93" name="Freihandform: Form 193">
                                <a:extLst/>
                              </wps:cNvPr>
                              <wps:cNvSpPr/>
                              <wps:spPr>
                                <a:xfrm>
                                  <a:off x="287867" y="4656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169 w 19050"/>
                                    <a:gd name="connsiteY0" fmla="*/ 8490 h 19050"/>
                                    <a:gd name="connsiteX1" fmla="*/ 7502 w 19050"/>
                                    <a:gd name="connsiteY1" fmla="*/ 13338 h 19050"/>
                                    <a:gd name="connsiteX2" fmla="*/ 11312 w 19050"/>
                                    <a:gd name="connsiteY2" fmla="*/ 16310 h 19050"/>
                                    <a:gd name="connsiteX3" fmla="*/ 15789 w 19050"/>
                                    <a:gd name="connsiteY3" fmla="*/ 14301 h 19050"/>
                                    <a:gd name="connsiteX4" fmla="*/ 14932 w 19050"/>
                                    <a:gd name="connsiteY4" fmla="*/ 9710 h 19050"/>
                                    <a:gd name="connsiteX5" fmla="*/ 11408 w 19050"/>
                                    <a:gd name="connsiteY5" fmla="*/ 7166 h 19050"/>
                                    <a:gd name="connsiteX6" fmla="*/ 8169 w 19050"/>
                                    <a:gd name="connsiteY6" fmla="*/ 849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169" y="8490"/>
                                      </a:moveTo>
                                      <a:cubicBezTo>
                                        <a:pt x="7122" y="9776"/>
                                        <a:pt x="6836" y="11824"/>
                                        <a:pt x="7502" y="13338"/>
                                      </a:cubicBezTo>
                                      <a:cubicBezTo>
                                        <a:pt x="8074" y="14853"/>
                                        <a:pt x="9693" y="16129"/>
                                        <a:pt x="11312" y="16310"/>
                                      </a:cubicBezTo>
                                      <a:cubicBezTo>
                                        <a:pt x="12932" y="16491"/>
                                        <a:pt x="15027" y="15739"/>
                                        <a:pt x="15789" y="14301"/>
                                      </a:cubicBezTo>
                                      <a:cubicBezTo>
                                        <a:pt x="16456" y="12919"/>
                                        <a:pt x="15693" y="11024"/>
                                        <a:pt x="14932" y="9710"/>
                                      </a:cubicBezTo>
                                      <a:cubicBezTo>
                                        <a:pt x="14075" y="8490"/>
                                        <a:pt x="12837" y="7338"/>
                                        <a:pt x="11408" y="7166"/>
                                      </a:cubicBezTo>
                                      <a:cubicBezTo>
                                        <a:pt x="10265" y="7023"/>
                                        <a:pt x="8836" y="7576"/>
                                        <a:pt x="8169" y="849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94" name="Freihandform: Form 194">
                                <a:extLst/>
                              </wps:cNvPr>
                              <wps:cNvSpPr/>
                              <wps:spPr>
                                <a:xfrm>
                                  <a:off x="381000" y="389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416 w 19050"/>
                                    <a:gd name="connsiteY0" fmla="*/ 7520 h 19050"/>
                                    <a:gd name="connsiteX1" fmla="*/ 11465 w 19050"/>
                                    <a:gd name="connsiteY1" fmla="*/ 7291 h 19050"/>
                                    <a:gd name="connsiteX2" fmla="*/ 13942 w 19050"/>
                                    <a:gd name="connsiteY2" fmla="*/ 8853 h 19050"/>
                                    <a:gd name="connsiteX3" fmla="*/ 14894 w 19050"/>
                                    <a:gd name="connsiteY3" fmla="*/ 11234 h 19050"/>
                                    <a:gd name="connsiteX4" fmla="*/ 11751 w 19050"/>
                                    <a:gd name="connsiteY4" fmla="*/ 14101 h 19050"/>
                                    <a:gd name="connsiteX5" fmla="*/ 8321 w 19050"/>
                                    <a:gd name="connsiteY5" fmla="*/ 13911 h 19050"/>
                                    <a:gd name="connsiteX6" fmla="*/ 7178 w 19050"/>
                                    <a:gd name="connsiteY6" fmla="*/ 10987 h 19050"/>
                                    <a:gd name="connsiteX7" fmla="*/ 7560 w 19050"/>
                                    <a:gd name="connsiteY7" fmla="*/ 8567 h 19050"/>
                                    <a:gd name="connsiteX8" fmla="*/ 8416 w 19050"/>
                                    <a:gd name="connsiteY8" fmla="*/ 752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416" y="7520"/>
                                      </a:moveTo>
                                      <a:cubicBezTo>
                                        <a:pt x="9275" y="7072"/>
                                        <a:pt x="10417" y="7063"/>
                                        <a:pt x="11465" y="7291"/>
                                      </a:cubicBezTo>
                                      <a:cubicBezTo>
                                        <a:pt x="12417" y="7529"/>
                                        <a:pt x="13274" y="8091"/>
                                        <a:pt x="13942" y="8853"/>
                                      </a:cubicBezTo>
                                      <a:cubicBezTo>
                                        <a:pt x="14513" y="9510"/>
                                        <a:pt x="15085" y="10396"/>
                                        <a:pt x="14894" y="11234"/>
                                      </a:cubicBezTo>
                                      <a:cubicBezTo>
                                        <a:pt x="14608" y="12616"/>
                                        <a:pt x="13084" y="13625"/>
                                        <a:pt x="11751" y="14101"/>
                                      </a:cubicBezTo>
                                      <a:cubicBezTo>
                                        <a:pt x="10702" y="14492"/>
                                        <a:pt x="9275" y="14596"/>
                                        <a:pt x="8321" y="13911"/>
                                      </a:cubicBezTo>
                                      <a:cubicBezTo>
                                        <a:pt x="7464" y="13301"/>
                                        <a:pt x="7273" y="12025"/>
                                        <a:pt x="7178" y="10987"/>
                                      </a:cubicBezTo>
                                      <a:cubicBezTo>
                                        <a:pt x="7083" y="10168"/>
                                        <a:pt x="7178" y="9310"/>
                                        <a:pt x="7560" y="8567"/>
                                      </a:cubicBezTo>
                                      <a:cubicBezTo>
                                        <a:pt x="7750" y="8148"/>
                                        <a:pt x="8036" y="7729"/>
                                        <a:pt x="8416" y="752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95" name="Freihandform: Form 195">
                                <a:extLst/>
                              </wps:cNvPr>
                              <wps:cNvSpPr/>
                              <wps:spPr>
                                <a:xfrm>
                                  <a:off x="423333" y="321733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725 w 19050"/>
                                    <a:gd name="connsiteY0" fmla="*/ 9005 h 19050"/>
                                    <a:gd name="connsiteX1" fmla="*/ 7296 w 19050"/>
                                    <a:gd name="connsiteY1" fmla="*/ 11100 h 19050"/>
                                    <a:gd name="connsiteX2" fmla="*/ 7771 w 19050"/>
                                    <a:gd name="connsiteY2" fmla="*/ 14539 h 19050"/>
                                    <a:gd name="connsiteX3" fmla="*/ 11677 w 19050"/>
                                    <a:gd name="connsiteY3" fmla="*/ 16377 h 19050"/>
                                    <a:gd name="connsiteX4" fmla="*/ 16058 w 19050"/>
                                    <a:gd name="connsiteY4" fmla="*/ 14053 h 19050"/>
                                    <a:gd name="connsiteX5" fmla="*/ 16916 w 19050"/>
                                    <a:gd name="connsiteY5" fmla="*/ 9738 h 19050"/>
                                    <a:gd name="connsiteX6" fmla="*/ 13868 w 19050"/>
                                    <a:gd name="connsiteY6" fmla="*/ 7281 h 19050"/>
                                    <a:gd name="connsiteX7" fmla="*/ 10439 w 19050"/>
                                    <a:gd name="connsiteY7" fmla="*/ 7672 h 19050"/>
                                    <a:gd name="connsiteX8" fmla="*/ 8725 w 19050"/>
                                    <a:gd name="connsiteY8" fmla="*/ 9005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725" y="9005"/>
                                      </a:moveTo>
                                      <a:cubicBezTo>
                                        <a:pt x="8153" y="9624"/>
                                        <a:pt x="7487" y="10291"/>
                                        <a:pt x="7296" y="11100"/>
                                      </a:cubicBezTo>
                                      <a:cubicBezTo>
                                        <a:pt x="7010" y="12234"/>
                                        <a:pt x="7105" y="13606"/>
                                        <a:pt x="7771" y="14539"/>
                                      </a:cubicBezTo>
                                      <a:cubicBezTo>
                                        <a:pt x="8629" y="15701"/>
                                        <a:pt x="10248" y="16406"/>
                                        <a:pt x="11677" y="16377"/>
                                      </a:cubicBezTo>
                                      <a:cubicBezTo>
                                        <a:pt x="13297" y="16339"/>
                                        <a:pt x="15010" y="15368"/>
                                        <a:pt x="16058" y="14053"/>
                                      </a:cubicBezTo>
                                      <a:cubicBezTo>
                                        <a:pt x="16916" y="12872"/>
                                        <a:pt x="17487" y="11120"/>
                                        <a:pt x="16916" y="9738"/>
                                      </a:cubicBezTo>
                                      <a:cubicBezTo>
                                        <a:pt x="16535" y="8500"/>
                                        <a:pt x="15106" y="7643"/>
                                        <a:pt x="13868" y="7281"/>
                                      </a:cubicBezTo>
                                      <a:cubicBezTo>
                                        <a:pt x="12725" y="6966"/>
                                        <a:pt x="11486" y="7233"/>
                                        <a:pt x="10439" y="7672"/>
                                      </a:cubicBezTo>
                                      <a:cubicBezTo>
                                        <a:pt x="9772" y="7938"/>
                                        <a:pt x="9200" y="8472"/>
                                        <a:pt x="8725" y="900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047AEBB" id="Gruppe 164" o:spid="_x0000_s1026" alt="Stern umgeben von dekorativem Design" style="width:42.65pt;height:43.3pt;mso-position-horizontal-relative:char;mso-position-vertical-relative:line" coordsize="5415,5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">
                      <v:shape id="Freihandform: Form 165" o:spid="_x0000_s1027" style="position:absolute;left:1354;top:1354;width:2868;height:2698;visibility:visible;mso-wrap-style:square;v-text-anchor:middle" coordsize="161925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" path="m80772,7148v-1906,76,-3620,1314,-4287,3142l58959,59068,12000,58325v-2666,-38,-4762,2058,-4856,4687c7144,64421,7715,65774,8858,66697l46958,99511,30194,148461v-857,2485,476,5190,2953,6038c34480,154966,36004,154785,37242,154023l81915,125524r42195,24536c126396,151375,129254,150603,130587,148327v762,-1238,857,-2734,382,-4077l115062,102731,153066,70784v2095,-1686,2286,-4696,666,-6706c152780,62983,151447,62354,149923,62383r-47625,762l85534,10453c84867,8414,82962,7062,80772,7148xm80676,26731l94297,69393v667,2010,2476,3363,4667,3334l136684,72127,106298,97616v-1523,1305,-2095,3457,-1333,5353l117157,135049,84201,115828v-1620,-896,-3525,-848,-4954,114l43624,138649,57055,99569v666,-1848,95,-3906,-1429,-5173l24955,68050r37242,600c64198,68689,66103,67422,66769,65507l80676,26731xe" fillcolor="black" stroked="f">
                        <v:path arrowok="t" o:connecttype="custom" o:connectlocs="143042,12655;135450,18217;104413,104572;21251,103257;12652,111554;15687,118078;83160,176171;53472,262831;58701,273520;65953,272677;145066,222224;219791,265661;231261,262593;231938,255376;203768,181872;271070,125314;272250,113442;265504,110441;181163,111790;151475,18506;143042,12655;142872,47324;166994,122851;175259,128754;242059,127691;188247,172816;185886,182293;207478,239086;149115,205058;140341,205260;77255,245460;101041,176274;98510,167116;44194,120474;110147,121536;118244,115971" o:connectangles="0,0,0,0,0,0,0,0,0,0,0,0,0,0,0,0,0,0,0,0,0,0,0,0,0,0,0,0,0,0,0,0,0,0,0,0"/>
                      </v:shape>
                      <v:shape id="Freihandform: Form 166" o:spid="_x0000_s1028" style="position:absolute;left:254;top:2370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" path="m12766,7144c10099,7116,8004,9221,7908,11859l7147,43148v-95,2629,2000,4810,4572,4877c14386,48092,16577,46016,16672,43387r761,-31290c17529,9468,15529,7249,12862,7153v,,-96,-9,-96,-9xe" fillcolor="black" stroked="f">
                        <v:stroke endcap="round"/>
                        <v:path arrowok="t" o:connecttype="custom" o:connectlocs="22608,12648;14004,20995;12657,76388;20753,85022;29525,76811;30872,21416;22778,12663;22608,12648" o:connectangles="0,0,0,0,0,0,0,0"/>
                      </v:shape>
                      <v:shape id="Freihandform: Form 167" o:spid="_x0000_s1029" style="position:absolute;top:2624;width:843;height:337;visibility:visible;mso-wrap-style:square;v-text-anchor:middle" coordsize="47625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" path="m40103,7147l11719,8185v-2572,86,-4667,2295,-4572,4924c7242,15738,9433,17796,12100,17710v,,,,,l40389,16672v2667,-95,4763,-2295,4667,-4924c44961,9109,42770,7052,40103,7147v,,,,,xe" fillcolor="black" stroked="f">
                        <v:stroke endcap="round"/>
                        <v:path arrowok="t" o:connecttype="custom" o:connectlocs="71020,12653;20754,14490;12657,23207;21428,31353;21428,31353;71526,29515;79791,20798;71020,12653;71020,12653" o:connectangles="0,0,0,0,0,0,0,0,0"/>
                      </v:shape>
                      <v:shape id="Freihandform: Form 168" o:spid="_x0000_s1030" style="position:absolute;left:4826;top:2370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" path="m11906,7144c9335,7106,7144,9211,7144,11840v,152,,305,,457l9335,44987v190,2619,2476,4610,5048,4429c17050,49235,19050,46959,18860,44330l16573,11650c16479,9154,14478,7192,11906,7144xe" fillcolor="black" stroked="f">
                        <v:stroke endcap="round"/>
                        <v:path arrowok="t" o:connecttype="custom" o:connectlocs="21085,12648;12651,20961;12651,21770;16532,79644;25471,87485;33400,78481;29349,20625;21085,12648" o:connectangles="0,0,0,0,0,0,0,0"/>
                      </v:shape>
                      <v:shape id="Freihandform: Form 169" o:spid="_x0000_s1031" style="position:absolute;left:4572;top:2624;width:843;height:337;visibility:visible;mso-wrap-style:square;v-text-anchor:middle" coordsize="47625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" path="m41627,7148l11909,8425c9243,8415,7147,10539,7147,13168v-96,2629,2096,4772,4667,4782c12005,17959,12195,17950,12291,17931l42009,16673v2667,-114,4667,-2343,4571,-4971c46485,9073,44294,7034,41627,7148v,,,,,xe" fillcolor="black" stroked="f">
                        <v:stroke endcap="round"/>
                        <v:path arrowok="t" o:connecttype="custom" o:connectlocs="73719,12654;21090,14915;12657,23312;20922,31778;21767,31744;74395,29517;82490,20717;73719,12654;73719,12654" o:connectangles="0,0,0,0,0,0,0,0,0"/>
                      </v:shape>
                      <v:shape id="Freihandform: Form 170" o:spid="_x0000_s1032" style="position:absolute;left:508;top:1354;width:674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" path="m11906,7144c9239,7173,7144,9326,7144,11954v,1953,1238,3696,3048,4401l31528,24813v2382,972,5143,-219,6191,-2667c38672,19698,37434,16936,35053,15965v,,,,,l13717,7497v-572,-238,-1239,-362,-1811,-353xe" fillcolor="black" stroked="f">
                        <v:stroke endcap="round"/>
                        <v:path arrowok="t" o:connecttype="custom" o:connectlocs="21085,12647;12652,21163;18049,28954;55834,43928;66798,39206;62077,28264;62077,28264;24292,13272;21085,12647" o:connectangles="0,0,0,0,0,0,0,0,0"/>
                      </v:shape>
                      <v:shape id="Freihandform: Form 171" o:spid="_x0000_s1033" style="position:absolute;left:1524;top:423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" path="m13552,7148v-2477,76,-4381,2000,-4572,4448l7171,34865v-286,2620,1714,4925,4286,5134c14124,40208,16410,38256,16601,35627v,,,,,l18505,12358c18696,9738,16791,7414,14219,7166v-286,-18,-476,-28,-667,-18xe" fillcolor="black" stroked="f">
                        <v:stroke endcap="round"/>
                        <v:path arrowok="t" o:connecttype="custom" o:connectlocs="23999,12655;15903,20529;12699,61724;20289,70813;29399,63073;29399,63073;32771,21878;25181,12686;23999,12655" o:connectangles="0,0,0,0,0,0,0,0,0"/>
                      </v:shape>
                      <v:shape id="Freihandform: Form 172" o:spid="_x0000_s1034" style="position:absolute;left:1354;top:592;width:675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" path="m33294,7144v-286,,-572,19,-858,57l11195,10287v-2572,381,-4381,2800,-4001,5410c7576,18297,9957,20098,12624,19717l33865,16611v2572,-390,4381,-2819,4001,-5419c37484,8915,35580,7220,33294,7144xe" fillcolor="black" stroked="f">
                        <v:stroke endcap="round"/>
                        <v:path arrowok="t" o:connecttype="custom" o:connectlocs="58962,12647;57442,12748;19826,18212;12740,27789;22356,34906;59973,29407;67059,19814;58962,12647" o:connectangles="0,0,0,0,0,0,0,0"/>
                      </v:shape>
                      <v:shape id="Freihandform: Form 173" o:spid="_x0000_s1035" style="position:absolute;left:2455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" path="m13459,7148v-2477,66,-4477,1980,-4667,4428l7172,30712v-285,2620,1620,4972,4192,5268c14031,36265,16317,34379,16602,31769v,-76,,-161,95,-237l18317,12396c18603,9777,16697,7433,14031,7166v-191,-18,-382,-28,-572,-18xe" fillcolor="black" stroked="f">
                        <v:stroke endcap="round"/>
                        <v:path arrowok="t" o:connecttype="custom" o:connectlocs="23835,12655;15570,20494;12701,54372;20125,63698;29401,56243;29569,55823;32438,21945;24848,12686;23835,12655" o:connectangles="0,0,0,0,0,0,0,0,0"/>
                      </v:shape>
                      <v:shape id="Freihandform: Form 174" o:spid="_x0000_s1036" style="position:absolute;left:3471;top:423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" path="m11909,7144c9337,7172,7242,9316,7242,11945r-95,23993c7052,38567,9148,40739,11814,40796v2572,47,4763,-2048,4858,-4677c16672,36081,16672,36043,16672,35995r95,-23993c16767,9373,14767,7191,12100,7144v-95,,-95,,-191,xe" fillcolor="black" stroked="f">
                        <v:stroke endcap="round"/>
                        <v:path arrowok="t" o:connecttype="custom" o:connectlocs="21090,12648;12825,21147;12657,63624;20922,72224;29525,63944;29525,63725;29693,21248;21428,12648;21090,12648" o:connectangles="0,0,0,0,0,0,0,0,0"/>
                      </v:shape>
                      <v:shape id="Freihandform: Form 175" o:spid="_x0000_s1037" style="position:absolute;left:3302;top:677;width:674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" path="m34099,7144v-95,10,-286,10,-381,19l11906,8316v-2667,37,-4762,2190,-4762,4829c7239,15774,9334,17879,12002,17850v95,-9,189,-9,380,-19l34290,16669v2572,-38,4667,-2209,4667,-4848c38862,9192,36671,7106,34099,7144xe" fillcolor="black" stroked="f">
                        <v:stroke endcap="round"/>
                        <v:path arrowok="t" o:connecttype="custom" o:connectlocs="60387,12647;59713,12681;21085,14722;12652,23271;21255,31601;21928,31567;60726,29510;68991,20927;60387,12647" o:connectangles="0,0,0,0,0,0,0,0,0"/>
                      </v:shape>
                      <v:shape id="Freihandform: Form 176" o:spid="_x0000_s1038" style="position:absolute;left:4233;top:1270;width:675;height:505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" path="m30854,7144v-857,10,-1715,286,-2476,781l9328,20146c7137,21575,6470,24518,7899,26737v1429,2210,4381,2848,6573,1429c14472,28166,14472,28166,14472,28166l33426,15945v2286,-1400,2952,-4334,1523,-6562c34092,7973,32568,7125,30854,7144xe" fillcolor="black" stroked="f">
                        <v:stroke endcap="round"/>
                        <v:path arrowok="t" o:connecttype="custom" o:connectlocs="54641,12647;50256,14030;16519,35666;13989,47334;25629,49864;25629,49864;59196,28228;61893,16611;54641,12647" o:connectangles="0,0,0,0,0,0,0,0,0"/>
                      </v:shape>
                      <v:shape id="Freihandform: Form 177" o:spid="_x0000_s1039" style="position:absolute;left:762;top:2116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" path="m7825,10708c8492,9413,9063,7593,10492,7213v1238,-334,2763,600,3620,1562c15159,9851,16017,11508,15636,12927v-381,1296,-1810,2229,-3049,2629c11350,15938,9826,15804,8683,15109,7920,14576,7254,13556,7159,12575v-96,-657,286,-1286,666,-1867xe" fillcolor="black" stroked="f">
                        <v:stroke joinstyle="miter"/>
                        <v:path arrowok="t" o:connecttype="custom" o:connectlocs="13857,18957;18580,12769;24991,15535;27690,22885;22291,27539;15377,26748;12678,22262;13857,18957" o:connectangles="0,0,0,0,0,0,0,0"/>
                      </v:shape>
                      <v:shape id="Freihandform: Form 178" o:spid="_x0000_s1040" style="position:absolute;left:1270;top:135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" path="m7166,11480v-95,-1077,96,-2382,858,-3135c9072,7336,10881,6803,12215,7384v1620,695,2953,2819,2572,4486c14405,13318,12406,13832,10977,14213v-857,229,-2000,419,-2763,-114c7452,13556,7262,12423,7166,11480xe" fillcolor="black" stroked="f">
                        <v:stroke joinstyle="miter"/>
                        <v:path arrowok="t" o:connecttype="custom" o:connectlocs="12690,20324;14210,14773;21632,13072;26187,21014;19439,25162;14546,24960;12690,20324" o:connectangles="0,0,0,0,0,0,0"/>
                      </v:shape>
                      <v:shape id="Freihandform: Form 179" o:spid="_x0000_s1041" style="position:absolute;left:2201;top:677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" path="m7263,12315c6882,11067,7454,9505,8406,8572,9358,7562,10978,6886,12312,7238v1428,372,2857,1791,2952,3239c15359,11820,14216,13173,13073,13886v-952,630,-2381,773,-3524,430c8597,14020,7549,13287,7263,12315xe" fillcolor="black" stroked="f">
                        <v:stroke joinstyle="miter"/>
                        <v:path arrowok="t" o:connecttype="custom" o:connectlocs="12862,21802;14886,15175;21804,12814;27031,18548;23151,24583;16911,25344;12862,21802" o:connectangles="0,0,0,0,0,0,0"/>
                      </v:shape>
                      <v:shape id="Freihandform: Form 180" o:spid="_x0000_s1042" style="position:absolute;left:2878;top:592;width:338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" path="m8169,14991c7122,13705,6836,11657,7502,10142,8074,8637,9693,7361,11312,7170v1620,-181,3715,572,4477,2010c16456,10571,15693,12457,14932,13771v-857,1220,-2095,2381,-3524,2553c10265,16457,8836,15914,8169,14991xe" fillcolor="black" stroked="f">
                        <v:stroke joinstyle="miter"/>
                        <v:path arrowok="t" o:connecttype="custom" o:connectlocs="14467,26539;13285,17955;20033,12693;27961,16252;26443,24379;20203,28899;14467,26539" o:connectangles="0,0,0,0,0,0,0"/>
                      </v:shape>
                      <v:shape id="Freihandform: Form 181" o:spid="_x0000_s1043" style="position:absolute;left:3810;top:1270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" path="m8416,14026v859,448,2001,467,3049,229c12417,14026,13274,13455,13942,12702v571,-657,1143,-1552,952,-2381c14608,8940,13084,7930,11751,7454,10702,7063,9275,6959,8321,7635,7464,8254,7273,9521,7178,10559v-95,819,,1686,382,2429c7750,13407,8036,13816,8416,14026xe" fillcolor="black" stroked="f">
                        <v:stroke joinstyle="miter"/>
                        <v:path arrowok="t" o:connecttype="custom" o:connectlocs="14904,24831;20304,25236;24690,22487;26376,18272;20810,13196;14736,13517;12712,18693;13388,22993;14904,24831" o:connectangles="0,0,0,0,0,0,0,0,0"/>
                      </v:shape>
                      <v:shape id="Freihandform: Form 182" o:spid="_x0000_s1044" style="position:absolute;left:4233;top:2032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" path="m8725,14508c8153,13898,7487,13231,7296,12412,7010,11289,7105,9907,7771,8974,8629,7821,10248,7107,11677,7145v1620,38,3333,1009,4381,2324c16916,10640,17487,12393,16916,13784v-381,1238,-1810,2086,-3048,2448c12725,16556,11486,16280,10439,15851,9772,15574,9200,15051,8725,14508xe" fillcolor="black" stroked="f">
                        <v:stroke joinstyle="miter"/>
                        <v:path arrowok="t" o:connecttype="custom" o:connectlocs="15451,25684;12921,21973;13762,15887;20679,12649;28437,16763;29957,24402;24559,28736;18487,28062;15451,25684" o:connectangles="0,0,0,0,0,0,0,0,0"/>
                      </v:shape>
                      <v:shape id="Freihandform: Form 183" o:spid="_x0000_s1045" style="position:absolute;left:508;top:3640;width:674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" path="m33183,7145v-666,9,-1238,133,-1714,352l10133,15965v-2381,971,-3619,3743,-2667,6182c8418,24595,11181,25795,13657,24823v,,,,,l34993,16356v2382,-943,3620,-3696,2666,-6153c36993,8326,35183,7107,33183,7145xe" fillcolor="black" stroked="f">
                        <v:stroke endcap="round"/>
                        <v:path arrowok="t" o:connecttype="custom" o:connectlocs="58765,12649;55730,13272;17945,28264;13222,39208;24186,43946;24186,43946;61971,28956;66692,18063;58765,12649" o:connectangles="0,0,0,0,0,0,0,0,0"/>
                      </v:shape>
                      <v:shape id="Freihandform: Form 184" o:spid="_x0000_s1046" style="position:absolute;left:1524;top:4318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" path="m12002,7144c9334,7125,7239,9240,7144,11869v,161,,323,95,485l9048,35605v191,2629,2477,4591,5144,4391c16764,39796,18764,37500,18573,34881v,-10,,-10,,-19l16669,11592c16573,9097,14478,7154,12002,7144xe" fillcolor="black" stroked="f">
                        <v:stroke endcap="round"/>
                        <v:path arrowok="t" o:connecttype="custom" o:connectlocs="21255,12648;12651,21012;12820,21871;16023,63034;25133,70808;32891,61752;32891,61719;29519,20522;21255,12648" o:connectangles="0,0,0,0,0,0,0,0,0"/>
                      </v:shape>
                      <v:shape id="Freihandform: Form 185" o:spid="_x0000_s1047" style="position:absolute;left:1354;top:4572;width:675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" path="m11814,7146c9147,7232,7052,9432,7147,12061v95,2353,1904,4286,4190,4582l32578,19728v2667,382,5048,-1428,5430,-4028c38388,13099,36579,10670,34007,10299v,,,,,l12766,7203v-381,-48,-667,-66,-952,-57xe" fillcolor="black" stroked="f">
                        <v:stroke endcap="round"/>
                        <v:path arrowok="t" o:connecttype="custom" o:connectlocs="20922,12651;12657,21352;20077,29464;57694,34925;67310,27794;60225,18233;60225,18233;22608,12752;20922,12651" o:connectangles="0,0,0,0,0,0,0,0,0"/>
                      </v:shape>
                      <v:shape id="Freihandform: Form 186" o:spid="_x0000_s1048" style="position:absolute;left:2455;top:4826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" path="m11906,7144v-2666,,-4762,2133,-4762,4762c7144,12068,7144,12230,7144,12392l8763,31537v191,2629,2477,4620,5049,4458c16478,35833,18479,33575,18288,30956v,-86,,-162,,-238l16669,11573c16478,9087,14383,7153,11906,7144xe" fillcolor="black" stroked="f">
                        <v:stroke endcap="round"/>
                        <v:path arrowok="t" o:connecttype="custom" o:connectlocs="21085,12648;12651,21078;12651,21938;15519,55832;24460,63724;32387,54803;32387,54382;29519,20488;21085,12648" o:connectangles="0,0,0,0,0,0,0,0,0"/>
                      </v:shape>
                      <v:shape id="Freihandform: Form 187" o:spid="_x0000_s1049" style="position:absolute;left:3471;top:4318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" path="m11814,7153c9148,7211,7052,9373,7147,11982r95,24023c7242,38634,9337,40777,12005,40796v2572,18,4762,-2096,4762,-4725c16767,36023,16767,35986,16767,35947r-95,-24002c16672,9316,14577,7172,11909,7144v,,-95,,-95,l11814,7153xe" fillcolor="black" stroked="f">
                        <v:stroke endcap="round"/>
                        <v:path arrowok="t" o:connecttype="custom" o:connectlocs="20922,12663;12657,21213;12825,63742;21260,72224;29693,63859;29693,63640;29525,21147;21090,12648;20922,12648" o:connectangles="0,0,0,0,0,0,0,0,0"/>
                      </v:shape>
                      <v:shape id="Freihandform: Form 188" o:spid="_x0000_s1050" style="position:absolute;left:3302;top:4487;width:674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" path="m11634,7151c8967,7322,6967,9589,7156,12209v191,2390,2097,4295,4478,4448l33541,17809v2572,238,4857,-1695,5143,-4314c38875,10875,36969,8561,34303,8322v-95,-9,-190,-19,-286,-19l12109,7151v-190,-10,-284,-10,-475,xe" fillcolor="black" stroked="f">
                        <v:stroke endcap="round"/>
                        <v:path arrowok="t" o:connecttype="custom" o:connectlocs="20603,12660;12673,21614;20603,29489;59399,31528;68507,23891;60749,14733;60242,14699;21444,12660;20603,12660" o:connectangles="0,0,0,0,0,0,0,0,0"/>
                      </v:shape>
                      <v:shape id="Freihandform: Form 189" o:spid="_x0000_s1051" style="position:absolute;left:4233;top:3640;width:675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" path="m11906,7144c9239,7163,7144,9316,7144,11945v,1638,857,3153,2286,4010l28480,28185v2095,1486,5048,933,6571,-1229c36576,24785,36005,21822,33813,20327v-94,-57,-189,-115,-285,-162l14574,7945v-763,-534,-1715,-810,-2668,-801xe" fillcolor="black" stroked="f">
                        <v:stroke endcap="round"/>
                        <v:path arrowok="t" o:connecttype="custom" o:connectlocs="21085,12647;12652,21147;16700,28246;50437,49898;62073,47722;59881,35986;59376,35699;25810,14065;21085,12647" o:connectangles="0,0,0,0,0,0,0,0,0"/>
                      </v:shape>
                      <v:shape id="Freihandform: Form 190" o:spid="_x0000_s1052" style="position:absolute;left:762;top:3048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" path="m7825,12192v667,1295,1238,3124,2667,3495c11730,16030,13255,15097,14112,14125v1047,-1067,1905,-2733,1524,-4152c15255,8687,13826,7744,12587,7353,11350,6972,9826,7105,8683,7801,7920,8334,7254,9344,7159,10334v-96,648,286,1286,666,1858xe" fillcolor="black" stroked="f">
                        <v:stroke joinstyle="miter"/>
                        <v:path arrowok="t" o:connecttype="custom" o:connectlocs="13857,21584;18580,27771;24991,25006;27690,17656;22291,13017;15377,13810;12678,18295;13857,21584" o:connectangles="0,0,0,0,0,0,0,0"/>
                      </v:shape>
                      <v:shape id="Freihandform: Form 191" o:spid="_x0000_s1053" style="position:absolute;left:1270;top:389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" path="m7166,10101v-95,1086,96,2391,858,3134c9072,14244,10881,14787,12215,14196v1620,-695,2953,-2819,2572,-4486c14405,8272,12406,7748,10977,7376,10120,7139,8977,6957,8214,7491v-762,533,-952,1676,-1048,2610xe" fillcolor="black" stroked="f">
                        <v:stroke joinstyle="miter"/>
                        <v:path arrowok="t" o:connecttype="custom" o:connectlocs="12690,17882;14210,23430;21632,25132;26187,17190;19439,13058;14546,13262;12690,17882" o:connectangles="0,0,0,0,0,0,0"/>
                      </v:shape>
                      <v:shape id="Freihandform: Form 192" o:spid="_x0000_s1054" style="position:absolute;left:2201;top:4572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" path="m7263,9323v-381,1248,191,2810,1143,3753c9358,14076,10978,14762,12312,14400v1428,-362,2857,-1791,2952,-3239c15359,9818,14216,8475,13073,7752,12121,7123,10692,6980,9549,7333,8597,7628,7549,8352,7263,9323xe" fillcolor="black" stroked="f">
                        <v:stroke joinstyle="miter"/>
                        <v:path arrowok="t" o:connecttype="custom" o:connectlocs="12862,16505;14886,23149;21804,25493;27031,19759;23151,13724;16911,12982;12862,16505" o:connectangles="0,0,0,0,0,0,0"/>
                      </v:shape>
                      <v:shape id="Freihandform: Form 193" o:spid="_x0000_s1055" style="position:absolute;left:2878;top:4656;width:338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" path="m8169,8490c7122,9776,6836,11824,7502,13338v572,1515,2191,2791,3810,2972c12932,16491,15027,15739,15789,14301v667,-1382,-96,-3277,-857,-4591c14075,8490,12837,7338,11408,7166,10265,7023,8836,7576,8169,8490xe" fillcolor="black" stroked="f">
                        <v:stroke joinstyle="miter"/>
                        <v:path arrowok="t" o:connecttype="custom" o:connectlocs="14467,15030;13285,23613;20033,28874;27961,25318;26443,17190;20203,12686;14467,15030" o:connectangles="0,0,0,0,0,0,0"/>
                      </v:shape>
                      <v:shape id="Freihandform: Form 194" o:spid="_x0000_s1056" style="position:absolute;left:3810;top:389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" path="m8416,7520v859,-448,2001,-457,3049,-229c12417,7529,13274,8091,13942,8853v571,657,1143,1543,952,2381c14608,12616,13084,13625,11751,14101v-1049,391,-2476,495,-3430,-190c7464,13301,7273,12025,7178,10987v-95,-819,,-1677,382,-2420c7750,8148,8036,7729,8416,7520xe" fillcolor="black" stroked="f">
                        <v:stroke joinstyle="miter"/>
                        <v:path arrowok="t" o:connecttype="custom" o:connectlocs="14904,13313;20304,12908;24690,15673;26376,19888;20810,24964;14736,24627;12712,19451;13388,15167;14904,13313" o:connectangles="0,0,0,0,0,0,0,0,0"/>
                      </v:shape>
                      <v:shape id="Freihandform: Form 195" o:spid="_x0000_s1057" style="position:absolute;left:4233;top:3217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" path="m8725,9005v-572,619,-1238,1286,-1429,2095c7010,12234,7105,13606,7771,14539v858,1162,2477,1867,3906,1838c13297,16339,15010,15368,16058,14053v858,-1181,1429,-2933,858,-4315c16535,8500,15106,7643,13868,7281v-1143,-315,-2382,-48,-3429,391c9772,7938,9200,8472,8725,9005xe" fillcolor="black" stroked="f">
                        <v:stroke joinstyle="miter"/>
                        <v:path arrowok="t" o:connecttype="custom" o:connectlocs="15451,15942;12921,19651;13762,25739;20679,28993;28437,24879;29957,17240;24559,12890;18487,13582;15451,15942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  <w:sdt>
            <w:sdtPr>
              <w:id w:val="1500537231"/>
              <w:placeholder>
                <w:docPart w:val="B47D384797BE46F89309BA319427F4B9"/>
              </w:placeholder>
              <w:temporary/>
              <w:showingPlcHdr/>
              <w15:appearance w15:val="hidden"/>
            </w:sdtPr>
            <w:sdtEndPr/>
            <w:sdtContent>
              <w:p w14:paraId="048E3CB1" w14:textId="4DD2084C" w:rsidR="00A24368" w:rsidRPr="00650A3C" w:rsidRDefault="00A24368" w:rsidP="009A3DDE">
                <w:pPr>
                  <w:pStyle w:val="TextaufderRckseite"/>
                </w:pPr>
                <w:r w:rsidRPr="00650A3C">
                  <w:rPr>
                    <w:lang w:bidi="de-DE"/>
                  </w:rPr>
                  <w:t>Umarmungen und K</w:t>
                </w:r>
                <w:r w:rsidRPr="003D4AA7">
                  <w:rPr>
                    <w:rFonts w:hAnsiTheme="minorHAnsi"/>
                    <w:lang w:bidi="de-DE"/>
                  </w:rPr>
                  <w:t>ü</w:t>
                </w:r>
                <w:r w:rsidRPr="00650A3C">
                  <w:rPr>
                    <w:lang w:bidi="de-DE"/>
                  </w:rPr>
                  <w:t>sse</w:t>
                </w:r>
              </w:p>
            </w:sdtContent>
          </w:sdt>
        </w:tc>
        <w:tc>
          <w:tcPr>
            <w:tcW w:w="5670" w:type="dxa"/>
            <w:vAlign w:val="center"/>
          </w:tcPr>
          <w:p w14:paraId="37CA30BB" w14:textId="77777777" w:rsidR="00A24368" w:rsidRPr="00650A3C" w:rsidRDefault="0083743A" w:rsidP="00A24368">
            <w:pPr>
              <w:pStyle w:val="Titel"/>
            </w:pPr>
            <w:sdt>
              <w:sdtPr>
                <w:id w:val="1974873943"/>
                <w:placeholder>
                  <w:docPart w:val="C786A088D1E242E49470A80E714B5CAF"/>
                </w:placeholder>
                <w:temporary/>
                <w:showingPlcHdr/>
                <w15:appearance w15:val="hidden"/>
              </w:sdtPr>
              <w:sdtEndPr/>
              <w:sdtContent>
                <w:r w:rsidR="00A24368" w:rsidRPr="00650A3C">
                  <w:rPr>
                    <w:lang w:bidi="de-DE"/>
                  </w:rPr>
                  <w:t>Ich</w:t>
                </w:r>
              </w:sdtContent>
            </w:sdt>
            <w:r w:rsidR="00A24368" w:rsidRPr="00650A3C">
              <w:rPr>
                <w:noProof/>
                <w:lang w:bidi="de-DE"/>
              </w:rPr>
              <mc:AlternateContent>
                <mc:Choice Requires="wps">
                  <w:drawing>
                    <wp:inline distT="0" distB="0" distL="0" distR="0" wp14:anchorId="6D898DE2" wp14:editId="62B7BE08">
                      <wp:extent cx="956945" cy="841375"/>
                      <wp:effectExtent l="0" t="0" r="0" b="0"/>
                      <wp:docPr id="98" name="Grafik 7" descr="liebe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6945" cy="841375"/>
                              </a:xfrm>
                              <a:custGeom>
                                <a:avLst/>
                                <a:gdLst>
                                  <a:gd name="connsiteX0" fmla="*/ 798071 w 866775"/>
                                  <a:gd name="connsiteY0" fmla="*/ 73466 h 762000"/>
                                  <a:gd name="connsiteX1" fmla="*/ 637946 w 866775"/>
                                  <a:gd name="connsiteY1" fmla="*/ 7144 h 762000"/>
                                  <a:gd name="connsiteX2" fmla="*/ 477831 w 866775"/>
                                  <a:gd name="connsiteY2" fmla="*/ 73466 h 762000"/>
                                  <a:gd name="connsiteX3" fmla="*/ 435769 w 866775"/>
                                  <a:gd name="connsiteY3" fmla="*/ 115529 h 762000"/>
                                  <a:gd name="connsiteX4" fmla="*/ 393706 w 866775"/>
                                  <a:gd name="connsiteY4" fmla="*/ 73466 h 762000"/>
                                  <a:gd name="connsiteX5" fmla="*/ 233591 w 866775"/>
                                  <a:gd name="connsiteY5" fmla="*/ 7144 h 762000"/>
                                  <a:gd name="connsiteX6" fmla="*/ 73466 w 866775"/>
                                  <a:gd name="connsiteY6" fmla="*/ 73466 h 762000"/>
                                  <a:gd name="connsiteX7" fmla="*/ 73466 w 866775"/>
                                  <a:gd name="connsiteY7" fmla="*/ 393706 h 762000"/>
                                  <a:gd name="connsiteX8" fmla="*/ 435769 w 866775"/>
                                  <a:gd name="connsiteY8" fmla="*/ 756009 h 762000"/>
                                  <a:gd name="connsiteX9" fmla="*/ 798071 w 866775"/>
                                  <a:gd name="connsiteY9" fmla="*/ 393706 h 762000"/>
                                  <a:gd name="connsiteX10" fmla="*/ 798071 w 866775"/>
                                  <a:gd name="connsiteY10" fmla="*/ 73466 h 7620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866775" h="762000">
                                    <a:moveTo>
                                      <a:pt x="798071" y="73466"/>
                                    </a:moveTo>
                                    <a:cubicBezTo>
                                      <a:pt x="753856" y="29251"/>
                                      <a:pt x="695906" y="7144"/>
                                      <a:pt x="637946" y="7144"/>
                                    </a:cubicBezTo>
                                    <a:cubicBezTo>
                                      <a:pt x="579996" y="7144"/>
                                      <a:pt x="522046" y="29251"/>
                                      <a:pt x="477831" y="73466"/>
                                    </a:cubicBezTo>
                                    <a:lnTo>
                                      <a:pt x="435769" y="115529"/>
                                    </a:lnTo>
                                    <a:lnTo>
                                      <a:pt x="393706" y="73466"/>
                                    </a:lnTo>
                                    <a:cubicBezTo>
                                      <a:pt x="349491" y="29251"/>
                                      <a:pt x="291541" y="7144"/>
                                      <a:pt x="233591" y="7144"/>
                                    </a:cubicBezTo>
                                    <a:cubicBezTo>
                                      <a:pt x="175631" y="7144"/>
                                      <a:pt x="117681" y="29251"/>
                                      <a:pt x="73466" y="73466"/>
                                    </a:cubicBezTo>
                                    <a:cubicBezTo>
                                      <a:pt x="-14964" y="161896"/>
                                      <a:pt x="-14964" y="305276"/>
                                      <a:pt x="73466" y="393706"/>
                                    </a:cubicBezTo>
                                    <a:lnTo>
                                      <a:pt x="435769" y="756009"/>
                                    </a:lnTo>
                                    <a:lnTo>
                                      <a:pt x="798071" y="393706"/>
                                    </a:lnTo>
                                    <a:cubicBezTo>
                                      <a:pt x="886501" y="305276"/>
                                      <a:pt x="886501" y="161896"/>
                                      <a:pt x="798071" y="73466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946D3D0" id="Grafik 7" o:spid="_x0000_s1026" alt="liebe" style="width:75.35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866775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" path="m798071,73466c753856,29251,695906,7144,637946,7144v-57950,,-115900,22107,-160115,66322l435769,115529,393706,73466c349491,29251,291541,7144,233591,7144v-57960,,-115910,22107,-160125,66322c-14964,161896,-14964,305276,73466,393706l435769,756009,798071,393706v88430,-88430,88430,-231810,,-320240e" fillcolor="#e5018c [3204]" stroked="f">
                      <v:stroke joinstyle="miter"/>
                      <v:path arrowok="t" o:connecttype="custom" o:connectlocs="881094,81119;704311,7888;527539,81119;481102,127563;434663,81119;257891,7888;81109,81119;81109,434717;481102,834760;881094,434717;881094,81119" o:connectangles="0,0,0,0,0,0,0,0,0,0,0"/>
                      <w10:anchorlock/>
                    </v:shape>
                  </w:pict>
                </mc:Fallback>
              </mc:AlternateContent>
            </w:r>
          </w:p>
          <w:sdt>
            <w:sdtPr>
              <w:id w:val="2107996071"/>
              <w:placeholder>
                <w:docPart w:val="9C86EAAE7F4949358D26FB64E399D79A"/>
              </w:placeholder>
              <w:temporary/>
              <w:showingPlcHdr/>
              <w15:appearance w15:val="hidden"/>
            </w:sdtPr>
            <w:sdtEndPr/>
            <w:sdtContent>
              <w:p w14:paraId="5FBB0720" w14:textId="62BC5158" w:rsidR="00A24368" w:rsidRPr="00650A3C" w:rsidRDefault="00A24368" w:rsidP="00A24368">
                <w:r w:rsidRPr="00650A3C">
                  <w:rPr>
                    <w:rStyle w:val="TitelZchn"/>
                    <w:lang w:bidi="de-DE"/>
                  </w:rPr>
                  <w:t>DICH</w:t>
                </w:r>
              </w:p>
            </w:sdtContent>
          </w:sdt>
        </w:tc>
      </w:tr>
      <w:bookmarkEnd w:id="1"/>
    </w:tbl>
    <w:p w14:paraId="26F90A8C" w14:textId="1C71D8B6" w:rsidR="00ED68AD" w:rsidRPr="00A24368" w:rsidRDefault="00ED68AD" w:rsidP="00A24368">
      <w:pPr>
        <w:rPr>
          <w:sz w:val="4"/>
          <w:szCs w:val="4"/>
        </w:rPr>
      </w:pPr>
      <w:r w:rsidRPr="00A24368">
        <w:rPr>
          <w:sz w:val="4"/>
          <w:szCs w:val="4"/>
          <w:lang w:bidi="de-DE"/>
        </w:rPr>
        <w:br w:type="page"/>
      </w:r>
    </w:p>
    <w:tbl>
      <w:tblPr>
        <w:tblW w:w="5250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5495"/>
        <w:gridCol w:w="5494"/>
      </w:tblGrid>
      <w:tr w:rsidR="00A24368" w14:paraId="3AD97009" w14:textId="77777777" w:rsidTr="002C3792">
        <w:trPr>
          <w:trHeight w:val="6912"/>
          <w:jc w:val="center"/>
        </w:trPr>
        <w:tc>
          <w:tcPr>
            <w:tcW w:w="5670" w:type="dxa"/>
            <w:tcMar>
              <w:bottom w:w="720" w:type="dxa"/>
            </w:tcMar>
            <w:vAlign w:val="center"/>
          </w:tcPr>
          <w:p w14:paraId="45224D64" w14:textId="1E9FCC8A" w:rsidR="00A24368" w:rsidRPr="00082BA2" w:rsidRDefault="00A24368" w:rsidP="00A24368">
            <w:pPr>
              <w:pStyle w:val="TextaufderRckseite"/>
            </w:pPr>
            <w:r>
              <w:rPr>
                <w:noProof/>
                <w:lang w:bidi="de-DE"/>
              </w:rPr>
              <w:lastRenderedPageBreak/>
              <w:drawing>
                <wp:inline distT="0" distB="0" distL="0" distR="0" wp14:anchorId="73768313" wp14:editId="4251C56F">
                  <wp:extent cx="2231136" cy="1947672"/>
                  <wp:effectExtent l="0" t="0" r="0" b="0"/>
                  <wp:docPr id="93" name="Bild 93" descr="zwei Personen, die ihre Finger verhakt haben">
                    <a:extLst xmlns:a="http://schemas.openxmlformats.org/drawingml/2006/main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Bild 93" descr="Händchen haltend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541" t="10695" r="19224" b="6481"/>
                          <a:stretch/>
                        </pic:blipFill>
                        <pic:spPr>
                          <a:xfrm>
                            <a:off x="0" y="0"/>
                            <a:ext cx="2231136" cy="1947672"/>
                          </a:xfrm>
                          <a:custGeom>
                            <a:avLst/>
                            <a:gdLst>
                              <a:gd name="connsiteX0" fmla="*/ 535926 w 2028825"/>
                              <a:gd name="connsiteY0" fmla="*/ 0 h 1772312"/>
                              <a:gd name="connsiteX1" fmla="*/ 914865 w 2028825"/>
                              <a:gd name="connsiteY1" fmla="*/ 156962 h 1772312"/>
                              <a:gd name="connsiteX2" fmla="*/ 1014414 w 2028825"/>
                              <a:gd name="connsiteY2" fmla="*/ 256511 h 1772312"/>
                              <a:gd name="connsiteX3" fmla="*/ 1113961 w 2028825"/>
                              <a:gd name="connsiteY3" fmla="*/ 156962 h 1772312"/>
                              <a:gd name="connsiteX4" fmla="*/ 1492899 w 2028825"/>
                              <a:gd name="connsiteY4" fmla="*/ 0 h 1772312"/>
                              <a:gd name="connsiteX5" fmla="*/ 1871862 w 2028825"/>
                              <a:gd name="connsiteY5" fmla="*/ 156962 h 1772312"/>
                              <a:gd name="connsiteX6" fmla="*/ 1871862 w 2028825"/>
                              <a:gd name="connsiteY6" fmla="*/ 914863 h 1772312"/>
                              <a:gd name="connsiteX7" fmla="*/ 1014414 w 2028825"/>
                              <a:gd name="connsiteY7" fmla="*/ 1772312 h 1772312"/>
                              <a:gd name="connsiteX8" fmla="*/ 156964 w 2028825"/>
                              <a:gd name="connsiteY8" fmla="*/ 914863 h 1772312"/>
                              <a:gd name="connsiteX9" fmla="*/ 156964 w 2028825"/>
                              <a:gd name="connsiteY9" fmla="*/ 156962 h 1772312"/>
                              <a:gd name="connsiteX10" fmla="*/ 535926 w 2028825"/>
                              <a:gd name="connsiteY10" fmla="*/ 0 h 17723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2028825" h="1772312">
                                <a:moveTo>
                                  <a:pt x="535926" y="0"/>
                                </a:moveTo>
                                <a:cubicBezTo>
                                  <a:pt x="673074" y="0"/>
                                  <a:pt x="810223" y="52320"/>
                                  <a:pt x="914865" y="156962"/>
                                </a:cubicBezTo>
                                <a:lnTo>
                                  <a:pt x="1014414" y="256511"/>
                                </a:lnTo>
                                <a:lnTo>
                                  <a:pt x="1113961" y="156962"/>
                                </a:lnTo>
                                <a:cubicBezTo>
                                  <a:pt x="1218603" y="52320"/>
                                  <a:pt x="1355751" y="0"/>
                                  <a:pt x="1492899" y="0"/>
                                </a:cubicBezTo>
                                <a:cubicBezTo>
                                  <a:pt x="1630071" y="0"/>
                                  <a:pt x="1767220" y="52320"/>
                                  <a:pt x="1871862" y="156962"/>
                                </a:cubicBezTo>
                                <a:cubicBezTo>
                                  <a:pt x="2081146" y="366246"/>
                                  <a:pt x="2081146" y="705578"/>
                                  <a:pt x="1871862" y="914863"/>
                                </a:cubicBezTo>
                                <a:lnTo>
                                  <a:pt x="1014414" y="1772312"/>
                                </a:lnTo>
                                <a:lnTo>
                                  <a:pt x="156964" y="914863"/>
                                </a:lnTo>
                                <a:cubicBezTo>
                                  <a:pt x="-52321" y="705578"/>
                                  <a:pt x="-52321" y="366246"/>
                                  <a:pt x="156964" y="156962"/>
                                </a:cubicBezTo>
                                <a:cubicBezTo>
                                  <a:pt x="261606" y="52320"/>
                                  <a:pt x="398754" y="0"/>
                                  <a:pt x="535926" y="0"/>
                                </a:cubicBezTo>
                                <a:close/>
                              </a:path>
                            </a:pathLst>
                          </a:cu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id w:val="1852138218"/>
            <w:placeholder>
              <w:docPart w:val="BC7DF424D93E4C4ABAB25DB27A5499C0"/>
            </w:placeholder>
            <w:temporary/>
            <w:showingPlcHdr/>
            <w15:appearance w15:val="hidden"/>
          </w:sdtPr>
          <w:sdtEndPr/>
          <w:sdtContent>
            <w:tc>
              <w:tcPr>
                <w:tcW w:w="5670" w:type="dxa"/>
                <w:vAlign w:val="center"/>
              </w:tcPr>
              <w:p w14:paraId="215451F9" w14:textId="15850796" w:rsidR="00A24368" w:rsidRPr="00A24368" w:rsidRDefault="00A24368" w:rsidP="00A24368">
                <w:r w:rsidRPr="00650A3C">
                  <w:rPr>
                    <w:lang w:bidi="de-DE"/>
                  </w:rPr>
                  <w:t>Ich bin dir mit Haut und</w:t>
                </w:r>
                <w:r w:rsidR="003D4AA7">
                  <w:rPr>
                    <w:lang w:bidi="de-DE"/>
                  </w:rPr>
                  <w:t> </w:t>
                </w:r>
                <w:r w:rsidRPr="00650A3C">
                  <w:rPr>
                    <w:lang w:bidi="de-DE"/>
                  </w:rPr>
                  <w:t>Haaren</w:t>
                </w:r>
                <w:r w:rsidRPr="00650A3C">
                  <w:rPr>
                    <w:lang w:bidi="de-DE"/>
                  </w:rPr>
                  <w:br/>
                  <w:t xml:space="preserve"> verfallen. </w:t>
                </w:r>
              </w:p>
            </w:tc>
          </w:sdtContent>
        </w:sdt>
      </w:tr>
      <w:tr w:rsidR="00A24368" w14:paraId="143FE378" w14:textId="77777777" w:rsidTr="002C3792">
        <w:trPr>
          <w:trHeight w:val="7200"/>
          <w:jc w:val="center"/>
        </w:trPr>
        <w:tc>
          <w:tcPr>
            <w:tcW w:w="5670" w:type="dxa"/>
            <w:vAlign w:val="center"/>
          </w:tcPr>
          <w:p w14:paraId="54F2B4D6" w14:textId="5069E511" w:rsidR="00A24368" w:rsidRPr="00082BA2" w:rsidRDefault="00C868BD" w:rsidP="00A24368">
            <w:pPr>
              <w:pStyle w:val="TextaufderRckseite"/>
            </w:pPr>
            <w:r>
              <w:rPr>
                <w:noProof/>
                <w:lang w:bidi="de-DE"/>
              </w:rPr>
              <w:drawing>
                <wp:inline distT="0" distB="0" distL="0" distR="0" wp14:anchorId="09859FC9" wp14:editId="5CB85379">
                  <wp:extent cx="2231136" cy="1947672"/>
                  <wp:effectExtent l="0" t="0" r="0" b="0"/>
                  <wp:docPr id="5" name="Bild 5" descr="zwei Personen, die ihre Finger verhakt haben">
                    <a:extLst xmlns:a="http://schemas.openxmlformats.org/drawingml/2006/main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Bild 93" descr="Händchen haltend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541" t="10695" r="19224" b="6481"/>
                          <a:stretch/>
                        </pic:blipFill>
                        <pic:spPr>
                          <a:xfrm>
                            <a:off x="0" y="0"/>
                            <a:ext cx="2231136" cy="1947672"/>
                          </a:xfrm>
                          <a:custGeom>
                            <a:avLst/>
                            <a:gdLst>
                              <a:gd name="connsiteX0" fmla="*/ 535926 w 2028825"/>
                              <a:gd name="connsiteY0" fmla="*/ 0 h 1772312"/>
                              <a:gd name="connsiteX1" fmla="*/ 914865 w 2028825"/>
                              <a:gd name="connsiteY1" fmla="*/ 156962 h 1772312"/>
                              <a:gd name="connsiteX2" fmla="*/ 1014414 w 2028825"/>
                              <a:gd name="connsiteY2" fmla="*/ 256511 h 1772312"/>
                              <a:gd name="connsiteX3" fmla="*/ 1113961 w 2028825"/>
                              <a:gd name="connsiteY3" fmla="*/ 156962 h 1772312"/>
                              <a:gd name="connsiteX4" fmla="*/ 1492899 w 2028825"/>
                              <a:gd name="connsiteY4" fmla="*/ 0 h 1772312"/>
                              <a:gd name="connsiteX5" fmla="*/ 1871862 w 2028825"/>
                              <a:gd name="connsiteY5" fmla="*/ 156962 h 1772312"/>
                              <a:gd name="connsiteX6" fmla="*/ 1871862 w 2028825"/>
                              <a:gd name="connsiteY6" fmla="*/ 914863 h 1772312"/>
                              <a:gd name="connsiteX7" fmla="*/ 1014414 w 2028825"/>
                              <a:gd name="connsiteY7" fmla="*/ 1772312 h 1772312"/>
                              <a:gd name="connsiteX8" fmla="*/ 156964 w 2028825"/>
                              <a:gd name="connsiteY8" fmla="*/ 914863 h 1772312"/>
                              <a:gd name="connsiteX9" fmla="*/ 156964 w 2028825"/>
                              <a:gd name="connsiteY9" fmla="*/ 156962 h 1772312"/>
                              <a:gd name="connsiteX10" fmla="*/ 535926 w 2028825"/>
                              <a:gd name="connsiteY10" fmla="*/ 0 h 17723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2028825" h="1772312">
                                <a:moveTo>
                                  <a:pt x="535926" y="0"/>
                                </a:moveTo>
                                <a:cubicBezTo>
                                  <a:pt x="673074" y="0"/>
                                  <a:pt x="810223" y="52320"/>
                                  <a:pt x="914865" y="156962"/>
                                </a:cubicBezTo>
                                <a:lnTo>
                                  <a:pt x="1014414" y="256511"/>
                                </a:lnTo>
                                <a:lnTo>
                                  <a:pt x="1113961" y="156962"/>
                                </a:lnTo>
                                <a:cubicBezTo>
                                  <a:pt x="1218603" y="52320"/>
                                  <a:pt x="1355751" y="0"/>
                                  <a:pt x="1492899" y="0"/>
                                </a:cubicBezTo>
                                <a:cubicBezTo>
                                  <a:pt x="1630071" y="0"/>
                                  <a:pt x="1767220" y="52320"/>
                                  <a:pt x="1871862" y="156962"/>
                                </a:cubicBezTo>
                                <a:cubicBezTo>
                                  <a:pt x="2081146" y="366246"/>
                                  <a:pt x="2081146" y="705578"/>
                                  <a:pt x="1871862" y="914863"/>
                                </a:cubicBezTo>
                                <a:lnTo>
                                  <a:pt x="1014414" y="1772312"/>
                                </a:lnTo>
                                <a:lnTo>
                                  <a:pt x="156964" y="914863"/>
                                </a:lnTo>
                                <a:cubicBezTo>
                                  <a:pt x="-52321" y="705578"/>
                                  <a:pt x="-52321" y="366246"/>
                                  <a:pt x="156964" y="156962"/>
                                </a:cubicBezTo>
                                <a:cubicBezTo>
                                  <a:pt x="261606" y="52320"/>
                                  <a:pt x="398754" y="0"/>
                                  <a:pt x="535926" y="0"/>
                                </a:cubicBezTo>
                                <a:close/>
                              </a:path>
                            </a:pathLst>
                          </a:cu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id w:val="-2023846384"/>
            <w:placeholder>
              <w:docPart w:val="86994367545C42AE94E0D7EB63EE9FDB"/>
            </w:placeholder>
            <w:temporary/>
            <w:showingPlcHdr/>
            <w15:appearance w15:val="hidden"/>
          </w:sdtPr>
          <w:sdtEndPr/>
          <w:sdtContent>
            <w:tc>
              <w:tcPr>
                <w:tcW w:w="5670" w:type="dxa"/>
                <w:vAlign w:val="center"/>
              </w:tcPr>
              <w:p w14:paraId="561F9264" w14:textId="4DA01C0D" w:rsidR="00A24368" w:rsidRDefault="00A24368" w:rsidP="00A24368">
                <w:r w:rsidRPr="00650A3C">
                  <w:rPr>
                    <w:lang w:bidi="de-DE"/>
                  </w:rPr>
                  <w:t>Ich bin dir mit Haut und</w:t>
                </w:r>
                <w:r w:rsidR="003D4AA7">
                  <w:rPr>
                    <w:lang w:bidi="de-DE"/>
                  </w:rPr>
                  <w:t> </w:t>
                </w:r>
                <w:r w:rsidRPr="00650A3C">
                  <w:rPr>
                    <w:lang w:bidi="de-DE"/>
                  </w:rPr>
                  <w:t>Haaren</w:t>
                </w:r>
                <w:r w:rsidRPr="00650A3C">
                  <w:rPr>
                    <w:lang w:bidi="de-DE"/>
                  </w:rPr>
                  <w:br/>
                  <w:t xml:space="preserve"> verfallen. </w:t>
                </w:r>
              </w:p>
            </w:tc>
          </w:sdtContent>
        </w:sdt>
      </w:tr>
    </w:tbl>
    <w:p w14:paraId="3B165162" w14:textId="3D3E6C99" w:rsidR="005A20B8" w:rsidRPr="00A24368" w:rsidRDefault="005A20B8" w:rsidP="00A24368">
      <w:pPr>
        <w:pStyle w:val="StandardWeb"/>
        <w:spacing w:before="0" w:beforeAutospacing="0" w:after="0" w:afterAutospacing="0"/>
        <w:rPr>
          <w:sz w:val="4"/>
          <w:szCs w:val="4"/>
        </w:rPr>
      </w:pPr>
    </w:p>
    <w:sectPr w:rsidR="005A20B8" w:rsidRPr="00A24368" w:rsidSect="002C3792">
      <w:headerReference w:type="even" r:id="rId11"/>
      <w:headerReference w:type="default" r:id="rId12"/>
      <w:pgSz w:w="11906" w:h="16838" w:code="9"/>
      <w:pgMar w:top="720" w:right="720" w:bottom="720" w:left="720" w:header="360" w:footer="360" w:gutter="0"/>
      <w:cols w:space="708"/>
      <w:docGrid w:linePitch="54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FF1252" w14:textId="77777777" w:rsidR="0083743A" w:rsidRDefault="0083743A" w:rsidP="00A24368">
      <w:r>
        <w:separator/>
      </w:r>
    </w:p>
  </w:endnote>
  <w:endnote w:type="continuationSeparator" w:id="0">
    <w:p w14:paraId="3AFE5213" w14:textId="77777777" w:rsidR="0083743A" w:rsidRDefault="0083743A" w:rsidP="00A243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D32280" w14:textId="77777777" w:rsidR="0083743A" w:rsidRDefault="0083743A" w:rsidP="00A24368">
      <w:r>
        <w:separator/>
      </w:r>
    </w:p>
  </w:footnote>
  <w:footnote w:type="continuationSeparator" w:id="0">
    <w:p w14:paraId="00147D8F" w14:textId="77777777" w:rsidR="0083743A" w:rsidRDefault="0083743A" w:rsidP="00A243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77E919" w14:textId="6D28FF87" w:rsidR="00ED68AD" w:rsidRDefault="00082BA2" w:rsidP="00A24368">
    <w:pPr>
      <w:pStyle w:val="Kopfzeile"/>
    </w:pPr>
    <w:r>
      <w:rPr>
        <w:noProof/>
        <w:lang w:bidi="de-DE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58DFDAA6" wp14:editId="06454EA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92" name="Gruppe 9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77" name="Gerader Verbinder 77" descr="Mittelfalte">
                        <a:extLst/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78" name="Gerader Verbinder 78" descr="Mittelfalte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2AA3CA7E" id="Gruppe 92" o:spid="_x0000_s1026" style="position:absolute;margin-left:0;margin-top:0;width:612pt;height:11in;z-index:251664384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">
              <v:line id="Gerader Verbinder 77" o:spid="_x0000_s1027" alt="Mittelfalte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" strokecolor="#f2f2f2 [3052]" strokeweight=".5pt">
                <v:stroke joinstyle="miter"/>
              </v:line>
              <v:line id="Gerader Verbinder 78" o:spid="_x0000_s1028" alt="Mittelfalte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  <w:r>
      <w:rPr>
        <w:noProof/>
        <w:lang w:bidi="de-DE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117384C0" wp14:editId="2BE6CA7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02500" cy="9575900"/>
              <wp:effectExtent l="0" t="0" r="1270" b="6350"/>
              <wp:wrapNone/>
              <wp:docPr id="91" name="Gruppe 9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02500" cy="9575900"/>
                        <a:chOff x="0" y="0"/>
                        <a:chExt cx="7302500" cy="9575900"/>
                      </a:xfrm>
                    </wpg:grpSpPr>
                    <wps:wsp>
                      <wps:cNvPr id="73" name="Rechteck 7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576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4" name="Rechteck 7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4900" y="0"/>
                          <a:ext cx="3657600" cy="4788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5" name="Rechteck 7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7900"/>
                          <a:ext cx="36576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6" name="Rechteck 76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4900" y="4787900"/>
                          <a:ext cx="3657600" cy="4788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4B68377F" id="Gruppe 91" o:spid="_x0000_s1026" style="position:absolute;margin-left:0;margin-top:0;width:575pt;height:754pt;z-index:251661312;mso-width-percent:941;mso-height-percent:952;mso-position-horizontal:center;mso-position-horizontal-relative:page;mso-position-vertical:center;mso-position-vertical-relative:page;mso-width-percent:941;mso-height-percent:952" coordsize="73025,95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">
              <v:rect id="Rechteck 73" o:spid="_x0000_s1027" style="position:absolute;width:36576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" fillcolor="#fce600 [3205]" stroked="f" strokeweight="1pt"/>
              <v:rect id="Rechteck 74" o:spid="_x0000_s1028" style="position:absolute;left:36449;width:36576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" fillcolor="#fffacb [661]" stroked="f" strokeweight="1pt"/>
              <v:rect id="Rechteck 75" o:spid="_x0000_s1029" style="position:absolute;top:47879;width:36576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" fillcolor="#fce600 [3205]" stroked="f" strokeweight="1pt"/>
              <v:rect id="Rechteck 76" o:spid="_x0000_s1030" style="position:absolute;left:36449;top:47879;width:36576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" fillcolor="#fffacb [661]" stroked="f" strokeweight="1pt"/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A7F2CA" w14:textId="40429AA3" w:rsidR="00ED68AD" w:rsidRDefault="00082BA2" w:rsidP="00A24368">
    <w:pPr>
      <w:pStyle w:val="Kopfzeile"/>
    </w:pPr>
    <w:r>
      <w:rPr>
        <w:noProof/>
        <w:lang w:bidi="de-DE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563342F2" wp14:editId="4FF1E56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15200" cy="9575891"/>
              <wp:effectExtent l="0" t="0" r="1270" b="6350"/>
              <wp:wrapNone/>
              <wp:docPr id="90" name="Gruppe 9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15200" cy="9575891"/>
                        <a:chOff x="0" y="0"/>
                        <a:chExt cx="7315200" cy="9575891"/>
                      </a:xfrm>
                    </wpg:grpSpPr>
                    <wps:wsp>
                      <wps:cNvPr id="3" name="Rechteck 2">
                        <a:extLst>
                          <a:ext uri="{FF2B5EF4-FFF2-40B4-BE49-F238E27FC236}">
                            <a16:creationId xmlns:a16="http://schemas.microsoft.com/office/drawing/2014/main" id="{1BBF9D8B-8057-46BA-B068-5082FA2BC220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0"/>
                          <a:ext cx="3657600" cy="478799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hteck 3">
                        <a:extLst>
                          <a:ext uri="{FF2B5EF4-FFF2-40B4-BE49-F238E27FC236}">
                            <a16:creationId xmlns:a16="http://schemas.microsoft.com/office/drawing/2014/main" id="{6990A2DF-51BD-4698-A848-ED11B71BAFB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57600" cy="478799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hteck 6">
                        <a:extLst>
                          <a:ext uri="{FF2B5EF4-FFF2-40B4-BE49-F238E27FC236}">
                            <a16:creationId xmlns:a16="http://schemas.microsoft.com/office/drawing/2014/main" id="{5532852B-869C-4E9C-909C-0AEC7072A6A5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4787900"/>
                          <a:ext cx="3657600" cy="478799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Rechteck 7">
                        <a:extLst>
                          <a:ext uri="{FF2B5EF4-FFF2-40B4-BE49-F238E27FC236}">
                            <a16:creationId xmlns:a16="http://schemas.microsoft.com/office/drawing/2014/main" id="{96CC542A-E925-4F0F-BC88-0415717FC04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7900"/>
                          <a:ext cx="3657600" cy="478799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32ED0E32" id="Gruppe 90" o:spid="_x0000_s1026" style="position:absolute;margin-left:0;margin-top:0;width:8in;height:754pt;z-index:251656192;mso-width-percent:941;mso-height-percent:952;mso-position-horizontal:center;mso-position-horizontal-relative:page;mso-position-vertical:center;mso-position-vertical-relative:page;mso-width-percent:941;mso-height-percent:952" coordsize="73152,957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">
              <v:rect id="Rechteck 2" o:spid="_x0000_s1027" style="position:absolute;left:36576;width:36576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" fillcolor="#fec7e9 [660]" stroked="f" strokeweight="1pt"/>
              <v:rect id="Rechteck 3" o:spid="_x0000_s1028" style="position:absolute;width:36576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" fillcolor="#dcf2f1 [665]" stroked="f" strokeweight="1pt"/>
              <v:rect id="Rechteck 6" o:spid="_x0000_s1029" style="position:absolute;left:36576;top:47879;width:36576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" fillcolor="#fec7e9 [660]" stroked="f" strokeweight="1pt"/>
              <v:rect id="Rechteck 7" o:spid="_x0000_s1030" style="position:absolute;top:47879;width:36576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" fillcolor="#dcf2f1 [665]" stroked="f" strokeweight="1pt"/>
              <w10:wrap anchorx="page" anchory="page"/>
            </v:group>
          </w:pict>
        </mc:Fallback>
      </mc:AlternateContent>
    </w:r>
    <w:r>
      <w:rPr>
        <w:noProof/>
        <w:lang w:bidi="de-DE"/>
      </w:rPr>
      <mc:AlternateContent>
        <mc:Choice Requires="wpg">
          <w:drawing>
            <wp:anchor distT="0" distB="0" distL="114300" distR="114300" simplePos="0" relativeHeight="251654144" behindDoc="0" locked="0" layoutInCell="1" allowOverlap="1" wp14:anchorId="3601E664" wp14:editId="0DF9DC9C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80" name="Gruppe 8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9" name="Gerader Verbinder 9" descr="Mittelfalte">
                        <a:extLst>
                          <a:ext uri="{FF2B5EF4-FFF2-40B4-BE49-F238E27FC236}">
                            <a16:creationId xmlns:a16="http://schemas.microsoft.com/office/drawing/2014/main" id="{D927C901-5CEF-4BBA-903C-7C0A1B700E38}"/>
                          </a:ext>
                        </a:extLst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0" name="Gerader Verbinder 10" descr="Mittelfalte">
                        <a:extLst>
                          <a:ext uri="{FF2B5EF4-FFF2-40B4-BE49-F238E27FC236}">
                            <a16:creationId xmlns:a16="http://schemas.microsoft.com/office/drawing/2014/main" id="{6A8BB78A-713F-4A0E-912E-A6FBDD321780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2E4022E3" id="Gruppe 80" o:spid="_x0000_s1026" style="position:absolute;margin-left:0;margin-top:0;width:612pt;height:11in;z-index:251654144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">
              <v:line id="Gerader Verbinder 9" o:spid="_x0000_s1027" alt="Mittelfalte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" strokecolor="#f2f2f2 [3052]" strokeweight=".5pt">
                <v:stroke joinstyle="miter"/>
              </v:line>
              <v:line id="Gerader Verbinder 10" o:spid="_x0000_s1028" alt="Mittelfalte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MzcyMLEwN7A0NzBW0lEKTi0uzszPAykwqgUAezs5YSwAAAA="/>
  </w:docVars>
  <w:rsids>
    <w:rsidRoot w:val="00ED68AD"/>
    <w:rsid w:val="000549CC"/>
    <w:rsid w:val="00082BA2"/>
    <w:rsid w:val="00197428"/>
    <w:rsid w:val="001C3CBB"/>
    <w:rsid w:val="0022283D"/>
    <w:rsid w:val="002C3792"/>
    <w:rsid w:val="003D4AA7"/>
    <w:rsid w:val="0041147C"/>
    <w:rsid w:val="00434ACB"/>
    <w:rsid w:val="005A20B8"/>
    <w:rsid w:val="00650A3C"/>
    <w:rsid w:val="006F56F7"/>
    <w:rsid w:val="007205EE"/>
    <w:rsid w:val="0083743A"/>
    <w:rsid w:val="00867043"/>
    <w:rsid w:val="009A3DDE"/>
    <w:rsid w:val="009D446F"/>
    <w:rsid w:val="00A24368"/>
    <w:rsid w:val="00C50E75"/>
    <w:rsid w:val="00C868BD"/>
    <w:rsid w:val="00D56D4D"/>
    <w:rsid w:val="00ED68AD"/>
    <w:rsid w:val="00F25071"/>
    <w:rsid w:val="00F92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EC5E3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50A3C"/>
    <w:pPr>
      <w:spacing w:after="0" w:line="240" w:lineRule="auto"/>
      <w:jc w:val="center"/>
    </w:pPr>
    <w:rPr>
      <w:rFonts w:eastAsiaTheme="minorEastAsia" w:hAnsi="Rockwell"/>
      <w:color w:val="000000" w:themeColor="text1"/>
      <w:kern w:val="24"/>
      <w:sz w:val="40"/>
      <w:szCs w:val="40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50A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AB0068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semiHidden/>
    <w:rsid w:val="00ED68AD"/>
    <w:pPr>
      <w:tabs>
        <w:tab w:val="center" w:pos="4680"/>
        <w:tab w:val="right" w:pos="9360"/>
      </w:tabs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9D446F"/>
  </w:style>
  <w:style w:type="paragraph" w:styleId="Fuzeile">
    <w:name w:val="footer"/>
    <w:basedOn w:val="Standard"/>
    <w:link w:val="FuzeileZchn"/>
    <w:uiPriority w:val="99"/>
    <w:semiHidden/>
    <w:rsid w:val="00ED68AD"/>
    <w:pPr>
      <w:tabs>
        <w:tab w:val="center" w:pos="4680"/>
        <w:tab w:val="right" w:pos="9360"/>
      </w:tabs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9D446F"/>
  </w:style>
  <w:style w:type="paragraph" w:styleId="StandardWeb">
    <w:name w:val="Normal (Web)"/>
    <w:basedOn w:val="Standard"/>
    <w:uiPriority w:val="99"/>
    <w:unhideWhenUsed/>
    <w:rsid w:val="00ED68AD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table" w:styleId="Tabellenraster">
    <w:name w:val="Table Grid"/>
    <w:basedOn w:val="NormaleTabelle"/>
    <w:uiPriority w:val="39"/>
    <w:rsid w:val="00082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basedOn w:val="Absatz-Standardschriftart"/>
    <w:uiPriority w:val="99"/>
    <w:semiHidden/>
    <w:rsid w:val="00082BA2"/>
    <w:rPr>
      <w:color w:val="808080"/>
    </w:rPr>
  </w:style>
  <w:style w:type="paragraph" w:styleId="Titel">
    <w:name w:val="Title"/>
    <w:basedOn w:val="StandardWeb"/>
    <w:next w:val="Standard"/>
    <w:link w:val="TitelZchn"/>
    <w:uiPriority w:val="10"/>
    <w:qFormat/>
    <w:rsid w:val="00650A3C"/>
    <w:pPr>
      <w:spacing w:before="0" w:beforeAutospacing="0" w:after="0" w:afterAutospacing="0" w:line="192" w:lineRule="auto"/>
    </w:pPr>
    <w:rPr>
      <w:rFonts w:asciiTheme="minorHAnsi" w:hAnsi="Calibri" w:cstheme="minorBidi"/>
      <w:spacing w:val="-30"/>
      <w:sz w:val="192"/>
      <w:szCs w:val="192"/>
    </w:rPr>
  </w:style>
  <w:style w:type="character" w:customStyle="1" w:styleId="TitelZchn">
    <w:name w:val="Titel Zchn"/>
    <w:basedOn w:val="Absatz-Standardschriftart"/>
    <w:link w:val="Titel"/>
    <w:uiPriority w:val="10"/>
    <w:rsid w:val="00650A3C"/>
    <w:rPr>
      <w:rFonts w:eastAsiaTheme="minorEastAsia" w:hAnsi="Calibri"/>
      <w:color w:val="000000" w:themeColor="text1"/>
      <w:spacing w:val="-30"/>
      <w:kern w:val="24"/>
      <w:sz w:val="192"/>
      <w:szCs w:val="192"/>
    </w:rPr>
  </w:style>
  <w:style w:type="paragraph" w:customStyle="1" w:styleId="TextaufderRckseite">
    <w:name w:val="Text auf der Rückseite"/>
    <w:basedOn w:val="StandardWeb"/>
    <w:qFormat/>
    <w:rsid w:val="00650A3C"/>
    <w:pPr>
      <w:spacing w:before="0" w:beforeAutospacing="0" w:after="0" w:afterAutospacing="0"/>
    </w:pPr>
    <w:rPr>
      <w:rFonts w:asciiTheme="minorHAnsi" w:hAnsi="Calibri" w:cstheme="minorBidi"/>
      <w:sz w:val="36"/>
      <w:szCs w:val="3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650A3C"/>
    <w:rPr>
      <w:rFonts w:asciiTheme="majorHAnsi" w:eastAsiaTheme="majorEastAsia" w:hAnsiTheme="majorHAnsi" w:cstheme="majorBidi"/>
      <w:color w:val="AB0068" w:themeColor="accent1" w:themeShade="BF"/>
      <w:kern w:val="24"/>
      <w:sz w:val="32"/>
      <w:szCs w:val="32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D4AA7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3D4AA7"/>
    <w:rPr>
      <w:rFonts w:ascii="Segoe UI" w:eastAsiaTheme="minorEastAsia" w:hAnsi="Segoe UI" w:cs="Segoe UI"/>
      <w:color w:val="000000" w:themeColor="text1"/>
      <w:kern w:val="24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6941BE2F5894E558EB5E0BF35CE6E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9CAB46-511F-416A-81F5-1A1540D1A471}"/>
      </w:docPartPr>
      <w:docPartBody>
        <w:p w:rsidR="00E8020F" w:rsidRDefault="00171233" w:rsidP="00171233">
          <w:pPr>
            <w:pStyle w:val="36941BE2F5894E558EB5E0BF35CE6EFF5"/>
          </w:pPr>
          <w:r w:rsidRPr="00650A3C">
            <w:rPr>
              <w:lang w:bidi="de-DE"/>
            </w:rPr>
            <w:t>Ich</w:t>
          </w:r>
        </w:p>
      </w:docPartBody>
    </w:docPart>
    <w:docPart>
      <w:docPartPr>
        <w:name w:val="B6F447DA4935441082D377EC1990F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7AB79-A63C-49C2-99DD-98DC526D3AA5}"/>
      </w:docPartPr>
      <w:docPartBody>
        <w:p w:rsidR="00E8020F" w:rsidRDefault="00171233" w:rsidP="00171233">
          <w:pPr>
            <w:pStyle w:val="B6F447DA4935441082D377EC1990FF8A5"/>
          </w:pPr>
          <w:r w:rsidRPr="00650A3C">
            <w:rPr>
              <w:lang w:bidi="de-DE"/>
            </w:rPr>
            <w:t>DICH</w:t>
          </w:r>
        </w:p>
      </w:docPartBody>
    </w:docPart>
    <w:docPart>
      <w:docPartPr>
        <w:name w:val="C786A088D1E242E49470A80E714B5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D6E60-117F-4362-BAE0-16D6B318F511}"/>
      </w:docPartPr>
      <w:docPartBody>
        <w:p w:rsidR="00E8020F" w:rsidRDefault="00171233" w:rsidP="00171233">
          <w:pPr>
            <w:pStyle w:val="C786A088D1E242E49470A80E714B5CAF4"/>
          </w:pPr>
          <w:r w:rsidRPr="00650A3C">
            <w:rPr>
              <w:lang w:bidi="de-DE"/>
            </w:rPr>
            <w:t>Ich</w:t>
          </w:r>
        </w:p>
      </w:docPartBody>
    </w:docPart>
    <w:docPart>
      <w:docPartPr>
        <w:name w:val="9C86EAAE7F4949358D26FB64E399D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E5A9A-2BFA-47FC-9F88-C1C45E4E4C1C}"/>
      </w:docPartPr>
      <w:docPartBody>
        <w:p w:rsidR="00E8020F" w:rsidRDefault="00171233" w:rsidP="00171233">
          <w:pPr>
            <w:pStyle w:val="9C86EAAE7F4949358D26FB64E399D79A5"/>
          </w:pPr>
          <w:r w:rsidRPr="00650A3C">
            <w:rPr>
              <w:rStyle w:val="TitelZchn"/>
              <w:lang w:bidi="de-DE"/>
            </w:rPr>
            <w:t>DICH</w:t>
          </w:r>
        </w:p>
      </w:docPartBody>
    </w:docPart>
    <w:docPart>
      <w:docPartPr>
        <w:name w:val="547C55CE69C84ADDADD86F3E59712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11AB7-F7E3-4C82-821E-ABE8CDBDE7F9}"/>
      </w:docPartPr>
      <w:docPartBody>
        <w:p w:rsidR="00E8020F" w:rsidRDefault="00171233" w:rsidP="00171233">
          <w:pPr>
            <w:pStyle w:val="547C55CE69C84ADDADD86F3E59712C443"/>
          </w:pPr>
          <w:r w:rsidRPr="00650A3C">
            <w:rPr>
              <w:lang w:bidi="de-DE"/>
            </w:rPr>
            <w:t>Umarmungen und K</w:t>
          </w:r>
          <w:r w:rsidRPr="003D4AA7">
            <w:rPr>
              <w:rFonts w:hAnsiTheme="minorHAnsi"/>
              <w:lang w:bidi="de-DE"/>
            </w:rPr>
            <w:t>ü</w:t>
          </w:r>
          <w:r w:rsidRPr="00650A3C">
            <w:rPr>
              <w:lang w:bidi="de-DE"/>
            </w:rPr>
            <w:t>sse</w:t>
          </w:r>
        </w:p>
      </w:docPartBody>
    </w:docPart>
    <w:docPart>
      <w:docPartPr>
        <w:name w:val="B47D384797BE46F89309BA319427F4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2DDCC-4A3C-4D98-B55B-489148D6B394}"/>
      </w:docPartPr>
      <w:docPartBody>
        <w:p w:rsidR="00E8020F" w:rsidRDefault="00171233" w:rsidP="00171233">
          <w:pPr>
            <w:pStyle w:val="B47D384797BE46F89309BA319427F4B93"/>
          </w:pPr>
          <w:r w:rsidRPr="00650A3C">
            <w:rPr>
              <w:lang w:bidi="de-DE"/>
            </w:rPr>
            <w:t>Umarmungen und K</w:t>
          </w:r>
          <w:r w:rsidRPr="003D4AA7">
            <w:rPr>
              <w:rFonts w:hAnsiTheme="minorHAnsi"/>
              <w:lang w:bidi="de-DE"/>
            </w:rPr>
            <w:t>ü</w:t>
          </w:r>
          <w:r w:rsidRPr="00650A3C">
            <w:rPr>
              <w:lang w:bidi="de-DE"/>
            </w:rPr>
            <w:t>sse</w:t>
          </w:r>
        </w:p>
      </w:docPartBody>
    </w:docPart>
    <w:docPart>
      <w:docPartPr>
        <w:name w:val="BC7DF424D93E4C4ABAB25DB27A549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5AA9D-4160-4E5E-A7C0-4430845D8A18}"/>
      </w:docPartPr>
      <w:docPartBody>
        <w:p w:rsidR="00E8020F" w:rsidRDefault="00171233" w:rsidP="00171233">
          <w:pPr>
            <w:pStyle w:val="BC7DF424D93E4C4ABAB25DB27A5499C01"/>
          </w:pPr>
          <w:r w:rsidRPr="00650A3C">
            <w:rPr>
              <w:lang w:bidi="de-DE"/>
            </w:rPr>
            <w:t>Ich bin dir mit Haut und</w:t>
          </w:r>
          <w:r>
            <w:rPr>
              <w:lang w:bidi="de-DE"/>
            </w:rPr>
            <w:t> </w:t>
          </w:r>
          <w:r w:rsidRPr="00650A3C">
            <w:rPr>
              <w:lang w:bidi="de-DE"/>
            </w:rPr>
            <w:t>Haaren</w:t>
          </w:r>
          <w:r w:rsidRPr="00650A3C">
            <w:rPr>
              <w:lang w:bidi="de-DE"/>
            </w:rPr>
            <w:br/>
            <w:t xml:space="preserve"> verfallen. </w:t>
          </w:r>
        </w:p>
      </w:docPartBody>
    </w:docPart>
    <w:docPart>
      <w:docPartPr>
        <w:name w:val="86994367545C42AE94E0D7EB63EE9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492F45-2550-49D6-AF89-9F7CAC58DF34}"/>
      </w:docPartPr>
      <w:docPartBody>
        <w:p w:rsidR="00E8020F" w:rsidRDefault="00171233" w:rsidP="00171233">
          <w:pPr>
            <w:pStyle w:val="86994367545C42AE94E0D7EB63EE9FDB2"/>
          </w:pPr>
          <w:r w:rsidRPr="00650A3C">
            <w:rPr>
              <w:lang w:bidi="de-DE"/>
            </w:rPr>
            <w:t>Ich bin dir mit Haut und</w:t>
          </w:r>
          <w:r>
            <w:rPr>
              <w:lang w:bidi="de-DE"/>
            </w:rPr>
            <w:t> </w:t>
          </w:r>
          <w:r w:rsidRPr="00650A3C">
            <w:rPr>
              <w:lang w:bidi="de-DE"/>
            </w:rPr>
            <w:t>Haaren</w:t>
          </w:r>
          <w:r w:rsidRPr="00650A3C">
            <w:rPr>
              <w:lang w:bidi="de-DE"/>
            </w:rPr>
            <w:br/>
            <w:t xml:space="preserve"> verfallen.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5660"/>
    <w:rsid w:val="00091262"/>
    <w:rsid w:val="00171233"/>
    <w:rsid w:val="0020734B"/>
    <w:rsid w:val="00810B2E"/>
    <w:rsid w:val="009E04B8"/>
    <w:rsid w:val="00BA1555"/>
    <w:rsid w:val="00D45660"/>
    <w:rsid w:val="00E60EE5"/>
    <w:rsid w:val="00E80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D45660"/>
    <w:rPr>
      <w:rFonts w:cs="Times New Roman"/>
      <w:sz w:val="3276"/>
      <w:szCs w:val="327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171233"/>
    <w:rPr>
      <w:color w:val="808080"/>
    </w:rPr>
  </w:style>
  <w:style w:type="paragraph" w:customStyle="1" w:styleId="36941BE2F5894E558EB5E0BF35CE6EFF">
    <w:name w:val="36941BE2F5894E558EB5E0BF35CE6EFF"/>
    <w:rsid w:val="00D45660"/>
    <w:pPr>
      <w:spacing w:after="0" w:line="240" w:lineRule="auto"/>
      <w:jc w:val="right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B6F447DA4935441082D377EC1990FF8A">
    <w:name w:val="B6F447DA4935441082D377EC1990FF8A"/>
    <w:rsid w:val="00D45660"/>
    <w:pPr>
      <w:spacing w:after="0" w:line="240" w:lineRule="auto"/>
      <w:jc w:val="right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4CCF332885F5454D9CBC33D58B2CCCE5">
    <w:name w:val="4CCF332885F5454D9CBC33D58B2CCCE5"/>
    <w:rsid w:val="00D45660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</w:rPr>
  </w:style>
  <w:style w:type="paragraph" w:customStyle="1" w:styleId="36941BE2F5894E558EB5E0BF35CE6EFF1">
    <w:name w:val="36941BE2F5894E558EB5E0BF35CE6EFF1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B6F447DA4935441082D377EC1990FF8A1">
    <w:name w:val="B6F447DA4935441082D377EC1990FF8A1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376FCD6B5F4C4338A2C6C98FC66EFB3F">
    <w:name w:val="376FCD6B5F4C4338A2C6C98FC66EFB3F"/>
    <w:rsid w:val="00D45660"/>
  </w:style>
  <w:style w:type="paragraph" w:customStyle="1" w:styleId="8A54949AF5C34677B81F688519266CF2">
    <w:name w:val="8A54949AF5C34677B81F688519266CF2"/>
    <w:rsid w:val="00D45660"/>
  </w:style>
  <w:style w:type="paragraph" w:customStyle="1" w:styleId="189EA8FACA514969B38AEC50709BEEC2">
    <w:name w:val="189EA8FACA514969B38AEC50709BEEC2"/>
    <w:rsid w:val="00D45660"/>
  </w:style>
  <w:style w:type="paragraph" w:customStyle="1" w:styleId="FE487EBB2B50468895A767E7DBFBD9BB">
    <w:name w:val="FE487EBB2B50468895A767E7DBFBD9BB"/>
    <w:rsid w:val="00D45660"/>
  </w:style>
  <w:style w:type="paragraph" w:customStyle="1" w:styleId="C786A088D1E242E49470A80E714B5CAF">
    <w:name w:val="C786A088D1E242E49470A80E714B5CAF"/>
    <w:rsid w:val="00D45660"/>
  </w:style>
  <w:style w:type="paragraph" w:customStyle="1" w:styleId="9C86EAAE7F4949358D26FB64E399D79A">
    <w:name w:val="9C86EAAE7F4949358D26FB64E399D79A"/>
    <w:rsid w:val="00D45660"/>
  </w:style>
  <w:style w:type="paragraph" w:customStyle="1" w:styleId="4CCF332885F5454D9CBC33D58B2CCCE51">
    <w:name w:val="4CCF332885F5454D9CBC33D58B2CCCE51"/>
    <w:rsid w:val="00D45660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</w:rPr>
  </w:style>
  <w:style w:type="paragraph" w:customStyle="1" w:styleId="36941BE2F5894E558EB5E0BF35CE6EFF2">
    <w:name w:val="36941BE2F5894E558EB5E0BF35CE6EFF2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B6F447DA4935441082D377EC1990FF8A2">
    <w:name w:val="B6F447DA4935441082D377EC1990FF8A2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FE487EBB2B50468895A767E7DBFBD9BB1">
    <w:name w:val="FE487EBB2B50468895A767E7DBFBD9BB1"/>
    <w:rsid w:val="00D45660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</w:rPr>
  </w:style>
  <w:style w:type="paragraph" w:customStyle="1" w:styleId="C786A088D1E242E49470A80E714B5CAF1">
    <w:name w:val="C786A088D1E242E49470A80E714B5CAF1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styleId="Titel">
    <w:name w:val="Title"/>
    <w:basedOn w:val="StandardWeb"/>
    <w:next w:val="Standard"/>
    <w:link w:val="TitelZchn"/>
    <w:uiPriority w:val="10"/>
    <w:qFormat/>
    <w:rsid w:val="00171233"/>
    <w:pPr>
      <w:spacing w:after="0" w:line="192" w:lineRule="auto"/>
      <w:jc w:val="center"/>
    </w:pPr>
    <w:rPr>
      <w:rFonts w:asciiTheme="minorHAnsi" w:hAnsi="Calibri" w:cstheme="minorBidi"/>
      <w:color w:val="000000" w:themeColor="text1"/>
      <w:spacing w:val="-30"/>
      <w:kern w:val="24"/>
      <w:sz w:val="192"/>
      <w:szCs w:val="192"/>
    </w:rPr>
  </w:style>
  <w:style w:type="character" w:customStyle="1" w:styleId="TitelZchn">
    <w:name w:val="Titel Zchn"/>
    <w:basedOn w:val="Absatz-Standardschriftart"/>
    <w:link w:val="Titel"/>
    <w:uiPriority w:val="10"/>
    <w:rsid w:val="00171233"/>
    <w:rPr>
      <w:rFonts w:hAnsi="Calibri"/>
      <w:color w:val="000000" w:themeColor="text1"/>
      <w:spacing w:val="-30"/>
      <w:kern w:val="24"/>
      <w:sz w:val="192"/>
      <w:szCs w:val="192"/>
    </w:rPr>
  </w:style>
  <w:style w:type="paragraph" w:styleId="StandardWeb">
    <w:name w:val="Normal (Web)"/>
    <w:basedOn w:val="Standard"/>
    <w:uiPriority w:val="99"/>
    <w:semiHidden/>
    <w:unhideWhenUsed/>
    <w:rsid w:val="00D45660"/>
    <w:rPr>
      <w:rFonts w:ascii="Times New Roman" w:hAnsi="Times New Roman"/>
      <w:sz w:val="24"/>
      <w:szCs w:val="24"/>
    </w:rPr>
  </w:style>
  <w:style w:type="paragraph" w:customStyle="1" w:styleId="9C86EAAE7F4949358D26FB64E399D79A1">
    <w:name w:val="9C86EAAE7F4949358D26FB64E399D79A1"/>
    <w:rsid w:val="00D45660"/>
    <w:rPr>
      <w:rFonts w:eastAsiaTheme="minorHAnsi"/>
    </w:rPr>
  </w:style>
  <w:style w:type="paragraph" w:customStyle="1" w:styleId="36A7070477C340C08B9286EA650C8F5B">
    <w:name w:val="36A7070477C340C08B9286EA650C8F5B"/>
    <w:rsid w:val="00D45660"/>
  </w:style>
  <w:style w:type="paragraph" w:customStyle="1" w:styleId="DDA9D880A50A4E9AA4F2D17C05CCE3E5">
    <w:name w:val="DDA9D880A50A4E9AA4F2D17C05CCE3E5"/>
    <w:rsid w:val="00D45660"/>
  </w:style>
  <w:style w:type="paragraph" w:customStyle="1" w:styleId="547C55CE69C84ADDADD86F3E59712C44">
    <w:name w:val="547C55CE69C84ADDADD86F3E59712C44"/>
    <w:rsid w:val="00D45660"/>
  </w:style>
  <w:style w:type="paragraph" w:customStyle="1" w:styleId="4BD4669CA5204203B1ED0C8126EA0750">
    <w:name w:val="4BD4669CA5204203B1ED0C8126EA0750"/>
    <w:rsid w:val="00D45660"/>
  </w:style>
  <w:style w:type="paragraph" w:customStyle="1" w:styleId="C81458497A304E2587C53230D237EDAD">
    <w:name w:val="C81458497A304E2587C53230D237EDAD"/>
    <w:rsid w:val="00D45660"/>
  </w:style>
  <w:style w:type="paragraph" w:customStyle="1" w:styleId="B47D384797BE46F89309BA319427F4B9">
    <w:name w:val="B47D384797BE46F89309BA319427F4B9"/>
    <w:rsid w:val="00D45660"/>
  </w:style>
  <w:style w:type="paragraph" w:customStyle="1" w:styleId="88C895C03967487A8F3C1E68A3710D67">
    <w:name w:val="88C895C03967487A8F3C1E68A3710D67"/>
    <w:rsid w:val="00D45660"/>
  </w:style>
  <w:style w:type="paragraph" w:customStyle="1" w:styleId="C13C26134C1E463FBF921BE2ED65DD5B">
    <w:name w:val="C13C26134C1E463FBF921BE2ED65DD5B"/>
    <w:rsid w:val="00D45660"/>
  </w:style>
  <w:style w:type="paragraph" w:customStyle="1" w:styleId="A6AD00C8F4524E08A9A581BBFC71DC94">
    <w:name w:val="A6AD00C8F4524E08A9A581BBFC71DC94"/>
    <w:rsid w:val="00D45660"/>
  </w:style>
  <w:style w:type="paragraph" w:customStyle="1" w:styleId="93D274C177BE4000AB9B28FA6DA786C4">
    <w:name w:val="93D274C177BE4000AB9B28FA6DA786C4"/>
    <w:rsid w:val="00D45660"/>
  </w:style>
  <w:style w:type="paragraph" w:customStyle="1" w:styleId="FF7BBE4093DD4C0DA7CEADE1A533CE71">
    <w:name w:val="FF7BBE4093DD4C0DA7CEADE1A533CE71"/>
    <w:rsid w:val="00D45660"/>
  </w:style>
  <w:style w:type="paragraph" w:customStyle="1" w:styleId="04455E74C8884B33B28146856F0F1CE4">
    <w:name w:val="04455E74C8884B33B28146856F0F1CE4"/>
    <w:rsid w:val="00D45660"/>
  </w:style>
  <w:style w:type="paragraph" w:customStyle="1" w:styleId="547C55CE69C84ADDADD86F3E59712C441">
    <w:name w:val="547C55CE69C84ADDADD86F3E59712C441"/>
    <w:rsid w:val="00D45660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  <w:lang w:val="en-ZA"/>
    </w:rPr>
  </w:style>
  <w:style w:type="paragraph" w:customStyle="1" w:styleId="36941BE2F5894E558EB5E0BF35CE6EFF3">
    <w:name w:val="36941BE2F5894E558EB5E0BF35CE6EFF3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  <w:lang w:val="en-ZA"/>
    </w:rPr>
  </w:style>
  <w:style w:type="paragraph" w:customStyle="1" w:styleId="B6F447DA4935441082D377EC1990FF8A3">
    <w:name w:val="B6F447DA4935441082D377EC1990FF8A3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  <w:lang w:val="en-ZA"/>
    </w:rPr>
  </w:style>
  <w:style w:type="paragraph" w:customStyle="1" w:styleId="B47D384797BE46F89309BA319427F4B91">
    <w:name w:val="B47D384797BE46F89309BA319427F4B91"/>
    <w:rsid w:val="00D45660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  <w:lang w:val="en-ZA"/>
    </w:rPr>
  </w:style>
  <w:style w:type="paragraph" w:customStyle="1" w:styleId="C786A088D1E242E49470A80E714B5CAF2">
    <w:name w:val="C786A088D1E242E49470A80E714B5CAF2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  <w:lang w:val="en-ZA"/>
    </w:rPr>
  </w:style>
  <w:style w:type="paragraph" w:customStyle="1" w:styleId="9C86EAAE7F4949358D26FB64E399D79A2">
    <w:name w:val="9C86EAAE7F4949358D26FB64E399D79A2"/>
    <w:rsid w:val="00D45660"/>
    <w:pPr>
      <w:spacing w:after="0" w:line="240" w:lineRule="auto"/>
      <w:jc w:val="center"/>
    </w:pPr>
    <w:rPr>
      <w:rFonts w:hAnsi="Rockwell"/>
      <w:color w:val="000000" w:themeColor="text1"/>
      <w:kern w:val="24"/>
      <w:sz w:val="40"/>
      <w:szCs w:val="40"/>
      <w:lang w:val="en-ZA"/>
    </w:rPr>
  </w:style>
  <w:style w:type="paragraph" w:customStyle="1" w:styleId="86994367545C42AE94E0D7EB63EE9FDB">
    <w:name w:val="86994367545C42AE94E0D7EB63EE9FDB"/>
    <w:rsid w:val="00D45660"/>
  </w:style>
  <w:style w:type="paragraph" w:customStyle="1" w:styleId="9C86EAAE7F4949358D26FB64E399D79A3">
    <w:name w:val="9C86EAAE7F4949358D26FB64E399D79A3"/>
    <w:rsid w:val="00E8020F"/>
    <w:pPr>
      <w:spacing w:after="0" w:line="240" w:lineRule="auto"/>
      <w:jc w:val="center"/>
    </w:pPr>
    <w:rPr>
      <w:rFonts w:hAnsi="Rockwell"/>
      <w:color w:val="000000" w:themeColor="text1"/>
      <w:kern w:val="24"/>
      <w:sz w:val="40"/>
      <w:szCs w:val="40"/>
    </w:rPr>
  </w:style>
  <w:style w:type="paragraph" w:customStyle="1" w:styleId="547C55CE69C84ADDADD86F3E59712C442">
    <w:name w:val="547C55CE69C84ADDADD86F3E59712C442"/>
    <w:rsid w:val="00171233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</w:rPr>
  </w:style>
  <w:style w:type="paragraph" w:customStyle="1" w:styleId="36941BE2F5894E558EB5E0BF35CE6EFF4">
    <w:name w:val="36941BE2F5894E558EB5E0BF35CE6EFF4"/>
    <w:rsid w:val="00171233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B6F447DA4935441082D377EC1990FF8A4">
    <w:name w:val="B6F447DA4935441082D377EC1990FF8A4"/>
    <w:rsid w:val="00171233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B47D384797BE46F89309BA319427F4B92">
    <w:name w:val="B47D384797BE46F89309BA319427F4B92"/>
    <w:rsid w:val="00171233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</w:rPr>
  </w:style>
  <w:style w:type="paragraph" w:customStyle="1" w:styleId="C786A088D1E242E49470A80E714B5CAF3">
    <w:name w:val="C786A088D1E242E49470A80E714B5CAF3"/>
    <w:rsid w:val="00171233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9C86EAAE7F4949358D26FB64E399D79A4">
    <w:name w:val="9C86EAAE7F4949358D26FB64E399D79A4"/>
    <w:rsid w:val="00171233"/>
    <w:pPr>
      <w:spacing w:after="0" w:line="240" w:lineRule="auto"/>
      <w:jc w:val="center"/>
    </w:pPr>
    <w:rPr>
      <w:rFonts w:hAnsi="Rockwell"/>
      <w:color w:val="000000" w:themeColor="text1"/>
      <w:kern w:val="24"/>
      <w:sz w:val="40"/>
      <w:szCs w:val="40"/>
    </w:rPr>
  </w:style>
  <w:style w:type="paragraph" w:customStyle="1" w:styleId="BC7DF424D93E4C4ABAB25DB27A5499C0">
    <w:name w:val="BC7DF424D93E4C4ABAB25DB27A5499C0"/>
    <w:rsid w:val="00171233"/>
    <w:pPr>
      <w:spacing w:after="0" w:line="240" w:lineRule="auto"/>
      <w:jc w:val="center"/>
    </w:pPr>
    <w:rPr>
      <w:rFonts w:hAnsi="Rockwell"/>
      <w:color w:val="000000" w:themeColor="text1"/>
      <w:kern w:val="24"/>
      <w:sz w:val="40"/>
      <w:szCs w:val="40"/>
    </w:rPr>
  </w:style>
  <w:style w:type="paragraph" w:customStyle="1" w:styleId="86994367545C42AE94E0D7EB63EE9FDB1">
    <w:name w:val="86994367545C42AE94E0D7EB63EE9FDB1"/>
    <w:rsid w:val="00171233"/>
    <w:pPr>
      <w:spacing w:after="0" w:line="240" w:lineRule="auto"/>
      <w:jc w:val="center"/>
    </w:pPr>
    <w:rPr>
      <w:rFonts w:hAnsi="Rockwell"/>
      <w:color w:val="000000" w:themeColor="text1"/>
      <w:kern w:val="24"/>
      <w:sz w:val="40"/>
      <w:szCs w:val="40"/>
    </w:rPr>
  </w:style>
  <w:style w:type="paragraph" w:customStyle="1" w:styleId="547C55CE69C84ADDADD86F3E59712C443">
    <w:name w:val="547C55CE69C84ADDADD86F3E59712C443"/>
    <w:rsid w:val="00171233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</w:rPr>
  </w:style>
  <w:style w:type="paragraph" w:customStyle="1" w:styleId="36941BE2F5894E558EB5E0BF35CE6EFF5">
    <w:name w:val="36941BE2F5894E558EB5E0BF35CE6EFF5"/>
    <w:rsid w:val="00171233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B6F447DA4935441082D377EC1990FF8A5">
    <w:name w:val="B6F447DA4935441082D377EC1990FF8A5"/>
    <w:rsid w:val="00171233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B47D384797BE46F89309BA319427F4B93">
    <w:name w:val="B47D384797BE46F89309BA319427F4B93"/>
    <w:rsid w:val="00171233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</w:rPr>
  </w:style>
  <w:style w:type="paragraph" w:customStyle="1" w:styleId="C786A088D1E242E49470A80E714B5CAF4">
    <w:name w:val="C786A088D1E242E49470A80E714B5CAF4"/>
    <w:rsid w:val="00171233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9C86EAAE7F4949358D26FB64E399D79A5">
    <w:name w:val="9C86EAAE7F4949358D26FB64E399D79A5"/>
    <w:rsid w:val="00171233"/>
    <w:pPr>
      <w:spacing w:after="0" w:line="240" w:lineRule="auto"/>
      <w:jc w:val="center"/>
    </w:pPr>
    <w:rPr>
      <w:rFonts w:hAnsi="Rockwell"/>
      <w:color w:val="000000" w:themeColor="text1"/>
      <w:kern w:val="24"/>
      <w:sz w:val="40"/>
      <w:szCs w:val="40"/>
    </w:rPr>
  </w:style>
  <w:style w:type="paragraph" w:customStyle="1" w:styleId="BC7DF424D93E4C4ABAB25DB27A5499C01">
    <w:name w:val="BC7DF424D93E4C4ABAB25DB27A5499C01"/>
    <w:rsid w:val="00171233"/>
    <w:pPr>
      <w:spacing w:after="0" w:line="240" w:lineRule="auto"/>
      <w:jc w:val="center"/>
    </w:pPr>
    <w:rPr>
      <w:rFonts w:hAnsi="Rockwell"/>
      <w:color w:val="000000" w:themeColor="text1"/>
      <w:kern w:val="24"/>
      <w:sz w:val="40"/>
      <w:szCs w:val="40"/>
    </w:rPr>
  </w:style>
  <w:style w:type="paragraph" w:customStyle="1" w:styleId="86994367545C42AE94E0D7EB63EE9FDB2">
    <w:name w:val="86994367545C42AE94E0D7EB63EE9FDB2"/>
    <w:rsid w:val="00171233"/>
    <w:pPr>
      <w:spacing w:after="0" w:line="240" w:lineRule="auto"/>
      <w:jc w:val="center"/>
    </w:pPr>
    <w:rPr>
      <w:rFonts w:hAnsi="Rockwell"/>
      <w:color w:val="000000" w:themeColor="text1"/>
      <w:kern w:val="24"/>
      <w:sz w:val="40"/>
      <w:szCs w:val="4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Bright Roman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ED1C24"/>
      </a:accent5>
      <a:accent6>
        <a:srgbClr val="54C2BA"/>
      </a:accent6>
      <a:hlink>
        <a:srgbClr val="FE0066"/>
      </a:hlink>
      <a:folHlink>
        <a:srgbClr val="FE0066"/>
      </a:folHlink>
    </a:clrScheme>
    <a:fontScheme name="Custom 200">
      <a:majorFont>
        <a:latin typeface="Tw Cen MT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CE0287-B4EE-4F15-A9F2-A246AFDBC2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40B44F-5073-42CC-9CBE-618A8BD22A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80CC3C-B10E-46ED-B722-48D45BC2198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7CA9DA7E-B7BF-4518-9602-F99E808501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25</Words>
  <Characters>158</Characters>
  <Application>Microsoft Office Word</Application>
  <DocSecurity>0</DocSecurity>
  <Lines>1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2-27T08:02:00Z</dcterms:created>
  <dcterms:modified xsi:type="dcterms:W3CDTF">2019-03-25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